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8F443E" w14:textId="77777777" w:rsidR="009662BF" w:rsidRPr="00090418" w:rsidRDefault="00D86146" w:rsidP="00404ED0">
      <w:pPr>
        <w:tabs>
          <w:tab w:val="left" w:pos="1530"/>
          <w:tab w:val="left" w:pos="1620"/>
          <w:tab w:val="left" w:pos="1710"/>
        </w:tabs>
        <w:jc w:val="center"/>
        <w:rPr>
          <w:rFonts w:ascii="Arial" w:hAnsi="Arial" w:cs="Arial"/>
          <w:b/>
          <w:bCs/>
        </w:rPr>
      </w:pPr>
      <w:r w:rsidRPr="00090418">
        <w:rPr>
          <w:rFonts w:ascii="Arial" w:hAnsi="Arial" w:cs="Arial"/>
          <w:b/>
          <w:bCs/>
        </w:rPr>
        <w:t>SENIOR ADVISORY COMMITTEE</w:t>
      </w:r>
    </w:p>
    <w:p w14:paraId="7139E686" w14:textId="6DFD0AFE" w:rsidR="0094427D" w:rsidRPr="00090418" w:rsidRDefault="00EA3740" w:rsidP="00404ED0">
      <w:pPr>
        <w:jc w:val="center"/>
        <w:outlineLvl w:val="0"/>
        <w:rPr>
          <w:rFonts w:ascii="Arial" w:hAnsi="Arial" w:cs="Arial"/>
          <w:b/>
          <w:bCs/>
        </w:rPr>
      </w:pPr>
      <w:r w:rsidRPr="00090418">
        <w:rPr>
          <w:rFonts w:ascii="Arial" w:hAnsi="Arial" w:cs="Arial"/>
          <w:b/>
          <w:bCs/>
        </w:rPr>
        <w:t>Gus Velasco Neighborhood Center</w:t>
      </w:r>
    </w:p>
    <w:p w14:paraId="554D9817" w14:textId="43E560E9" w:rsidR="001B74CA" w:rsidRPr="00090418" w:rsidRDefault="00DF6B0C" w:rsidP="00404ED0">
      <w:pPr>
        <w:jc w:val="center"/>
        <w:outlineLvl w:val="0"/>
        <w:rPr>
          <w:rFonts w:ascii="Arial" w:hAnsi="Arial" w:cs="Arial"/>
          <w:b/>
          <w:bCs/>
        </w:rPr>
      </w:pPr>
      <w:r w:rsidRPr="00090418">
        <w:rPr>
          <w:rFonts w:ascii="Arial" w:hAnsi="Arial" w:cs="Arial"/>
          <w:b/>
          <w:bCs/>
        </w:rPr>
        <w:t xml:space="preserve">Tuesday, </w:t>
      </w:r>
      <w:r w:rsidR="00A12C6D">
        <w:rPr>
          <w:rFonts w:ascii="Arial" w:hAnsi="Arial" w:cs="Arial"/>
          <w:b/>
          <w:bCs/>
        </w:rPr>
        <w:t>November</w:t>
      </w:r>
      <w:r w:rsidR="00B36184" w:rsidRPr="00090418">
        <w:rPr>
          <w:rFonts w:ascii="Arial" w:hAnsi="Arial" w:cs="Arial"/>
          <w:b/>
          <w:bCs/>
        </w:rPr>
        <w:t xml:space="preserve"> </w:t>
      </w:r>
      <w:r w:rsidR="00A12C6D">
        <w:rPr>
          <w:rFonts w:ascii="Arial" w:hAnsi="Arial" w:cs="Arial"/>
          <w:b/>
          <w:bCs/>
        </w:rPr>
        <w:t>12</w:t>
      </w:r>
      <w:r w:rsidRPr="00090418">
        <w:rPr>
          <w:rFonts w:ascii="Arial" w:hAnsi="Arial" w:cs="Arial"/>
          <w:b/>
          <w:bCs/>
        </w:rPr>
        <w:t>, 202</w:t>
      </w:r>
      <w:r w:rsidR="009B7279" w:rsidRPr="00090418">
        <w:rPr>
          <w:rFonts w:ascii="Arial" w:hAnsi="Arial" w:cs="Arial"/>
          <w:b/>
          <w:bCs/>
        </w:rPr>
        <w:t>4</w:t>
      </w:r>
    </w:p>
    <w:p w14:paraId="61F9E9B5" w14:textId="5B5BE098" w:rsidR="00EA3740" w:rsidRPr="00090418" w:rsidRDefault="003E4546" w:rsidP="00404ED0">
      <w:pPr>
        <w:jc w:val="center"/>
        <w:outlineLvl w:val="0"/>
        <w:rPr>
          <w:rFonts w:ascii="Arial" w:hAnsi="Arial" w:cs="Arial"/>
          <w:b/>
          <w:bCs/>
        </w:rPr>
      </w:pPr>
      <w:r w:rsidRPr="00090418">
        <w:rPr>
          <w:rFonts w:ascii="Arial" w:hAnsi="Arial" w:cs="Arial"/>
          <w:b/>
          <w:bCs/>
        </w:rPr>
        <w:t>9:30</w:t>
      </w:r>
      <w:r w:rsidR="00F62A22" w:rsidRPr="00090418">
        <w:rPr>
          <w:rFonts w:ascii="Arial" w:hAnsi="Arial" w:cs="Arial"/>
          <w:b/>
          <w:bCs/>
        </w:rPr>
        <w:t xml:space="preserve"> a.m.</w:t>
      </w:r>
    </w:p>
    <w:p w14:paraId="0A0F99F0" w14:textId="77777777" w:rsidR="00405BCC" w:rsidRPr="00090418" w:rsidRDefault="00405BCC" w:rsidP="00404ED0">
      <w:pPr>
        <w:jc w:val="center"/>
        <w:outlineLvl w:val="0"/>
        <w:rPr>
          <w:rFonts w:ascii="Arial" w:hAnsi="Arial" w:cs="Arial"/>
        </w:rPr>
      </w:pPr>
    </w:p>
    <w:p w14:paraId="139146B6" w14:textId="77777777" w:rsidR="009662BF" w:rsidRPr="00090418" w:rsidRDefault="00D86146" w:rsidP="00404ED0">
      <w:pPr>
        <w:jc w:val="center"/>
        <w:outlineLvl w:val="0"/>
        <w:rPr>
          <w:rFonts w:ascii="Arial" w:hAnsi="Arial" w:cs="Arial"/>
          <w:b/>
        </w:rPr>
      </w:pPr>
      <w:r w:rsidRPr="00090418">
        <w:rPr>
          <w:rFonts w:ascii="Arial" w:hAnsi="Arial" w:cs="Arial"/>
          <w:b/>
        </w:rPr>
        <w:t>MINUTES</w:t>
      </w:r>
    </w:p>
    <w:p w14:paraId="47526246" w14:textId="77777777" w:rsidR="006B24F8" w:rsidRPr="00090418" w:rsidRDefault="006B24F8" w:rsidP="009A4D21">
      <w:pPr>
        <w:jc w:val="both"/>
        <w:outlineLvl w:val="0"/>
        <w:rPr>
          <w:rFonts w:ascii="Arial" w:hAnsi="Arial" w:cs="Arial"/>
          <w:b/>
        </w:rPr>
      </w:pPr>
    </w:p>
    <w:p w14:paraId="3E90ED13" w14:textId="77777777" w:rsidR="009662BF" w:rsidRPr="00090418" w:rsidRDefault="009662BF" w:rsidP="009A4D21">
      <w:pPr>
        <w:tabs>
          <w:tab w:val="left" w:pos="2430"/>
        </w:tabs>
        <w:spacing w:line="216" w:lineRule="auto"/>
        <w:jc w:val="both"/>
        <w:outlineLvl w:val="0"/>
        <w:rPr>
          <w:rFonts w:ascii="Arial" w:hAnsi="Arial" w:cs="Arial"/>
          <w:b/>
        </w:rPr>
      </w:pPr>
    </w:p>
    <w:p w14:paraId="33D5C32C" w14:textId="6C278CAB" w:rsidR="00504A6D" w:rsidRPr="00090418" w:rsidRDefault="00D86146" w:rsidP="00D47586">
      <w:pPr>
        <w:numPr>
          <w:ilvl w:val="0"/>
          <w:numId w:val="1"/>
        </w:numPr>
        <w:tabs>
          <w:tab w:val="left" w:pos="360"/>
        </w:tabs>
        <w:spacing w:line="216" w:lineRule="auto"/>
        <w:ind w:left="360" w:hanging="270"/>
        <w:jc w:val="both"/>
        <w:rPr>
          <w:rFonts w:ascii="Arial" w:hAnsi="Arial" w:cs="Arial"/>
        </w:rPr>
      </w:pPr>
      <w:r w:rsidRPr="00090418">
        <w:rPr>
          <w:rFonts w:ascii="Arial" w:hAnsi="Arial" w:cs="Arial"/>
          <w:u w:val="single"/>
        </w:rPr>
        <w:t>CALL TO ORDER</w:t>
      </w:r>
      <w:r w:rsidRPr="00090418">
        <w:rPr>
          <w:rFonts w:ascii="Arial" w:hAnsi="Arial" w:cs="Arial"/>
        </w:rPr>
        <w:t xml:space="preserve"> </w:t>
      </w:r>
      <w:r w:rsidR="00EA3740" w:rsidRPr="00090418">
        <w:rPr>
          <w:rFonts w:ascii="Arial" w:hAnsi="Arial" w:cs="Arial"/>
        </w:rPr>
        <w:t>–</w:t>
      </w:r>
      <w:r w:rsidR="008A3FAA" w:rsidRPr="00090418">
        <w:rPr>
          <w:rFonts w:ascii="Arial" w:hAnsi="Arial" w:cs="Arial"/>
        </w:rPr>
        <w:t xml:space="preserve"> </w:t>
      </w:r>
      <w:r w:rsidR="0085350B" w:rsidRPr="00090418">
        <w:rPr>
          <w:rFonts w:ascii="Arial" w:hAnsi="Arial" w:cs="Arial"/>
        </w:rPr>
        <w:t>C</w:t>
      </w:r>
      <w:r w:rsidR="0065489D" w:rsidRPr="00090418">
        <w:rPr>
          <w:rFonts w:ascii="Arial" w:hAnsi="Arial" w:cs="Arial"/>
        </w:rPr>
        <w:t xml:space="preserve">hairperson </w:t>
      </w:r>
      <w:r w:rsidR="008A3FAA" w:rsidRPr="00090418">
        <w:rPr>
          <w:rFonts w:ascii="Arial" w:hAnsi="Arial" w:cs="Arial"/>
        </w:rPr>
        <w:t>Janie Aguirre</w:t>
      </w:r>
      <w:r w:rsidRPr="00090418">
        <w:rPr>
          <w:rFonts w:ascii="Arial" w:hAnsi="Arial" w:cs="Arial"/>
        </w:rPr>
        <w:t xml:space="preserve"> called the meeting to order </w:t>
      </w:r>
      <w:r w:rsidRPr="00090418">
        <w:rPr>
          <w:rFonts w:ascii="Arial" w:hAnsi="Arial" w:cs="Arial"/>
          <w:noProof/>
        </w:rPr>
        <w:t>at</w:t>
      </w:r>
      <w:r w:rsidR="00B17AD2" w:rsidRPr="00090418">
        <w:rPr>
          <w:rFonts w:ascii="Arial" w:hAnsi="Arial" w:cs="Arial"/>
          <w:noProof/>
        </w:rPr>
        <w:t xml:space="preserve"> </w:t>
      </w:r>
      <w:r w:rsidR="00996C2D" w:rsidRPr="00090418">
        <w:rPr>
          <w:rFonts w:ascii="Arial" w:hAnsi="Arial" w:cs="Arial"/>
          <w:noProof/>
        </w:rPr>
        <w:t>9:</w:t>
      </w:r>
      <w:r w:rsidR="00BD1D16" w:rsidRPr="00090418">
        <w:rPr>
          <w:rFonts w:ascii="Arial" w:hAnsi="Arial" w:cs="Arial"/>
          <w:noProof/>
        </w:rPr>
        <w:t>3</w:t>
      </w:r>
      <w:r w:rsidR="00A12C6D">
        <w:rPr>
          <w:rFonts w:ascii="Arial" w:hAnsi="Arial" w:cs="Arial"/>
          <w:noProof/>
        </w:rPr>
        <w:t>0</w:t>
      </w:r>
      <w:r w:rsidR="00B25071" w:rsidRPr="00090418">
        <w:rPr>
          <w:rFonts w:ascii="Arial" w:hAnsi="Arial" w:cs="Arial"/>
          <w:noProof/>
        </w:rPr>
        <w:t xml:space="preserve"> </w:t>
      </w:r>
      <w:r w:rsidR="00B17AD2" w:rsidRPr="00090418">
        <w:rPr>
          <w:rFonts w:ascii="Arial" w:hAnsi="Arial" w:cs="Arial"/>
          <w:noProof/>
        </w:rPr>
        <w:t>a.m</w:t>
      </w:r>
      <w:r w:rsidR="00B17AD2" w:rsidRPr="00090418">
        <w:rPr>
          <w:rFonts w:ascii="Arial" w:hAnsi="Arial" w:cs="Arial"/>
        </w:rPr>
        <w:t>.</w:t>
      </w:r>
      <w:r w:rsidRPr="00090418">
        <w:rPr>
          <w:rFonts w:ascii="Arial" w:hAnsi="Arial" w:cs="Arial"/>
        </w:rPr>
        <w:t xml:space="preserve"> </w:t>
      </w:r>
    </w:p>
    <w:p w14:paraId="66415B1F" w14:textId="77777777" w:rsidR="007E78D6" w:rsidRPr="00090418" w:rsidRDefault="007E78D6" w:rsidP="00F52568">
      <w:pPr>
        <w:pStyle w:val="ListParagraph"/>
        <w:spacing w:after="120" w:line="216" w:lineRule="auto"/>
        <w:rPr>
          <w:rFonts w:ascii="Arial" w:hAnsi="Arial" w:cs="Arial"/>
        </w:rPr>
      </w:pPr>
    </w:p>
    <w:p w14:paraId="7C1C565E" w14:textId="77777777" w:rsidR="00CE37CC" w:rsidRPr="00090418" w:rsidRDefault="00CE37CC" w:rsidP="00CE37CC">
      <w:pPr>
        <w:numPr>
          <w:ilvl w:val="0"/>
          <w:numId w:val="1"/>
        </w:numPr>
        <w:tabs>
          <w:tab w:val="left" w:pos="360"/>
        </w:tabs>
        <w:spacing w:line="216" w:lineRule="auto"/>
        <w:ind w:left="360" w:hanging="270"/>
        <w:contextualSpacing/>
        <w:jc w:val="both"/>
        <w:rPr>
          <w:rFonts w:ascii="Arial" w:hAnsi="Arial" w:cs="Arial"/>
          <w:u w:val="single"/>
        </w:rPr>
      </w:pPr>
      <w:r w:rsidRPr="00090418">
        <w:rPr>
          <w:rFonts w:ascii="Arial" w:hAnsi="Arial" w:cs="Arial"/>
          <w:u w:val="single"/>
        </w:rPr>
        <w:t xml:space="preserve">ROLL CALL  </w:t>
      </w:r>
    </w:p>
    <w:p w14:paraId="662A534D" w14:textId="77777777" w:rsidR="00CE37CC" w:rsidRPr="00090418" w:rsidRDefault="00CE37CC" w:rsidP="00CE37CC">
      <w:pPr>
        <w:pStyle w:val="ListParagraph"/>
        <w:rPr>
          <w:rFonts w:ascii="Arial" w:hAnsi="Arial" w:cs="Arial"/>
          <w:u w:val="single"/>
        </w:rPr>
      </w:pPr>
    </w:p>
    <w:p w14:paraId="00CA9442" w14:textId="4DF33E24" w:rsidR="00CE37CC" w:rsidRPr="00090418" w:rsidRDefault="00CE37CC" w:rsidP="00523269">
      <w:pPr>
        <w:tabs>
          <w:tab w:val="right" w:pos="2700"/>
          <w:tab w:val="left" w:pos="2880"/>
        </w:tabs>
        <w:ind w:left="2880" w:hanging="2880"/>
        <w:jc w:val="both"/>
        <w:rPr>
          <w:rFonts w:ascii="Arial" w:hAnsi="Arial" w:cs="Arial"/>
        </w:rPr>
      </w:pPr>
      <w:r w:rsidRPr="00090418">
        <w:rPr>
          <w:rFonts w:ascii="Arial" w:hAnsi="Arial" w:cs="Arial"/>
          <w:i/>
        </w:rPr>
        <w:t xml:space="preserve">     Members Present:</w:t>
      </w:r>
      <w:r w:rsidRPr="00090418">
        <w:rPr>
          <w:rFonts w:ascii="Arial" w:hAnsi="Arial" w:cs="Arial"/>
          <w:i/>
        </w:rPr>
        <w:tab/>
      </w:r>
      <w:r w:rsidRPr="00090418">
        <w:rPr>
          <w:rFonts w:ascii="Arial" w:hAnsi="Arial" w:cs="Arial"/>
          <w:i/>
        </w:rPr>
        <w:tab/>
      </w:r>
      <w:r w:rsidR="00A12C6D" w:rsidRPr="00A12C6D">
        <w:rPr>
          <w:rFonts w:ascii="Arial" w:hAnsi="Arial" w:cs="Arial"/>
          <w:iCs/>
        </w:rPr>
        <w:t>Gilbert Aguirre, Janie Aguirre, Dolores Duran, Nancy Krueger, Josefina Lara, Paul Nakamura, Yoko Nakamura, Astrid Shesterkin, Hilda Zamora</w:t>
      </w:r>
    </w:p>
    <w:p w14:paraId="76A64EF0" w14:textId="77777777" w:rsidR="00CE37CC" w:rsidRPr="00090418" w:rsidRDefault="00CE37CC" w:rsidP="00CE37CC">
      <w:pPr>
        <w:pStyle w:val="ListParagraph"/>
        <w:tabs>
          <w:tab w:val="right" w:pos="2700"/>
          <w:tab w:val="left" w:pos="2880"/>
        </w:tabs>
        <w:ind w:left="2880" w:hanging="2430"/>
        <w:rPr>
          <w:rFonts w:ascii="Arial" w:hAnsi="Arial" w:cs="Arial"/>
        </w:rPr>
      </w:pPr>
    </w:p>
    <w:p w14:paraId="652F3869" w14:textId="3709E62A" w:rsidR="00CE37CC" w:rsidRPr="00090418" w:rsidRDefault="00CE37CC" w:rsidP="00CE37CC">
      <w:pPr>
        <w:tabs>
          <w:tab w:val="right" w:pos="2700"/>
          <w:tab w:val="left" w:pos="2880"/>
        </w:tabs>
        <w:ind w:left="2880" w:hanging="2880"/>
        <w:jc w:val="both"/>
        <w:rPr>
          <w:rFonts w:ascii="Arial" w:hAnsi="Arial" w:cs="Arial"/>
        </w:rPr>
      </w:pPr>
      <w:r w:rsidRPr="00090418">
        <w:rPr>
          <w:rFonts w:ascii="Arial" w:hAnsi="Arial" w:cs="Arial"/>
          <w:i/>
        </w:rPr>
        <w:t xml:space="preserve">     Members Absent:</w:t>
      </w:r>
      <w:r w:rsidRPr="00090418">
        <w:rPr>
          <w:rFonts w:ascii="Arial" w:hAnsi="Arial" w:cs="Arial"/>
          <w:i/>
        </w:rPr>
        <w:tab/>
      </w:r>
      <w:r w:rsidRPr="00090418">
        <w:rPr>
          <w:rFonts w:ascii="Arial" w:hAnsi="Arial" w:cs="Arial"/>
          <w:i/>
        </w:rPr>
        <w:tab/>
      </w:r>
      <w:r w:rsidR="00A12C6D">
        <w:rPr>
          <w:rFonts w:ascii="Arial" w:hAnsi="Arial" w:cs="Arial"/>
        </w:rPr>
        <w:t>Johnny Hernandez</w:t>
      </w:r>
    </w:p>
    <w:p w14:paraId="5F93F6D3" w14:textId="77777777" w:rsidR="00CE37CC" w:rsidRPr="00090418" w:rsidRDefault="00CE37CC" w:rsidP="00CE37CC">
      <w:pPr>
        <w:tabs>
          <w:tab w:val="right" w:pos="2700"/>
          <w:tab w:val="left" w:pos="2880"/>
        </w:tabs>
        <w:rPr>
          <w:rFonts w:ascii="Arial" w:hAnsi="Arial" w:cs="Arial"/>
        </w:rPr>
      </w:pPr>
    </w:p>
    <w:p w14:paraId="41DEB973" w14:textId="0D4BC767" w:rsidR="00CE37CC" w:rsidRPr="00090418" w:rsidRDefault="00CE37CC" w:rsidP="00B36184">
      <w:pPr>
        <w:pStyle w:val="ListParagraph"/>
        <w:tabs>
          <w:tab w:val="right" w:pos="2700"/>
          <w:tab w:val="left" w:pos="2880"/>
        </w:tabs>
        <w:ind w:left="2700" w:right="-1350" w:hanging="2430"/>
        <w:jc w:val="both"/>
        <w:rPr>
          <w:rFonts w:ascii="Arial" w:hAnsi="Arial" w:cs="Arial"/>
          <w:i/>
        </w:rPr>
      </w:pPr>
      <w:r w:rsidRPr="00090418">
        <w:rPr>
          <w:rFonts w:ascii="Arial" w:hAnsi="Arial" w:cs="Arial"/>
          <w:i/>
        </w:rPr>
        <w:t xml:space="preserve"> Staff:</w:t>
      </w:r>
      <w:r w:rsidRPr="00090418">
        <w:rPr>
          <w:rFonts w:ascii="Arial" w:hAnsi="Arial" w:cs="Arial"/>
          <w:i/>
        </w:rPr>
        <w:tab/>
      </w:r>
      <w:r w:rsidRPr="00090418">
        <w:rPr>
          <w:rFonts w:ascii="Arial" w:hAnsi="Arial" w:cs="Arial"/>
          <w:i/>
        </w:rPr>
        <w:tab/>
      </w:r>
      <w:r w:rsidRPr="00090418">
        <w:rPr>
          <w:rFonts w:ascii="Arial" w:hAnsi="Arial" w:cs="Arial"/>
        </w:rPr>
        <w:t>Jose Carrillo, Community Services Supervisor/Executive Secretary</w:t>
      </w:r>
      <w:r w:rsidRPr="00090418">
        <w:rPr>
          <w:rFonts w:ascii="Arial" w:hAnsi="Arial" w:cs="Arial"/>
          <w:i/>
        </w:rPr>
        <w:t xml:space="preserve"> </w:t>
      </w:r>
    </w:p>
    <w:p w14:paraId="65A40AF3" w14:textId="77777777" w:rsidR="00A12C6D" w:rsidRDefault="00344CA5" w:rsidP="00B36184">
      <w:pPr>
        <w:pStyle w:val="ListParagraph"/>
        <w:tabs>
          <w:tab w:val="right" w:pos="2700"/>
          <w:tab w:val="left" w:pos="2880"/>
        </w:tabs>
        <w:ind w:left="2700" w:right="-1350" w:hanging="2430"/>
        <w:jc w:val="both"/>
        <w:rPr>
          <w:rFonts w:ascii="Arial" w:hAnsi="Arial" w:cs="Arial"/>
        </w:rPr>
      </w:pPr>
      <w:r w:rsidRPr="00090418">
        <w:rPr>
          <w:rFonts w:ascii="Arial" w:hAnsi="Arial" w:cs="Arial"/>
          <w:i/>
        </w:rPr>
        <w:tab/>
      </w:r>
      <w:r w:rsidRPr="00090418">
        <w:rPr>
          <w:rFonts w:ascii="Arial" w:hAnsi="Arial" w:cs="Arial"/>
          <w:i/>
        </w:rPr>
        <w:tab/>
      </w:r>
      <w:r w:rsidRPr="00090418">
        <w:rPr>
          <w:rFonts w:ascii="Arial" w:hAnsi="Arial" w:cs="Arial"/>
        </w:rPr>
        <w:t xml:space="preserve">Adriana </w:t>
      </w:r>
      <w:r w:rsidR="00D31D5F" w:rsidRPr="00090418">
        <w:rPr>
          <w:rFonts w:ascii="Arial" w:hAnsi="Arial" w:cs="Arial"/>
        </w:rPr>
        <w:t>Ramirez</w:t>
      </w:r>
      <w:r w:rsidRPr="00090418">
        <w:rPr>
          <w:rFonts w:ascii="Arial" w:hAnsi="Arial" w:cs="Arial"/>
        </w:rPr>
        <w:t xml:space="preserve">, Administrative </w:t>
      </w:r>
      <w:proofErr w:type="spellStart"/>
      <w:r w:rsidR="006D2347" w:rsidRPr="00090418">
        <w:rPr>
          <w:rFonts w:ascii="Arial" w:hAnsi="Arial" w:cs="Arial"/>
        </w:rPr>
        <w:t>Assitant</w:t>
      </w:r>
      <w:proofErr w:type="spellEnd"/>
      <w:r w:rsidR="006D2347" w:rsidRPr="00090418">
        <w:rPr>
          <w:rFonts w:ascii="Arial" w:hAnsi="Arial" w:cs="Arial"/>
        </w:rPr>
        <w:t xml:space="preserve"> </w:t>
      </w:r>
      <w:proofErr w:type="spellStart"/>
      <w:r w:rsidR="006D2347" w:rsidRPr="00090418">
        <w:rPr>
          <w:rFonts w:ascii="Arial" w:hAnsi="Arial" w:cs="Arial"/>
        </w:rPr>
        <w:t>ll</w:t>
      </w:r>
      <w:proofErr w:type="spellEnd"/>
      <w:r w:rsidR="00B36184" w:rsidRPr="00090418">
        <w:rPr>
          <w:rFonts w:ascii="Arial" w:hAnsi="Arial" w:cs="Arial"/>
        </w:rPr>
        <w:t xml:space="preserve">   </w:t>
      </w:r>
    </w:p>
    <w:p w14:paraId="10948F44" w14:textId="43254BD7" w:rsidR="00B36184" w:rsidRPr="00A12C6D" w:rsidRDefault="00A12C6D" w:rsidP="00A12C6D">
      <w:pPr>
        <w:pStyle w:val="ListParagraph"/>
        <w:tabs>
          <w:tab w:val="right" w:pos="2700"/>
          <w:tab w:val="left" w:pos="2880"/>
        </w:tabs>
        <w:ind w:left="2700" w:right="-1350" w:hanging="2430"/>
        <w:jc w:val="both"/>
        <w:rPr>
          <w:rFonts w:ascii="Arial" w:hAnsi="Arial" w:cs="Arial"/>
        </w:rPr>
      </w:pPr>
      <w:r>
        <w:rPr>
          <w:rFonts w:ascii="Arial" w:hAnsi="Arial" w:cs="Arial"/>
        </w:rPr>
        <w:tab/>
      </w:r>
      <w:r>
        <w:rPr>
          <w:rFonts w:ascii="Arial" w:hAnsi="Arial" w:cs="Arial"/>
        </w:rPr>
        <w:tab/>
        <w:t>Ed Ramirez, Community Services Manager</w:t>
      </w:r>
    </w:p>
    <w:p w14:paraId="187D42FA" w14:textId="0998DE54" w:rsidR="00CE37CC" w:rsidRPr="00090418" w:rsidRDefault="00EC6C43" w:rsidP="00B36184">
      <w:pPr>
        <w:pStyle w:val="ListParagraph"/>
        <w:tabs>
          <w:tab w:val="right" w:pos="2700"/>
          <w:tab w:val="left" w:pos="2880"/>
        </w:tabs>
        <w:ind w:left="2700" w:right="-1350" w:hanging="2430"/>
        <w:jc w:val="both"/>
        <w:rPr>
          <w:rFonts w:ascii="Arial" w:hAnsi="Arial" w:cs="Arial"/>
          <w:i/>
        </w:rPr>
      </w:pPr>
      <w:r w:rsidRPr="00090418">
        <w:rPr>
          <w:rFonts w:ascii="Arial" w:hAnsi="Arial" w:cs="Arial"/>
        </w:rPr>
        <w:tab/>
      </w:r>
      <w:r w:rsidRPr="00090418">
        <w:rPr>
          <w:rFonts w:ascii="Arial" w:hAnsi="Arial" w:cs="Arial"/>
        </w:rPr>
        <w:tab/>
      </w:r>
      <w:r w:rsidR="00CE37CC" w:rsidRPr="00090418">
        <w:rPr>
          <w:rFonts w:ascii="Arial" w:hAnsi="Arial" w:cs="Arial"/>
          <w:i/>
        </w:rPr>
        <w:t xml:space="preserve"> </w:t>
      </w:r>
    </w:p>
    <w:p w14:paraId="187F2E44" w14:textId="0D60830A" w:rsidR="00CE37CC" w:rsidRPr="00090418" w:rsidRDefault="00CE37CC" w:rsidP="00CE37CC">
      <w:pPr>
        <w:tabs>
          <w:tab w:val="left" w:pos="360"/>
        </w:tabs>
        <w:ind w:left="2880" w:hanging="2880"/>
        <w:contextualSpacing/>
        <w:jc w:val="both"/>
        <w:rPr>
          <w:rFonts w:ascii="Arial" w:hAnsi="Arial" w:cs="Arial"/>
        </w:rPr>
      </w:pPr>
      <w:r w:rsidRPr="00090418">
        <w:rPr>
          <w:rFonts w:ascii="Arial" w:hAnsi="Arial" w:cs="Arial"/>
          <w:i/>
        </w:rPr>
        <w:t xml:space="preserve">    Guests:</w:t>
      </w:r>
      <w:r w:rsidRPr="00090418">
        <w:rPr>
          <w:rFonts w:ascii="Arial" w:hAnsi="Arial" w:cs="Arial"/>
          <w:i/>
        </w:rPr>
        <w:tab/>
      </w:r>
      <w:r w:rsidR="00A12C6D">
        <w:rPr>
          <w:rFonts w:ascii="Arial" w:hAnsi="Arial" w:cs="Arial"/>
        </w:rPr>
        <w:t xml:space="preserve">Santa Fe Springs Fire </w:t>
      </w:r>
      <w:r w:rsidR="00DA7486">
        <w:rPr>
          <w:rFonts w:ascii="Arial" w:hAnsi="Arial" w:cs="Arial"/>
        </w:rPr>
        <w:t>Rescue</w:t>
      </w:r>
    </w:p>
    <w:p w14:paraId="04D7CAC8" w14:textId="77777777" w:rsidR="00CE5B3F" w:rsidRPr="00090418" w:rsidRDefault="00CE5B3F" w:rsidP="00CE5B3F">
      <w:pPr>
        <w:tabs>
          <w:tab w:val="left" w:pos="360"/>
        </w:tabs>
        <w:spacing w:line="216" w:lineRule="auto"/>
        <w:ind w:left="360"/>
        <w:contextualSpacing/>
        <w:jc w:val="both"/>
        <w:rPr>
          <w:rFonts w:ascii="Arial" w:hAnsi="Arial" w:cs="Arial"/>
        </w:rPr>
      </w:pPr>
    </w:p>
    <w:p w14:paraId="1755DB14" w14:textId="1F0D2480" w:rsidR="00CE37CC" w:rsidRPr="00090418" w:rsidRDefault="00CE5B3F" w:rsidP="00CE37CC">
      <w:pPr>
        <w:numPr>
          <w:ilvl w:val="0"/>
          <w:numId w:val="1"/>
        </w:numPr>
        <w:tabs>
          <w:tab w:val="left" w:pos="360"/>
        </w:tabs>
        <w:spacing w:line="216" w:lineRule="auto"/>
        <w:ind w:left="360" w:hanging="270"/>
        <w:contextualSpacing/>
        <w:jc w:val="both"/>
        <w:rPr>
          <w:rFonts w:ascii="Arial" w:hAnsi="Arial" w:cs="Arial"/>
          <w:u w:val="single"/>
        </w:rPr>
      </w:pPr>
      <w:r w:rsidRPr="00090418">
        <w:rPr>
          <w:rFonts w:ascii="Arial" w:hAnsi="Arial" w:cs="Arial"/>
          <w:u w:val="single"/>
        </w:rPr>
        <w:t>ORAL COMMUNICATIONS</w:t>
      </w:r>
    </w:p>
    <w:p w14:paraId="21C8C7C1" w14:textId="2EA40CFC" w:rsidR="00CE5B3F" w:rsidRPr="00090418" w:rsidRDefault="00CE5B3F" w:rsidP="00CE5B3F">
      <w:pPr>
        <w:tabs>
          <w:tab w:val="left" w:pos="360"/>
        </w:tabs>
        <w:spacing w:line="216" w:lineRule="auto"/>
        <w:ind w:left="360"/>
        <w:contextualSpacing/>
        <w:jc w:val="both"/>
        <w:rPr>
          <w:rFonts w:ascii="Arial" w:hAnsi="Arial" w:cs="Arial"/>
        </w:rPr>
      </w:pPr>
      <w:r w:rsidRPr="00090418">
        <w:rPr>
          <w:rFonts w:ascii="Arial" w:hAnsi="Arial" w:cs="Arial"/>
        </w:rPr>
        <w:t>None.</w:t>
      </w:r>
    </w:p>
    <w:p w14:paraId="17C21DFF" w14:textId="77777777" w:rsidR="00CE5B3F" w:rsidRPr="00090418" w:rsidRDefault="00CE5B3F" w:rsidP="00CE5B3F">
      <w:pPr>
        <w:rPr>
          <w:rFonts w:ascii="Arial" w:hAnsi="Arial" w:cs="Arial"/>
          <w:u w:val="single"/>
        </w:rPr>
      </w:pPr>
    </w:p>
    <w:p w14:paraId="18B94CC0" w14:textId="5262107F" w:rsidR="00CE5B3F" w:rsidRPr="00090418" w:rsidRDefault="00CE5B3F" w:rsidP="00CE37CC">
      <w:pPr>
        <w:numPr>
          <w:ilvl w:val="0"/>
          <w:numId w:val="1"/>
        </w:numPr>
        <w:tabs>
          <w:tab w:val="left" w:pos="360"/>
        </w:tabs>
        <w:spacing w:line="216" w:lineRule="auto"/>
        <w:ind w:left="360" w:hanging="270"/>
        <w:contextualSpacing/>
        <w:jc w:val="both"/>
        <w:rPr>
          <w:rFonts w:ascii="Arial" w:hAnsi="Arial" w:cs="Arial"/>
          <w:u w:val="single"/>
        </w:rPr>
      </w:pPr>
      <w:r w:rsidRPr="00090418">
        <w:rPr>
          <w:rFonts w:ascii="Arial" w:hAnsi="Arial" w:cs="Arial"/>
          <w:u w:val="single"/>
        </w:rPr>
        <w:t>APPROVAL OF MINUTES</w:t>
      </w:r>
    </w:p>
    <w:p w14:paraId="1FEC4F56" w14:textId="05358EE0" w:rsidR="008827C1" w:rsidRPr="00090418" w:rsidRDefault="00096DE0" w:rsidP="006D2347">
      <w:pPr>
        <w:tabs>
          <w:tab w:val="left" w:pos="360"/>
        </w:tabs>
        <w:spacing w:line="216" w:lineRule="auto"/>
        <w:ind w:left="360"/>
        <w:contextualSpacing/>
        <w:jc w:val="both"/>
        <w:rPr>
          <w:rFonts w:ascii="Arial" w:hAnsi="Arial" w:cs="Arial"/>
        </w:rPr>
      </w:pPr>
      <w:r w:rsidRPr="00090418">
        <w:rPr>
          <w:rFonts w:ascii="Arial" w:hAnsi="Arial" w:cs="Arial"/>
        </w:rPr>
        <w:t xml:space="preserve">A motion was made by </w:t>
      </w:r>
      <w:r w:rsidR="00B36184" w:rsidRPr="00090418">
        <w:rPr>
          <w:rFonts w:ascii="Arial" w:hAnsi="Arial" w:cs="Arial"/>
        </w:rPr>
        <w:t>Hilda Zamora</w:t>
      </w:r>
      <w:r w:rsidRPr="00090418">
        <w:rPr>
          <w:rFonts w:ascii="Arial" w:hAnsi="Arial" w:cs="Arial"/>
        </w:rPr>
        <w:t xml:space="preserve"> and seconded by </w:t>
      </w:r>
      <w:r w:rsidR="00A12C6D">
        <w:rPr>
          <w:rFonts w:ascii="Arial" w:hAnsi="Arial" w:cs="Arial"/>
        </w:rPr>
        <w:t>Josefina Lara</w:t>
      </w:r>
      <w:r w:rsidRPr="00090418">
        <w:rPr>
          <w:rFonts w:ascii="Arial" w:hAnsi="Arial" w:cs="Arial"/>
        </w:rPr>
        <w:t xml:space="preserve"> to approve the minutes for the </w:t>
      </w:r>
      <w:r w:rsidR="00A12C6D">
        <w:rPr>
          <w:rFonts w:ascii="Arial" w:hAnsi="Arial" w:cs="Arial"/>
        </w:rPr>
        <w:t>October</w:t>
      </w:r>
      <w:r w:rsidR="00B36184" w:rsidRPr="00090418">
        <w:rPr>
          <w:rFonts w:ascii="Arial" w:hAnsi="Arial" w:cs="Arial"/>
        </w:rPr>
        <w:t xml:space="preserve"> </w:t>
      </w:r>
      <w:r w:rsidR="00A12C6D">
        <w:rPr>
          <w:rFonts w:ascii="Arial" w:hAnsi="Arial" w:cs="Arial"/>
        </w:rPr>
        <w:t>8</w:t>
      </w:r>
      <w:r w:rsidRPr="00090418">
        <w:rPr>
          <w:rFonts w:ascii="Arial" w:hAnsi="Arial" w:cs="Arial"/>
        </w:rPr>
        <w:t>, 2024 meeting.</w:t>
      </w:r>
      <w:r w:rsidR="009F621A" w:rsidRPr="00090418">
        <w:rPr>
          <w:rFonts w:ascii="Arial" w:hAnsi="Arial" w:cs="Arial"/>
        </w:rPr>
        <w:t xml:space="preserve"> </w:t>
      </w:r>
    </w:p>
    <w:p w14:paraId="6AB548C5" w14:textId="77777777" w:rsidR="008827C1" w:rsidRPr="00090418" w:rsidRDefault="008827C1" w:rsidP="008827C1">
      <w:pPr>
        <w:tabs>
          <w:tab w:val="left" w:pos="360"/>
        </w:tabs>
        <w:spacing w:line="216" w:lineRule="auto"/>
        <w:ind w:left="360"/>
        <w:contextualSpacing/>
        <w:jc w:val="both"/>
        <w:rPr>
          <w:rFonts w:ascii="Arial" w:hAnsi="Arial" w:cs="Arial"/>
          <w:u w:val="single"/>
        </w:rPr>
      </w:pPr>
    </w:p>
    <w:p w14:paraId="1006AA05" w14:textId="298CCE20" w:rsidR="008827C1" w:rsidRPr="00090418" w:rsidRDefault="008827C1" w:rsidP="00CE37CC">
      <w:pPr>
        <w:numPr>
          <w:ilvl w:val="0"/>
          <w:numId w:val="1"/>
        </w:numPr>
        <w:tabs>
          <w:tab w:val="left" w:pos="360"/>
        </w:tabs>
        <w:spacing w:line="216" w:lineRule="auto"/>
        <w:ind w:left="360" w:hanging="270"/>
        <w:contextualSpacing/>
        <w:jc w:val="both"/>
        <w:rPr>
          <w:rFonts w:ascii="Arial" w:hAnsi="Arial" w:cs="Arial"/>
          <w:u w:val="single"/>
        </w:rPr>
      </w:pPr>
      <w:r w:rsidRPr="00090418">
        <w:rPr>
          <w:rFonts w:ascii="Arial" w:hAnsi="Arial" w:cs="Arial"/>
          <w:u w:val="single"/>
        </w:rPr>
        <w:t>PRESENTATIONS</w:t>
      </w:r>
    </w:p>
    <w:p w14:paraId="19CC618B" w14:textId="47EC5234" w:rsidR="00523269" w:rsidRPr="00090418" w:rsidRDefault="007D6692" w:rsidP="00B36184">
      <w:pPr>
        <w:tabs>
          <w:tab w:val="left" w:pos="360"/>
        </w:tabs>
        <w:spacing w:line="216" w:lineRule="auto"/>
        <w:ind w:left="360"/>
        <w:contextualSpacing/>
        <w:jc w:val="both"/>
        <w:rPr>
          <w:rFonts w:ascii="Arial" w:hAnsi="Arial" w:cs="Arial"/>
        </w:rPr>
      </w:pPr>
      <w:r w:rsidRPr="007D6692">
        <w:rPr>
          <w:rFonts w:ascii="Arial" w:hAnsi="Arial" w:cs="Arial"/>
        </w:rPr>
        <w:t>Captain Brian Bingham and his team from Santa Fe Springs Fire Station No. 4 provided several key fire prevention tips, particularly as the holiday season approaches. They emphasized the importance of never putting a frozen turkey into hot oil when frying, as it can cause a dangerous explosion, and urged to fry turkeys in open, outdoor spaces with a hose nearby. They also recommended testing smoke detectors regularly, changing batteries twice a year, using artificial Christmas trees and LED lights for safety, and avoiding overloading extension cords. The team highlighted the need for fire extinguishers in homes, particularly in the kitchen, and suggested having one that handles grease and electrical fires. For small grease fires, baking soda can be used to smother flames, while carbon monoxide detectors are crucial for homes with gas appliances. Additionally, they advised against using stoves or ovens for heating and recommended fire saf</w:t>
      </w:r>
      <w:r w:rsidR="00DA7486">
        <w:rPr>
          <w:rFonts w:ascii="Arial" w:hAnsi="Arial" w:cs="Arial"/>
        </w:rPr>
        <w:t>ety blankets as an alternative</w:t>
      </w:r>
      <w:r w:rsidRPr="007D6692">
        <w:rPr>
          <w:rFonts w:ascii="Arial" w:hAnsi="Arial" w:cs="Arial"/>
        </w:rPr>
        <w:t>. Lastly, they urged the community always to call 911 in case of any fire, no matter how small, to ensure it is fully extinguished.</w:t>
      </w:r>
    </w:p>
    <w:p w14:paraId="2F76D899" w14:textId="77777777" w:rsidR="00B36184" w:rsidRDefault="00B36184" w:rsidP="00B36184">
      <w:pPr>
        <w:tabs>
          <w:tab w:val="left" w:pos="360"/>
        </w:tabs>
        <w:spacing w:line="216" w:lineRule="auto"/>
        <w:ind w:left="360"/>
        <w:contextualSpacing/>
        <w:jc w:val="both"/>
        <w:rPr>
          <w:rFonts w:ascii="Arial" w:hAnsi="Arial" w:cs="Arial"/>
        </w:rPr>
      </w:pPr>
    </w:p>
    <w:p w14:paraId="479E0CC5" w14:textId="77777777" w:rsidR="00A12C6D" w:rsidRDefault="00A12C6D" w:rsidP="00B36184">
      <w:pPr>
        <w:tabs>
          <w:tab w:val="left" w:pos="360"/>
        </w:tabs>
        <w:spacing w:line="216" w:lineRule="auto"/>
        <w:ind w:left="360"/>
        <w:contextualSpacing/>
        <w:jc w:val="both"/>
        <w:rPr>
          <w:rFonts w:ascii="Arial" w:hAnsi="Arial" w:cs="Arial"/>
        </w:rPr>
      </w:pPr>
    </w:p>
    <w:p w14:paraId="2490B3CC" w14:textId="77777777" w:rsidR="00A12C6D" w:rsidRDefault="00A12C6D" w:rsidP="00B36184">
      <w:pPr>
        <w:tabs>
          <w:tab w:val="left" w:pos="360"/>
        </w:tabs>
        <w:spacing w:line="216" w:lineRule="auto"/>
        <w:ind w:left="360"/>
        <w:contextualSpacing/>
        <w:jc w:val="both"/>
        <w:rPr>
          <w:rFonts w:ascii="Arial" w:hAnsi="Arial" w:cs="Arial"/>
        </w:rPr>
      </w:pPr>
    </w:p>
    <w:p w14:paraId="7E021AF8" w14:textId="77777777" w:rsidR="00A12C6D" w:rsidRPr="00090418" w:rsidRDefault="00A12C6D" w:rsidP="00B36184">
      <w:pPr>
        <w:tabs>
          <w:tab w:val="left" w:pos="360"/>
        </w:tabs>
        <w:spacing w:line="216" w:lineRule="auto"/>
        <w:ind w:left="360"/>
        <w:contextualSpacing/>
        <w:jc w:val="both"/>
        <w:rPr>
          <w:rFonts w:ascii="Arial" w:hAnsi="Arial" w:cs="Arial"/>
        </w:rPr>
      </w:pPr>
    </w:p>
    <w:p w14:paraId="40A86828" w14:textId="1DC36948" w:rsidR="0099669A" w:rsidRPr="00090418" w:rsidRDefault="0099669A" w:rsidP="0099669A">
      <w:pPr>
        <w:tabs>
          <w:tab w:val="left" w:pos="360"/>
        </w:tabs>
        <w:spacing w:line="216" w:lineRule="auto"/>
        <w:contextualSpacing/>
        <w:jc w:val="both"/>
        <w:rPr>
          <w:rFonts w:ascii="Arial" w:hAnsi="Arial" w:cs="Arial"/>
          <w:u w:val="single"/>
        </w:rPr>
      </w:pPr>
    </w:p>
    <w:p w14:paraId="59A07AA6" w14:textId="648F431A" w:rsidR="0099669A" w:rsidRPr="00090418" w:rsidRDefault="0099669A" w:rsidP="0099669A">
      <w:pPr>
        <w:numPr>
          <w:ilvl w:val="0"/>
          <w:numId w:val="1"/>
        </w:numPr>
        <w:tabs>
          <w:tab w:val="left" w:pos="360"/>
        </w:tabs>
        <w:spacing w:line="216" w:lineRule="auto"/>
        <w:ind w:left="360" w:hanging="270"/>
        <w:contextualSpacing/>
        <w:jc w:val="both"/>
        <w:rPr>
          <w:rFonts w:ascii="Arial" w:hAnsi="Arial" w:cs="Arial"/>
          <w:u w:val="single"/>
        </w:rPr>
      </w:pPr>
      <w:r w:rsidRPr="00090418">
        <w:rPr>
          <w:rFonts w:ascii="Arial" w:hAnsi="Arial" w:cs="Arial"/>
          <w:u w:val="single"/>
        </w:rPr>
        <w:t>EXECUTIVE SECRETARY REPORT</w:t>
      </w:r>
    </w:p>
    <w:p w14:paraId="6ED70C31" w14:textId="1B20C065" w:rsidR="006758A0" w:rsidRDefault="006758A0" w:rsidP="00523269">
      <w:pPr>
        <w:ind w:left="360"/>
        <w:jc w:val="both"/>
        <w:rPr>
          <w:rFonts w:ascii="Arial" w:hAnsi="Arial" w:cs="Arial"/>
        </w:rPr>
      </w:pPr>
    </w:p>
    <w:p w14:paraId="25BC80BF" w14:textId="77777777" w:rsidR="00A12C6D" w:rsidRDefault="00A12C6D" w:rsidP="00A12C6D">
      <w:pPr>
        <w:pStyle w:val="NormalWeb"/>
        <w:spacing w:before="0" w:beforeAutospacing="0" w:after="0" w:afterAutospacing="0"/>
        <w:ind w:firstLine="360"/>
        <w:jc w:val="both"/>
        <w:rPr>
          <w:rFonts w:ascii="Arial" w:hAnsi="Arial" w:cs="Arial"/>
          <w:color w:val="0E101A"/>
        </w:rPr>
      </w:pPr>
      <w:r w:rsidRPr="0041631E">
        <w:rPr>
          <w:rFonts w:ascii="Arial" w:hAnsi="Arial" w:cs="Arial"/>
          <w:color w:val="0E101A"/>
        </w:rPr>
        <w:t xml:space="preserve">Jose Carrillo provided updates on several upcoming holiday programs and events. </w:t>
      </w:r>
    </w:p>
    <w:p w14:paraId="4BA3DC9A" w14:textId="538FB899" w:rsidR="00A12C6D" w:rsidRDefault="00A12C6D" w:rsidP="00A12C6D">
      <w:pPr>
        <w:pStyle w:val="NormalWeb"/>
        <w:numPr>
          <w:ilvl w:val="0"/>
          <w:numId w:val="35"/>
        </w:numPr>
        <w:spacing w:before="0" w:beforeAutospacing="0" w:after="0" w:afterAutospacing="0"/>
        <w:jc w:val="both"/>
        <w:rPr>
          <w:rFonts w:ascii="Arial" w:hAnsi="Arial" w:cs="Arial"/>
          <w:color w:val="0E101A"/>
        </w:rPr>
      </w:pPr>
      <w:r>
        <w:rPr>
          <w:rFonts w:ascii="Arial" w:hAnsi="Arial" w:cs="Arial"/>
          <w:color w:val="0E101A"/>
        </w:rPr>
        <w:t>T</w:t>
      </w:r>
      <w:r w:rsidRPr="0041631E">
        <w:rPr>
          <w:rFonts w:ascii="Arial" w:hAnsi="Arial" w:cs="Arial"/>
          <w:color w:val="0E101A"/>
        </w:rPr>
        <w:t xml:space="preserve">he Thankful Neighbor Basket Program, will take place on Friday, November 22, from 4 to 6 PM. Volunteers will help sort and assemble 175 food baskets for families in need. </w:t>
      </w:r>
    </w:p>
    <w:p w14:paraId="6852E924" w14:textId="16EC3DBB" w:rsidR="00A12C6D" w:rsidRDefault="00A12C6D" w:rsidP="00A12C6D">
      <w:pPr>
        <w:pStyle w:val="NormalWeb"/>
        <w:numPr>
          <w:ilvl w:val="0"/>
          <w:numId w:val="35"/>
        </w:numPr>
        <w:spacing w:before="0" w:beforeAutospacing="0" w:after="0" w:afterAutospacing="0"/>
        <w:jc w:val="both"/>
        <w:rPr>
          <w:rFonts w:ascii="Arial" w:hAnsi="Arial" w:cs="Arial"/>
          <w:color w:val="0E101A"/>
        </w:rPr>
      </w:pPr>
      <w:r>
        <w:rPr>
          <w:rFonts w:ascii="Arial" w:hAnsi="Arial" w:cs="Arial"/>
          <w:color w:val="0E101A"/>
        </w:rPr>
        <w:t>T</w:t>
      </w:r>
      <w:r w:rsidRPr="0041631E">
        <w:rPr>
          <w:rFonts w:ascii="Arial" w:hAnsi="Arial" w:cs="Arial"/>
          <w:color w:val="0E101A"/>
        </w:rPr>
        <w:t>he Library’s First Friday event</w:t>
      </w:r>
      <w:r w:rsidR="007D6692">
        <w:rPr>
          <w:rFonts w:ascii="Arial" w:hAnsi="Arial" w:cs="Arial"/>
          <w:color w:val="0E101A"/>
        </w:rPr>
        <w:t xml:space="preserve"> will be</w:t>
      </w:r>
      <w:r w:rsidRPr="0041631E">
        <w:rPr>
          <w:rFonts w:ascii="Arial" w:hAnsi="Arial" w:cs="Arial"/>
          <w:color w:val="0E101A"/>
        </w:rPr>
        <w:t xml:space="preserve"> on December 6 at 7 PM, featuring Christmas carolers, a hot cocoa bar, and a photo booth. </w:t>
      </w:r>
    </w:p>
    <w:p w14:paraId="4FC70B2E" w14:textId="77777777" w:rsidR="00A12C6D" w:rsidRDefault="00A12C6D" w:rsidP="00A12C6D">
      <w:pPr>
        <w:pStyle w:val="NormalWeb"/>
        <w:numPr>
          <w:ilvl w:val="0"/>
          <w:numId w:val="35"/>
        </w:numPr>
        <w:spacing w:before="0" w:beforeAutospacing="0" w:after="0" w:afterAutospacing="0"/>
        <w:jc w:val="both"/>
        <w:rPr>
          <w:rFonts w:ascii="Arial" w:hAnsi="Arial" w:cs="Arial"/>
          <w:color w:val="0E101A"/>
        </w:rPr>
      </w:pPr>
      <w:r w:rsidRPr="0041631E">
        <w:rPr>
          <w:rFonts w:ascii="Arial" w:hAnsi="Arial" w:cs="Arial"/>
          <w:color w:val="0E101A"/>
        </w:rPr>
        <w:t xml:space="preserve">The Annual Tree Lighting event will be on Saturday, December 7, from 4 to 9 PM at Town Center Hall, offering live entertainment, food, crafts, photos with Santa, and a snow sled area. </w:t>
      </w:r>
    </w:p>
    <w:p w14:paraId="2204BC47" w14:textId="77777777" w:rsidR="00A12C6D" w:rsidRDefault="00A12C6D" w:rsidP="00A12C6D">
      <w:pPr>
        <w:pStyle w:val="NormalWeb"/>
        <w:numPr>
          <w:ilvl w:val="0"/>
          <w:numId w:val="35"/>
        </w:numPr>
        <w:spacing w:before="0" w:beforeAutospacing="0" w:after="0" w:afterAutospacing="0"/>
        <w:jc w:val="both"/>
        <w:rPr>
          <w:rFonts w:ascii="Arial" w:hAnsi="Arial" w:cs="Arial"/>
          <w:color w:val="0E101A"/>
        </w:rPr>
      </w:pPr>
      <w:r w:rsidRPr="0041631E">
        <w:rPr>
          <w:rFonts w:ascii="Arial" w:hAnsi="Arial" w:cs="Arial"/>
          <w:color w:val="0E101A"/>
        </w:rPr>
        <w:t xml:space="preserve">The Breakfast with First Responders event will be on Tuesday, December 10, from 8 to 9:30 AM, and attendees are encouraged to bring an unwrapped toy for donation. </w:t>
      </w:r>
    </w:p>
    <w:p w14:paraId="7ED43288" w14:textId="77777777" w:rsidR="00DD5865" w:rsidRDefault="00A12C6D" w:rsidP="00A12C6D">
      <w:pPr>
        <w:pStyle w:val="NormalWeb"/>
        <w:numPr>
          <w:ilvl w:val="0"/>
          <w:numId w:val="35"/>
        </w:numPr>
        <w:spacing w:before="0" w:beforeAutospacing="0" w:after="0" w:afterAutospacing="0"/>
        <w:jc w:val="both"/>
        <w:rPr>
          <w:rFonts w:ascii="Arial" w:hAnsi="Arial" w:cs="Arial"/>
          <w:color w:val="0E101A"/>
        </w:rPr>
      </w:pPr>
      <w:r w:rsidRPr="0041631E">
        <w:rPr>
          <w:rFonts w:ascii="Arial" w:hAnsi="Arial" w:cs="Arial"/>
          <w:color w:val="0E101A"/>
        </w:rPr>
        <w:t xml:space="preserve">Las Posadas </w:t>
      </w:r>
      <w:r w:rsidR="00DD5865">
        <w:rPr>
          <w:rFonts w:ascii="Arial" w:hAnsi="Arial" w:cs="Arial"/>
          <w:color w:val="0E101A"/>
        </w:rPr>
        <w:t>will be held at</w:t>
      </w:r>
      <w:r w:rsidRPr="0041631E">
        <w:rPr>
          <w:rFonts w:ascii="Arial" w:hAnsi="Arial" w:cs="Arial"/>
          <w:color w:val="0E101A"/>
        </w:rPr>
        <w:t xml:space="preserve"> Heritage Park on Saturday, December 14, from 6:30 to </w:t>
      </w:r>
    </w:p>
    <w:p w14:paraId="2AB7BE18" w14:textId="3A4832DE" w:rsidR="00A12C6D" w:rsidRDefault="00A12C6D" w:rsidP="00DD5865">
      <w:pPr>
        <w:pStyle w:val="NormalWeb"/>
        <w:spacing w:before="0" w:beforeAutospacing="0" w:after="0" w:afterAutospacing="0"/>
        <w:ind w:left="720"/>
        <w:jc w:val="both"/>
        <w:rPr>
          <w:rFonts w:ascii="Arial" w:hAnsi="Arial" w:cs="Arial"/>
          <w:color w:val="0E101A"/>
        </w:rPr>
      </w:pPr>
      <w:r w:rsidRPr="0041631E">
        <w:rPr>
          <w:rFonts w:ascii="Arial" w:hAnsi="Arial" w:cs="Arial"/>
          <w:color w:val="0E101A"/>
        </w:rPr>
        <w:t xml:space="preserve">9:30 PM, featuring music, dancing, holiday crafts, and the procession. </w:t>
      </w:r>
    </w:p>
    <w:p w14:paraId="66047170" w14:textId="5D5E1BE8" w:rsidR="00A12C6D" w:rsidRDefault="00A12C6D" w:rsidP="00A12C6D">
      <w:pPr>
        <w:pStyle w:val="NormalWeb"/>
        <w:numPr>
          <w:ilvl w:val="0"/>
          <w:numId w:val="35"/>
        </w:numPr>
        <w:spacing w:before="0" w:beforeAutospacing="0" w:after="0" w:afterAutospacing="0"/>
        <w:jc w:val="both"/>
        <w:rPr>
          <w:rFonts w:ascii="Arial" w:hAnsi="Arial" w:cs="Arial"/>
          <w:color w:val="0E101A"/>
        </w:rPr>
      </w:pPr>
      <w:r w:rsidRPr="0041631E">
        <w:rPr>
          <w:rFonts w:ascii="Arial" w:hAnsi="Arial" w:cs="Arial"/>
          <w:color w:val="0E101A"/>
        </w:rPr>
        <w:t>The Home Decorating Contest entries are due by December 6, winners</w:t>
      </w:r>
      <w:r w:rsidR="00DD5865">
        <w:rPr>
          <w:rFonts w:ascii="Arial" w:hAnsi="Arial" w:cs="Arial"/>
          <w:color w:val="0E101A"/>
        </w:rPr>
        <w:t xml:space="preserve"> will</w:t>
      </w:r>
      <w:r w:rsidRPr="0041631E">
        <w:rPr>
          <w:rFonts w:ascii="Arial" w:hAnsi="Arial" w:cs="Arial"/>
          <w:color w:val="0E101A"/>
        </w:rPr>
        <w:t xml:space="preserve"> rece</w:t>
      </w:r>
      <w:r w:rsidR="00DD5865">
        <w:rPr>
          <w:rFonts w:ascii="Arial" w:hAnsi="Arial" w:cs="Arial"/>
          <w:color w:val="0E101A"/>
        </w:rPr>
        <w:t>ive</w:t>
      </w:r>
      <w:r w:rsidRPr="0041631E">
        <w:rPr>
          <w:rFonts w:ascii="Arial" w:hAnsi="Arial" w:cs="Arial"/>
          <w:color w:val="0E101A"/>
        </w:rPr>
        <w:t xml:space="preserve"> a plaque and lawn sign. </w:t>
      </w:r>
    </w:p>
    <w:p w14:paraId="5380C3E8" w14:textId="77777777" w:rsidR="00A12C6D" w:rsidRDefault="00A12C6D" w:rsidP="00A12C6D">
      <w:pPr>
        <w:pStyle w:val="NormalWeb"/>
        <w:numPr>
          <w:ilvl w:val="0"/>
          <w:numId w:val="35"/>
        </w:numPr>
        <w:spacing w:before="0" w:beforeAutospacing="0" w:after="0" w:afterAutospacing="0"/>
        <w:jc w:val="both"/>
        <w:rPr>
          <w:rFonts w:ascii="Arial" w:hAnsi="Arial" w:cs="Arial"/>
          <w:color w:val="0E101A"/>
        </w:rPr>
      </w:pPr>
      <w:r w:rsidRPr="0041631E">
        <w:rPr>
          <w:rFonts w:ascii="Arial" w:hAnsi="Arial" w:cs="Arial"/>
          <w:color w:val="0E101A"/>
        </w:rPr>
        <w:t>Letters to Santa can be submitted from November 18 to December 14</w:t>
      </w:r>
      <w:r>
        <w:rPr>
          <w:rFonts w:ascii="Arial" w:hAnsi="Arial" w:cs="Arial"/>
          <w:color w:val="0E101A"/>
        </w:rPr>
        <w:t>.</w:t>
      </w:r>
    </w:p>
    <w:p w14:paraId="0DE87C8B" w14:textId="3E31B6E0" w:rsidR="00A12C6D" w:rsidRPr="0041631E" w:rsidRDefault="00A12C6D" w:rsidP="00A12C6D">
      <w:pPr>
        <w:pStyle w:val="NormalWeb"/>
        <w:numPr>
          <w:ilvl w:val="0"/>
          <w:numId w:val="35"/>
        </w:numPr>
        <w:spacing w:before="0" w:beforeAutospacing="0" w:after="0" w:afterAutospacing="0"/>
        <w:jc w:val="both"/>
        <w:rPr>
          <w:rFonts w:ascii="Arial" w:hAnsi="Arial" w:cs="Arial"/>
          <w:color w:val="0E101A"/>
        </w:rPr>
      </w:pPr>
      <w:r>
        <w:rPr>
          <w:rFonts w:ascii="Arial" w:hAnsi="Arial" w:cs="Arial"/>
          <w:color w:val="0E101A"/>
        </w:rPr>
        <w:t>T</w:t>
      </w:r>
      <w:r w:rsidRPr="0041631E">
        <w:rPr>
          <w:rFonts w:ascii="Arial" w:hAnsi="Arial" w:cs="Arial"/>
          <w:color w:val="0E101A"/>
        </w:rPr>
        <w:t>he Neighborly Elf Basket Program will be on Saturday, December 21, from 9 to 11 AM, with free pancakes, photos with Santa, and community vendors. Additionally, the program requests $20 gift cards (Walmart or Target) for families with teens so th</w:t>
      </w:r>
      <w:r w:rsidR="00DD5865">
        <w:rPr>
          <w:rFonts w:ascii="Arial" w:hAnsi="Arial" w:cs="Arial"/>
          <w:color w:val="0E101A"/>
        </w:rPr>
        <w:t>ey</w:t>
      </w:r>
      <w:r w:rsidRPr="0041631E">
        <w:rPr>
          <w:rFonts w:ascii="Arial" w:hAnsi="Arial" w:cs="Arial"/>
          <w:color w:val="0E101A"/>
        </w:rPr>
        <w:t xml:space="preserve"> can purchase clothes or other necessities.</w:t>
      </w:r>
    </w:p>
    <w:p w14:paraId="1EFD8E96" w14:textId="77777777" w:rsidR="006758A0" w:rsidRPr="00090418" w:rsidRDefault="006758A0" w:rsidP="006758A0">
      <w:pPr>
        <w:pStyle w:val="ListParagraph"/>
        <w:jc w:val="both"/>
        <w:rPr>
          <w:rFonts w:ascii="Arial" w:hAnsi="Arial" w:cs="Arial"/>
        </w:rPr>
      </w:pPr>
    </w:p>
    <w:p w14:paraId="670E2558" w14:textId="49181537" w:rsidR="0099669A" w:rsidRPr="00090418" w:rsidRDefault="0099669A" w:rsidP="0099669A">
      <w:pPr>
        <w:numPr>
          <w:ilvl w:val="0"/>
          <w:numId w:val="1"/>
        </w:numPr>
        <w:tabs>
          <w:tab w:val="left" w:pos="360"/>
        </w:tabs>
        <w:spacing w:line="216" w:lineRule="auto"/>
        <w:ind w:left="360" w:hanging="270"/>
        <w:contextualSpacing/>
        <w:jc w:val="both"/>
        <w:rPr>
          <w:rFonts w:ascii="Arial" w:hAnsi="Arial" w:cs="Arial"/>
          <w:u w:val="single"/>
        </w:rPr>
      </w:pPr>
      <w:r w:rsidRPr="00090418">
        <w:rPr>
          <w:rFonts w:ascii="Arial" w:hAnsi="Arial" w:cs="Arial"/>
          <w:u w:val="single"/>
        </w:rPr>
        <w:t>OLD BUSINESS</w:t>
      </w:r>
    </w:p>
    <w:p w14:paraId="4822C6C9" w14:textId="4757D614" w:rsidR="00DD5865" w:rsidRPr="00DD5865" w:rsidRDefault="00DD5865" w:rsidP="00DD5865">
      <w:pPr>
        <w:ind w:left="360"/>
        <w:rPr>
          <w:rFonts w:ascii="Arial" w:hAnsi="Arial" w:cs="Arial"/>
        </w:rPr>
      </w:pPr>
      <w:r w:rsidRPr="00DD5865">
        <w:rPr>
          <w:rFonts w:ascii="Arial" w:hAnsi="Arial" w:cs="Arial"/>
        </w:rPr>
        <w:t>Jose Carrillo asked for feedback about the DJ for the Older Adult Dance. Members said the DJ’s playlist was not mixed, with some attendees unhappy about the lack of variety, as only Cumbia music was played non-stop without breaks or slow songs. Others felt the DJ didn’t engage with the crowd. Mr. Carrillo and Mr. Ramirez acknowledged the feedback and assured attendees that a new DJ would be hired for the next dance, with more variety in music. Jose also encouraged the advisory members to make song requests and mentioned that turkey, mashed potatoes, stuffing, and cranberry sauce would be served for the upcoming Thanksgiving-themed dance.</w:t>
      </w:r>
    </w:p>
    <w:p w14:paraId="3244ECA6" w14:textId="77777777" w:rsidR="00F660E6" w:rsidRPr="00090418" w:rsidRDefault="00F660E6" w:rsidP="00D31D5F">
      <w:pPr>
        <w:ind w:left="720"/>
        <w:rPr>
          <w:rFonts w:ascii="Arial" w:hAnsi="Arial" w:cs="Arial"/>
        </w:rPr>
      </w:pPr>
    </w:p>
    <w:p w14:paraId="3BF2ABC8" w14:textId="106E95B4" w:rsidR="0099669A" w:rsidRPr="00090418" w:rsidRDefault="0099669A" w:rsidP="0099669A">
      <w:pPr>
        <w:numPr>
          <w:ilvl w:val="0"/>
          <w:numId w:val="1"/>
        </w:numPr>
        <w:tabs>
          <w:tab w:val="left" w:pos="360"/>
        </w:tabs>
        <w:spacing w:line="216" w:lineRule="auto"/>
        <w:ind w:left="360" w:hanging="270"/>
        <w:contextualSpacing/>
        <w:jc w:val="both"/>
        <w:rPr>
          <w:rFonts w:ascii="Arial" w:hAnsi="Arial" w:cs="Arial"/>
          <w:u w:val="single"/>
        </w:rPr>
      </w:pPr>
      <w:r w:rsidRPr="00090418">
        <w:rPr>
          <w:rFonts w:ascii="Arial" w:hAnsi="Arial" w:cs="Arial"/>
          <w:u w:val="single"/>
        </w:rPr>
        <w:t>NEW BUSINESS</w:t>
      </w:r>
    </w:p>
    <w:p w14:paraId="572F2351" w14:textId="6607E363" w:rsidR="006D2347" w:rsidRPr="00090418" w:rsidRDefault="00A12C6D" w:rsidP="00A12C6D">
      <w:pPr>
        <w:ind w:left="360"/>
        <w:jc w:val="both"/>
        <w:rPr>
          <w:rFonts w:ascii="Arial" w:hAnsi="Arial" w:cs="Arial"/>
        </w:rPr>
      </w:pPr>
      <w:r>
        <w:rPr>
          <w:rFonts w:ascii="Arial" w:hAnsi="Arial" w:cs="Arial"/>
        </w:rPr>
        <w:t>None.</w:t>
      </w:r>
    </w:p>
    <w:p w14:paraId="126403A7" w14:textId="77777777" w:rsidR="00F660E6" w:rsidRPr="00090418" w:rsidRDefault="00F660E6" w:rsidP="006D2347">
      <w:pPr>
        <w:ind w:left="720"/>
        <w:jc w:val="both"/>
        <w:rPr>
          <w:rFonts w:ascii="Arial" w:hAnsi="Arial" w:cs="Arial"/>
        </w:rPr>
      </w:pPr>
    </w:p>
    <w:p w14:paraId="078552CD" w14:textId="16A8344B" w:rsidR="004F6BC1" w:rsidRPr="00090418" w:rsidRDefault="004F6BC1" w:rsidP="006D2347">
      <w:pPr>
        <w:pStyle w:val="ListParagraph"/>
        <w:numPr>
          <w:ilvl w:val="0"/>
          <w:numId w:val="1"/>
        </w:numPr>
        <w:tabs>
          <w:tab w:val="left" w:pos="360"/>
        </w:tabs>
        <w:contextualSpacing/>
        <w:jc w:val="both"/>
        <w:rPr>
          <w:rFonts w:ascii="Arial" w:hAnsi="Arial" w:cs="Arial"/>
        </w:rPr>
      </w:pPr>
      <w:r w:rsidRPr="00090418">
        <w:rPr>
          <w:rFonts w:ascii="Arial" w:hAnsi="Arial" w:cs="Arial"/>
          <w:u w:val="single"/>
        </w:rPr>
        <w:t xml:space="preserve">DEPARTMENT OF COMMUNITY SERVICES REPORT </w:t>
      </w:r>
      <w:r w:rsidRPr="00090418">
        <w:rPr>
          <w:rFonts w:ascii="Arial" w:hAnsi="Arial" w:cs="Arial"/>
        </w:rPr>
        <w:t xml:space="preserve"> </w:t>
      </w:r>
    </w:p>
    <w:p w14:paraId="20C6459C" w14:textId="3012FCF2" w:rsidR="004F6BC1" w:rsidRPr="007567C9" w:rsidRDefault="00066D9D" w:rsidP="00066D9D">
      <w:pPr>
        <w:pStyle w:val="ListParagraph"/>
        <w:tabs>
          <w:tab w:val="left" w:pos="450"/>
          <w:tab w:val="left" w:pos="720"/>
        </w:tabs>
        <w:spacing w:after="120" w:line="259" w:lineRule="auto"/>
        <w:ind w:left="810"/>
        <w:jc w:val="both"/>
        <w:rPr>
          <w:rFonts w:ascii="Arial" w:hAnsi="Arial" w:cs="Arial"/>
          <w:u w:val="single"/>
        </w:rPr>
      </w:pPr>
      <w:r w:rsidRPr="007567C9">
        <w:rPr>
          <w:rFonts w:ascii="Arial" w:hAnsi="Arial" w:cs="Arial"/>
        </w:rPr>
        <w:t xml:space="preserve">Executive Secretary Carrillo provided a brief overview of the older adult programming that is currently in session and the upcoming special events. </w:t>
      </w:r>
    </w:p>
    <w:p w14:paraId="716941EB" w14:textId="77777777" w:rsidR="004F6BC1" w:rsidRPr="007567C9" w:rsidRDefault="004F6BC1" w:rsidP="004F6BC1">
      <w:pPr>
        <w:numPr>
          <w:ilvl w:val="0"/>
          <w:numId w:val="2"/>
        </w:numPr>
        <w:tabs>
          <w:tab w:val="left" w:pos="360"/>
          <w:tab w:val="left" w:pos="720"/>
        </w:tabs>
        <w:spacing w:after="120"/>
        <w:jc w:val="both"/>
        <w:rPr>
          <w:rFonts w:ascii="Arial" w:hAnsi="Arial" w:cs="Arial"/>
          <w:i/>
          <w:u w:val="single"/>
        </w:rPr>
      </w:pPr>
      <w:r w:rsidRPr="007567C9">
        <w:rPr>
          <w:rFonts w:ascii="Arial" w:hAnsi="Arial" w:cs="Arial"/>
          <w:i/>
          <w:u w:val="single"/>
        </w:rPr>
        <w:t>Family and Human Services Division Program and Project Updates</w:t>
      </w:r>
    </w:p>
    <w:p w14:paraId="2127A710" w14:textId="77777777" w:rsidR="00A12C6D" w:rsidRPr="00A12C6D" w:rsidRDefault="00A12C6D" w:rsidP="007D6692">
      <w:pPr>
        <w:numPr>
          <w:ilvl w:val="0"/>
          <w:numId w:val="29"/>
        </w:numPr>
        <w:ind w:left="1440"/>
        <w:contextualSpacing/>
        <w:jc w:val="both"/>
        <w:rPr>
          <w:rFonts w:ascii="Arial" w:hAnsi="Arial" w:cs="Arial"/>
        </w:rPr>
      </w:pPr>
      <w:r w:rsidRPr="00A12C6D">
        <w:rPr>
          <w:rFonts w:ascii="Arial" w:hAnsi="Arial" w:cs="Arial"/>
        </w:rPr>
        <w:t xml:space="preserve">Bingo takes place Tuesdays – Fridays (unless there is a Friday activity) from </w:t>
      </w:r>
    </w:p>
    <w:p w14:paraId="0940E676" w14:textId="77777777" w:rsidR="00A12C6D" w:rsidRPr="00A12C6D" w:rsidRDefault="00A12C6D" w:rsidP="007D6692">
      <w:pPr>
        <w:ind w:left="1440"/>
        <w:contextualSpacing/>
        <w:jc w:val="both"/>
        <w:rPr>
          <w:rFonts w:ascii="Arial" w:hAnsi="Arial" w:cs="Arial"/>
        </w:rPr>
      </w:pPr>
      <w:r w:rsidRPr="00A12C6D">
        <w:rPr>
          <w:rFonts w:ascii="Arial" w:hAnsi="Arial" w:cs="Arial"/>
        </w:rPr>
        <w:t>9:00 – 11:15 a.m.</w:t>
      </w:r>
    </w:p>
    <w:p w14:paraId="19D5E196" w14:textId="77777777" w:rsidR="00A12C6D" w:rsidRPr="00A12C6D" w:rsidRDefault="00A12C6D" w:rsidP="007D6692">
      <w:pPr>
        <w:numPr>
          <w:ilvl w:val="0"/>
          <w:numId w:val="29"/>
        </w:numPr>
        <w:ind w:left="1440"/>
        <w:contextualSpacing/>
        <w:jc w:val="both"/>
        <w:rPr>
          <w:rFonts w:ascii="Arial" w:hAnsi="Arial" w:cs="Arial"/>
        </w:rPr>
      </w:pPr>
      <w:r w:rsidRPr="00A12C6D">
        <w:rPr>
          <w:rFonts w:ascii="Arial" w:hAnsi="Arial" w:cs="Arial"/>
        </w:rPr>
        <w:t>Monthly Birthday Cake Celebrations take place on the last Wednesday of the month at 11:45 a.m.</w:t>
      </w:r>
    </w:p>
    <w:p w14:paraId="3D3BEB1E" w14:textId="77777777" w:rsidR="00A12C6D" w:rsidRPr="00A12C6D" w:rsidRDefault="00A12C6D" w:rsidP="007D6692">
      <w:pPr>
        <w:numPr>
          <w:ilvl w:val="0"/>
          <w:numId w:val="29"/>
        </w:numPr>
        <w:ind w:left="1440"/>
        <w:contextualSpacing/>
        <w:jc w:val="both"/>
        <w:rPr>
          <w:rFonts w:ascii="Arial" w:hAnsi="Arial" w:cs="Arial"/>
        </w:rPr>
      </w:pPr>
      <w:r w:rsidRPr="00A12C6D">
        <w:rPr>
          <w:rFonts w:ascii="Arial" w:hAnsi="Arial" w:cs="Arial"/>
        </w:rPr>
        <w:t>Café con José takes place on the third Thursday of the month at 11:45 a.m.</w:t>
      </w:r>
    </w:p>
    <w:p w14:paraId="3EB7BD82" w14:textId="63E405E0" w:rsidR="00A12C6D" w:rsidRPr="00A12C6D" w:rsidRDefault="00DD5865" w:rsidP="007D6692">
      <w:pPr>
        <w:numPr>
          <w:ilvl w:val="0"/>
          <w:numId w:val="29"/>
        </w:numPr>
        <w:ind w:left="1440"/>
        <w:contextualSpacing/>
        <w:jc w:val="both"/>
        <w:rPr>
          <w:rFonts w:ascii="Arial" w:hAnsi="Arial" w:cs="Arial"/>
        </w:rPr>
      </w:pPr>
      <w:r>
        <w:rPr>
          <w:rFonts w:ascii="Arial" w:hAnsi="Arial" w:cs="Arial"/>
        </w:rPr>
        <w:t xml:space="preserve">The </w:t>
      </w:r>
      <w:r w:rsidR="00A12C6D" w:rsidRPr="00A12C6D">
        <w:rPr>
          <w:rFonts w:ascii="Arial" w:hAnsi="Arial" w:cs="Arial"/>
        </w:rPr>
        <w:t xml:space="preserve">Movin’ N’ </w:t>
      </w:r>
      <w:proofErr w:type="spellStart"/>
      <w:r w:rsidR="00A12C6D" w:rsidRPr="00A12C6D">
        <w:rPr>
          <w:rFonts w:ascii="Arial" w:hAnsi="Arial" w:cs="Arial"/>
        </w:rPr>
        <w:t>Groovin</w:t>
      </w:r>
      <w:proofErr w:type="spellEnd"/>
      <w:r w:rsidR="00A12C6D" w:rsidRPr="00A12C6D">
        <w:rPr>
          <w:rFonts w:ascii="Arial" w:hAnsi="Arial" w:cs="Arial"/>
        </w:rPr>
        <w:t xml:space="preserve">’ Chair Exercise classes take place on Mondays and Wednesdays from 8:15 – 9:15 a.m. In November this class will be offered at Los </w:t>
      </w:r>
      <w:proofErr w:type="spellStart"/>
      <w:r w:rsidR="00A12C6D" w:rsidRPr="00A12C6D">
        <w:rPr>
          <w:rFonts w:ascii="Arial" w:hAnsi="Arial" w:cs="Arial"/>
        </w:rPr>
        <w:t>Nietos</w:t>
      </w:r>
      <w:proofErr w:type="spellEnd"/>
      <w:r w:rsidR="00A12C6D" w:rsidRPr="00A12C6D">
        <w:rPr>
          <w:rFonts w:ascii="Arial" w:hAnsi="Arial" w:cs="Arial"/>
        </w:rPr>
        <w:t xml:space="preserve"> Park. </w:t>
      </w:r>
    </w:p>
    <w:p w14:paraId="29EDF560" w14:textId="77777777" w:rsidR="00A12C6D" w:rsidRPr="00A12C6D" w:rsidRDefault="00A12C6D" w:rsidP="007D6692">
      <w:pPr>
        <w:numPr>
          <w:ilvl w:val="0"/>
          <w:numId w:val="29"/>
        </w:numPr>
        <w:ind w:left="1440"/>
        <w:contextualSpacing/>
        <w:jc w:val="both"/>
        <w:rPr>
          <w:rFonts w:ascii="Arial" w:hAnsi="Arial" w:cs="Arial"/>
        </w:rPr>
      </w:pPr>
      <w:r w:rsidRPr="00A12C6D">
        <w:rPr>
          <w:rFonts w:ascii="Arial" w:hAnsi="Arial" w:cs="Arial"/>
        </w:rPr>
        <w:lastRenderedPageBreak/>
        <w:t xml:space="preserve">Pickleball takes place on Mondays and Wednesdays at Los </w:t>
      </w:r>
      <w:proofErr w:type="spellStart"/>
      <w:r w:rsidRPr="00A12C6D">
        <w:rPr>
          <w:rFonts w:ascii="Arial" w:hAnsi="Arial" w:cs="Arial"/>
        </w:rPr>
        <w:t>Nietos</w:t>
      </w:r>
      <w:proofErr w:type="spellEnd"/>
      <w:r w:rsidRPr="00A12C6D">
        <w:rPr>
          <w:rFonts w:ascii="Arial" w:hAnsi="Arial" w:cs="Arial"/>
        </w:rPr>
        <w:t xml:space="preserve"> Park from </w:t>
      </w:r>
    </w:p>
    <w:p w14:paraId="28EB32DA" w14:textId="77777777" w:rsidR="00A12C6D" w:rsidRPr="00A12C6D" w:rsidRDefault="00A12C6D" w:rsidP="007D6692">
      <w:pPr>
        <w:ind w:left="1440"/>
        <w:contextualSpacing/>
        <w:jc w:val="both"/>
        <w:rPr>
          <w:rFonts w:ascii="Arial" w:hAnsi="Arial" w:cs="Arial"/>
        </w:rPr>
      </w:pPr>
      <w:r w:rsidRPr="00A12C6D">
        <w:rPr>
          <w:rFonts w:ascii="Arial" w:hAnsi="Arial" w:cs="Arial"/>
        </w:rPr>
        <w:t>9:00 – 10:30 a.m.</w:t>
      </w:r>
    </w:p>
    <w:p w14:paraId="620A99E7" w14:textId="4C244DEF" w:rsidR="00A12C6D" w:rsidRPr="00A12C6D" w:rsidRDefault="00A12C6D" w:rsidP="00DD5865">
      <w:pPr>
        <w:numPr>
          <w:ilvl w:val="0"/>
          <w:numId w:val="29"/>
        </w:numPr>
        <w:ind w:left="1440"/>
        <w:contextualSpacing/>
        <w:jc w:val="both"/>
        <w:rPr>
          <w:rFonts w:ascii="Arial" w:hAnsi="Arial" w:cs="Arial"/>
        </w:rPr>
      </w:pPr>
      <w:r w:rsidRPr="00A12C6D">
        <w:rPr>
          <w:rFonts w:ascii="Arial" w:hAnsi="Arial" w:cs="Arial"/>
        </w:rPr>
        <w:t>Latin Dance Cardio takes place on Mondays and Wednesdays from 10:00 – 11:00 a.m. beginning in January.</w:t>
      </w:r>
    </w:p>
    <w:p w14:paraId="4BBF2269" w14:textId="77777777" w:rsidR="00A12C6D" w:rsidRPr="00A12C6D" w:rsidRDefault="00A12C6D" w:rsidP="007D6692">
      <w:pPr>
        <w:numPr>
          <w:ilvl w:val="0"/>
          <w:numId w:val="29"/>
        </w:numPr>
        <w:ind w:left="1440"/>
        <w:contextualSpacing/>
        <w:jc w:val="both"/>
        <w:rPr>
          <w:rFonts w:ascii="Arial" w:hAnsi="Arial" w:cs="Arial"/>
        </w:rPr>
      </w:pPr>
      <w:r w:rsidRPr="00A12C6D">
        <w:rPr>
          <w:rFonts w:ascii="Arial" w:hAnsi="Arial" w:cs="Arial"/>
        </w:rPr>
        <w:t xml:space="preserve">Yoga takes place on Mondays from 1:00 – 2:20 p.m. </w:t>
      </w:r>
    </w:p>
    <w:p w14:paraId="7E97FAC5" w14:textId="3C79DA54" w:rsidR="00A12C6D" w:rsidRPr="00A12C6D" w:rsidRDefault="00DD5865" w:rsidP="007D6692">
      <w:pPr>
        <w:numPr>
          <w:ilvl w:val="0"/>
          <w:numId w:val="29"/>
        </w:numPr>
        <w:ind w:left="1440"/>
        <w:contextualSpacing/>
        <w:jc w:val="both"/>
        <w:rPr>
          <w:rFonts w:ascii="Arial" w:hAnsi="Arial" w:cs="Arial"/>
        </w:rPr>
      </w:pPr>
      <w:r>
        <w:rPr>
          <w:rFonts w:ascii="Arial" w:hAnsi="Arial" w:cs="Arial"/>
        </w:rPr>
        <w:t xml:space="preserve">The </w:t>
      </w:r>
      <w:r w:rsidR="00A12C6D" w:rsidRPr="00A12C6D">
        <w:rPr>
          <w:rFonts w:ascii="Arial" w:hAnsi="Arial" w:cs="Arial"/>
        </w:rPr>
        <w:t>Garden Fun Under the Sun takes place on Mondays from 8:30 – 11:00 a.m.</w:t>
      </w:r>
    </w:p>
    <w:p w14:paraId="53F55261" w14:textId="77777777" w:rsidR="00DD5865" w:rsidRDefault="00DD5865" w:rsidP="007D6692">
      <w:pPr>
        <w:numPr>
          <w:ilvl w:val="0"/>
          <w:numId w:val="29"/>
        </w:numPr>
        <w:ind w:left="1440"/>
        <w:contextualSpacing/>
        <w:jc w:val="both"/>
        <w:rPr>
          <w:rFonts w:ascii="Arial" w:hAnsi="Arial" w:cs="Arial"/>
        </w:rPr>
      </w:pPr>
      <w:r>
        <w:rPr>
          <w:rFonts w:ascii="Arial" w:hAnsi="Arial" w:cs="Arial"/>
        </w:rPr>
        <w:t xml:space="preserve">The </w:t>
      </w:r>
      <w:r w:rsidR="00A12C6D" w:rsidRPr="00A12C6D">
        <w:rPr>
          <w:rFonts w:ascii="Arial" w:hAnsi="Arial" w:cs="Arial"/>
        </w:rPr>
        <w:t>Older Adults Thanksgiving Feast will take place November 15</w:t>
      </w:r>
      <w:r w:rsidR="00A12C6D" w:rsidRPr="00A12C6D">
        <w:rPr>
          <w:rFonts w:ascii="Arial" w:hAnsi="Arial" w:cs="Arial"/>
          <w:vertAlign w:val="superscript"/>
        </w:rPr>
        <w:t>th</w:t>
      </w:r>
      <w:r w:rsidR="00A12C6D" w:rsidRPr="00A12C6D">
        <w:rPr>
          <w:rFonts w:ascii="Arial" w:hAnsi="Arial" w:cs="Arial"/>
        </w:rPr>
        <w:t xml:space="preserve"> from </w:t>
      </w:r>
    </w:p>
    <w:p w14:paraId="277C5599" w14:textId="2602C968" w:rsidR="00A12C6D" w:rsidRPr="00A12C6D" w:rsidRDefault="00A12C6D" w:rsidP="00DD5865">
      <w:pPr>
        <w:ind w:left="1440"/>
        <w:contextualSpacing/>
        <w:jc w:val="both"/>
        <w:rPr>
          <w:rFonts w:ascii="Arial" w:hAnsi="Arial" w:cs="Arial"/>
        </w:rPr>
      </w:pPr>
      <w:r w:rsidRPr="00A12C6D">
        <w:rPr>
          <w:rFonts w:ascii="Arial" w:hAnsi="Arial" w:cs="Arial"/>
        </w:rPr>
        <w:t>9:00 a.m. – 12:00 p.m.</w:t>
      </w:r>
    </w:p>
    <w:p w14:paraId="67EC9623" w14:textId="188C46B8" w:rsidR="00A12C6D" w:rsidRPr="00A12C6D" w:rsidRDefault="00DD5865" w:rsidP="007D6692">
      <w:pPr>
        <w:numPr>
          <w:ilvl w:val="0"/>
          <w:numId w:val="29"/>
        </w:numPr>
        <w:ind w:left="1440"/>
        <w:contextualSpacing/>
        <w:jc w:val="both"/>
        <w:rPr>
          <w:rFonts w:ascii="Arial" w:hAnsi="Arial" w:cs="Arial"/>
        </w:rPr>
      </w:pPr>
      <w:r>
        <w:rPr>
          <w:rFonts w:ascii="Arial" w:hAnsi="Arial" w:cs="Arial"/>
        </w:rPr>
        <w:t xml:space="preserve">The </w:t>
      </w:r>
      <w:r w:rsidR="00A12C6D" w:rsidRPr="00A12C6D">
        <w:rPr>
          <w:rFonts w:ascii="Arial" w:hAnsi="Arial" w:cs="Arial"/>
        </w:rPr>
        <w:t>Jingle Bell Ball will take place Dec 6</w:t>
      </w:r>
      <w:r w:rsidR="00A12C6D" w:rsidRPr="00A12C6D">
        <w:rPr>
          <w:rFonts w:ascii="Arial" w:hAnsi="Arial" w:cs="Arial"/>
          <w:vertAlign w:val="superscript"/>
        </w:rPr>
        <w:t>th</w:t>
      </w:r>
      <w:r w:rsidR="00A12C6D" w:rsidRPr="00A12C6D">
        <w:rPr>
          <w:rFonts w:ascii="Arial" w:hAnsi="Arial" w:cs="Arial"/>
        </w:rPr>
        <w:t xml:space="preserve"> from 9:00 a.m. – 12:00 p.m. </w:t>
      </w:r>
    </w:p>
    <w:p w14:paraId="4266381D" w14:textId="77777777" w:rsidR="00A12C6D" w:rsidRPr="007567C9" w:rsidRDefault="00A12C6D" w:rsidP="00654299">
      <w:pPr>
        <w:tabs>
          <w:tab w:val="left" w:pos="360"/>
          <w:tab w:val="left" w:pos="720"/>
          <w:tab w:val="left" w:pos="900"/>
        </w:tabs>
        <w:jc w:val="both"/>
        <w:rPr>
          <w:rFonts w:ascii="Arial" w:hAnsi="Arial" w:cs="Arial"/>
        </w:rPr>
      </w:pPr>
    </w:p>
    <w:p w14:paraId="60835FA5" w14:textId="2B473B85" w:rsidR="0076577A" w:rsidRPr="007567C9" w:rsidRDefault="007D6692" w:rsidP="007263C7">
      <w:pPr>
        <w:pStyle w:val="ListParagraph"/>
        <w:numPr>
          <w:ilvl w:val="0"/>
          <w:numId w:val="1"/>
        </w:numPr>
        <w:tabs>
          <w:tab w:val="left" w:pos="360"/>
          <w:tab w:val="left" w:pos="720"/>
          <w:tab w:val="left" w:pos="900"/>
        </w:tabs>
        <w:jc w:val="both"/>
        <w:rPr>
          <w:rFonts w:ascii="Arial" w:hAnsi="Arial" w:cs="Arial"/>
        </w:rPr>
      </w:pPr>
      <w:r w:rsidRPr="007D6692">
        <w:rPr>
          <w:rFonts w:ascii="Arial" w:hAnsi="Arial" w:cs="Arial"/>
        </w:rPr>
        <w:t xml:space="preserve"> </w:t>
      </w:r>
      <w:r w:rsidR="000016CE" w:rsidRPr="007567C9">
        <w:rPr>
          <w:rFonts w:ascii="Arial" w:hAnsi="Arial" w:cs="Arial"/>
          <w:u w:val="single"/>
        </w:rPr>
        <w:t>FUTURE AGENDA ITEMS</w:t>
      </w:r>
      <w:r w:rsidR="000016CE" w:rsidRPr="007567C9">
        <w:rPr>
          <w:rFonts w:ascii="Arial" w:hAnsi="Arial" w:cs="Arial"/>
        </w:rPr>
        <w:t xml:space="preserve"> </w:t>
      </w:r>
    </w:p>
    <w:p w14:paraId="55292802" w14:textId="40536B71" w:rsidR="00E05A67" w:rsidRPr="007567C9" w:rsidRDefault="00A12C6D" w:rsidP="00821232">
      <w:pPr>
        <w:tabs>
          <w:tab w:val="left" w:pos="360"/>
        </w:tabs>
        <w:spacing w:after="16" w:line="259" w:lineRule="auto"/>
        <w:ind w:left="810"/>
        <w:jc w:val="both"/>
        <w:rPr>
          <w:rFonts w:ascii="Arial" w:hAnsi="Arial" w:cs="Arial"/>
        </w:rPr>
      </w:pPr>
      <w:r>
        <w:rPr>
          <w:rFonts w:ascii="Arial" w:hAnsi="Arial" w:cs="Arial"/>
        </w:rPr>
        <w:t xml:space="preserve">Members suggested that the newly elected members of the council attend an upcoming Senior </w:t>
      </w:r>
      <w:proofErr w:type="spellStart"/>
      <w:r>
        <w:rPr>
          <w:rFonts w:ascii="Arial" w:hAnsi="Arial" w:cs="Arial"/>
        </w:rPr>
        <w:t>Advisiory</w:t>
      </w:r>
      <w:proofErr w:type="spellEnd"/>
      <w:r>
        <w:rPr>
          <w:rFonts w:ascii="Arial" w:hAnsi="Arial" w:cs="Arial"/>
        </w:rPr>
        <w:t xml:space="preserve"> Committee meeting.</w:t>
      </w:r>
    </w:p>
    <w:p w14:paraId="0AA9A2C3" w14:textId="77777777" w:rsidR="002B72D5" w:rsidRPr="007567C9" w:rsidRDefault="002B72D5" w:rsidP="002B72D5">
      <w:pPr>
        <w:pStyle w:val="ListParagraph"/>
        <w:tabs>
          <w:tab w:val="left" w:pos="360"/>
        </w:tabs>
        <w:spacing w:after="16" w:line="259" w:lineRule="auto"/>
        <w:jc w:val="both"/>
        <w:rPr>
          <w:rFonts w:ascii="Arial" w:hAnsi="Arial" w:cs="Arial"/>
        </w:rPr>
      </w:pPr>
    </w:p>
    <w:p w14:paraId="4DB4A9AF" w14:textId="21B285F8" w:rsidR="00654AE8" w:rsidRPr="007567C9" w:rsidRDefault="00D86146" w:rsidP="007263C7">
      <w:pPr>
        <w:pStyle w:val="ListParagraph"/>
        <w:numPr>
          <w:ilvl w:val="0"/>
          <w:numId w:val="1"/>
        </w:numPr>
        <w:tabs>
          <w:tab w:val="left" w:pos="360"/>
        </w:tabs>
        <w:spacing w:after="16" w:line="259" w:lineRule="auto"/>
        <w:jc w:val="both"/>
        <w:rPr>
          <w:rFonts w:ascii="Arial" w:hAnsi="Arial" w:cs="Arial"/>
        </w:rPr>
      </w:pPr>
      <w:r w:rsidRPr="007567C9">
        <w:rPr>
          <w:rFonts w:ascii="Arial" w:hAnsi="Arial" w:cs="Arial"/>
          <w:u w:val="single"/>
        </w:rPr>
        <w:t>MEMBERS COMMENTS/ANNOUNCEMENTS</w:t>
      </w:r>
      <w:r w:rsidRPr="007567C9">
        <w:rPr>
          <w:rFonts w:ascii="Arial" w:hAnsi="Arial" w:cs="Arial"/>
        </w:rPr>
        <w:t xml:space="preserve"> </w:t>
      </w:r>
    </w:p>
    <w:p w14:paraId="6C62E3EF" w14:textId="5D949DDA" w:rsidR="007567C9" w:rsidRPr="007567C9" w:rsidRDefault="00A12C6D" w:rsidP="00993B0D">
      <w:pPr>
        <w:tabs>
          <w:tab w:val="left" w:pos="360"/>
        </w:tabs>
        <w:spacing w:after="16" w:line="259" w:lineRule="auto"/>
        <w:ind w:left="810"/>
        <w:jc w:val="both"/>
        <w:rPr>
          <w:rFonts w:ascii="Arial" w:hAnsi="Arial" w:cs="Arial"/>
        </w:rPr>
      </w:pPr>
      <w:r>
        <w:rPr>
          <w:rFonts w:ascii="Arial" w:hAnsi="Arial" w:cs="Arial"/>
        </w:rPr>
        <w:t>None.</w:t>
      </w:r>
    </w:p>
    <w:p w14:paraId="630DC143" w14:textId="4162893C" w:rsidR="00C16954" w:rsidRPr="007567C9" w:rsidRDefault="00D86146" w:rsidP="007263C7">
      <w:pPr>
        <w:pStyle w:val="ListParagraph"/>
        <w:numPr>
          <w:ilvl w:val="0"/>
          <w:numId w:val="1"/>
        </w:numPr>
        <w:tabs>
          <w:tab w:val="left" w:pos="360"/>
        </w:tabs>
        <w:spacing w:after="16" w:line="259" w:lineRule="auto"/>
        <w:jc w:val="both"/>
        <w:rPr>
          <w:rFonts w:ascii="Arial" w:hAnsi="Arial" w:cs="Arial"/>
        </w:rPr>
      </w:pPr>
      <w:r w:rsidRPr="007567C9">
        <w:rPr>
          <w:rFonts w:ascii="Arial" w:hAnsi="Arial" w:cs="Arial"/>
          <w:u w:val="single"/>
        </w:rPr>
        <w:t>ADJOURNMENT</w:t>
      </w:r>
      <w:r w:rsidR="001A2055" w:rsidRPr="007567C9">
        <w:rPr>
          <w:rFonts w:ascii="Arial" w:hAnsi="Arial" w:cs="Arial"/>
        </w:rPr>
        <w:t xml:space="preserve"> –</w:t>
      </w:r>
      <w:r w:rsidR="009B7279" w:rsidRPr="007567C9">
        <w:rPr>
          <w:rFonts w:ascii="Arial" w:hAnsi="Arial" w:cs="Arial"/>
        </w:rPr>
        <w:t xml:space="preserve"> </w:t>
      </w:r>
      <w:r w:rsidR="001A2055" w:rsidRPr="007567C9">
        <w:rPr>
          <w:rFonts w:ascii="Arial" w:hAnsi="Arial" w:cs="Arial"/>
        </w:rPr>
        <w:t xml:space="preserve">CHAIRPERSON </w:t>
      </w:r>
      <w:r w:rsidR="009B7279" w:rsidRPr="007567C9">
        <w:rPr>
          <w:rFonts w:ascii="Arial" w:hAnsi="Arial" w:cs="Arial"/>
        </w:rPr>
        <w:t>JANIE AGUIRRE</w:t>
      </w:r>
    </w:p>
    <w:p w14:paraId="21BC2393" w14:textId="528DDD20" w:rsidR="006E0F4E" w:rsidRPr="007567C9" w:rsidRDefault="002D2E06" w:rsidP="00F463AB">
      <w:pPr>
        <w:tabs>
          <w:tab w:val="left" w:pos="540"/>
        </w:tabs>
        <w:spacing w:after="16" w:line="259" w:lineRule="auto"/>
        <w:ind w:left="360" w:firstLine="90"/>
        <w:jc w:val="both"/>
        <w:rPr>
          <w:rFonts w:ascii="Arial" w:hAnsi="Arial" w:cs="Arial"/>
        </w:rPr>
      </w:pPr>
      <w:r w:rsidRPr="007567C9">
        <w:rPr>
          <w:rFonts w:ascii="Arial" w:hAnsi="Arial" w:cs="Arial"/>
        </w:rPr>
        <w:t xml:space="preserve">     </w:t>
      </w:r>
      <w:r w:rsidR="00D86146" w:rsidRPr="007567C9">
        <w:rPr>
          <w:rFonts w:ascii="Arial" w:hAnsi="Arial" w:cs="Arial"/>
        </w:rPr>
        <w:t>Chair</w:t>
      </w:r>
      <w:r w:rsidR="003E4D2D" w:rsidRPr="007567C9">
        <w:rPr>
          <w:rFonts w:ascii="Arial" w:hAnsi="Arial" w:cs="Arial"/>
        </w:rPr>
        <w:t>person</w:t>
      </w:r>
      <w:r w:rsidR="00D86146" w:rsidRPr="007567C9">
        <w:rPr>
          <w:rFonts w:ascii="Arial" w:hAnsi="Arial" w:cs="Arial"/>
        </w:rPr>
        <w:t xml:space="preserve"> </w:t>
      </w:r>
      <w:r w:rsidR="008A3FAA" w:rsidRPr="007567C9">
        <w:rPr>
          <w:rFonts w:ascii="Arial" w:hAnsi="Arial" w:cs="Arial"/>
        </w:rPr>
        <w:t xml:space="preserve">Janie Aguirre </w:t>
      </w:r>
      <w:r w:rsidR="00BC52A8" w:rsidRPr="007567C9">
        <w:rPr>
          <w:rFonts w:ascii="Arial" w:hAnsi="Arial" w:cs="Arial"/>
        </w:rPr>
        <w:t xml:space="preserve">adjourned the meeting </w:t>
      </w:r>
      <w:r w:rsidR="003649B7" w:rsidRPr="007567C9">
        <w:rPr>
          <w:rFonts w:ascii="Arial" w:hAnsi="Arial" w:cs="Arial"/>
        </w:rPr>
        <w:t xml:space="preserve">at </w:t>
      </w:r>
      <w:r w:rsidR="00090418">
        <w:rPr>
          <w:rFonts w:ascii="Arial" w:hAnsi="Arial" w:cs="Arial"/>
        </w:rPr>
        <w:t>1</w:t>
      </w:r>
      <w:r w:rsidR="00A12C6D">
        <w:rPr>
          <w:rFonts w:ascii="Arial" w:hAnsi="Arial" w:cs="Arial"/>
        </w:rPr>
        <w:t>0</w:t>
      </w:r>
      <w:r w:rsidR="00090418">
        <w:rPr>
          <w:rFonts w:ascii="Arial" w:hAnsi="Arial" w:cs="Arial"/>
        </w:rPr>
        <w:t>:</w:t>
      </w:r>
      <w:r w:rsidR="00A12C6D">
        <w:rPr>
          <w:rFonts w:ascii="Arial" w:hAnsi="Arial" w:cs="Arial"/>
        </w:rPr>
        <w:t>23</w:t>
      </w:r>
      <w:r w:rsidR="00587774" w:rsidRPr="007567C9">
        <w:rPr>
          <w:rFonts w:ascii="Arial" w:hAnsi="Arial" w:cs="Arial"/>
        </w:rPr>
        <w:t xml:space="preserve"> a.m.</w:t>
      </w:r>
      <w:r w:rsidR="001866E6" w:rsidRPr="007567C9">
        <w:rPr>
          <w:rFonts w:ascii="Arial" w:hAnsi="Arial" w:cs="Arial"/>
        </w:rPr>
        <w:t xml:space="preserve"> </w:t>
      </w:r>
    </w:p>
    <w:p w14:paraId="49AD7806" w14:textId="1EC79EC5" w:rsidR="006E0F4E" w:rsidRPr="007567C9" w:rsidRDefault="006E0F4E" w:rsidP="0016674A">
      <w:pPr>
        <w:ind w:left="720" w:hanging="720"/>
        <w:jc w:val="both"/>
        <w:rPr>
          <w:rFonts w:ascii="Arial" w:hAnsi="Arial" w:cs="Arial"/>
        </w:rPr>
      </w:pPr>
    </w:p>
    <w:p w14:paraId="72CCC3A0" w14:textId="12CA4544" w:rsidR="00967A42" w:rsidRPr="007567C9" w:rsidRDefault="007567C9" w:rsidP="00967A42">
      <w:pPr>
        <w:tabs>
          <w:tab w:val="left" w:pos="720"/>
          <w:tab w:val="left" w:pos="900"/>
          <w:tab w:val="left" w:pos="1800"/>
        </w:tabs>
        <w:spacing w:after="120" w:line="259" w:lineRule="auto"/>
        <w:ind w:left="450"/>
        <w:jc w:val="both"/>
        <w:rPr>
          <w:rFonts w:ascii="Arial" w:hAnsi="Arial" w:cs="Arial"/>
          <w:b/>
          <w:noProof/>
        </w:rPr>
      </w:pPr>
      <w:r w:rsidRPr="007567C9">
        <w:rPr>
          <w:rFonts w:ascii="Arial" w:hAnsi="Arial" w:cs="Arial"/>
          <w:noProof/>
        </w:rPr>
        <w:drawing>
          <wp:anchor distT="0" distB="0" distL="114300" distR="114300" simplePos="0" relativeHeight="251664384" behindDoc="0" locked="0" layoutInCell="1" allowOverlap="1" wp14:anchorId="697AD5A3" wp14:editId="350F9BD5">
            <wp:simplePos x="0" y="0"/>
            <wp:positionH relativeFrom="column">
              <wp:posOffset>4219575</wp:posOffset>
            </wp:positionH>
            <wp:positionV relativeFrom="paragraph">
              <wp:posOffset>406400</wp:posOffset>
            </wp:positionV>
            <wp:extent cx="1638300" cy="495300"/>
            <wp:effectExtent l="0" t="0" r="0" b="0"/>
            <wp:wrapNone/>
            <wp:docPr id="2" name="Picture 2" descr="C:\Users\Aduran\AppData\Local\Microsoft\Windows\INetCache\Content.Word\Adriana's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uran\AppData\Local\Microsoft\Windows\INetCache\Content.Word\Adriana'sSignature.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38300" cy="495300"/>
                    </a:xfrm>
                    <a:prstGeom prst="rect">
                      <a:avLst/>
                    </a:prstGeom>
                    <a:noFill/>
                    <a:ln>
                      <a:noFill/>
                    </a:ln>
                  </pic:spPr>
                </pic:pic>
              </a:graphicData>
            </a:graphic>
          </wp:anchor>
        </w:drawing>
      </w:r>
      <w:r w:rsidR="00D86146" w:rsidRPr="007567C9">
        <w:rPr>
          <w:rFonts w:ascii="Arial" w:hAnsi="Arial" w:cs="Arial"/>
          <w:b/>
        </w:rPr>
        <w:t xml:space="preserve">The </w:t>
      </w:r>
      <w:r w:rsidR="00B77381" w:rsidRPr="007567C9">
        <w:rPr>
          <w:rFonts w:ascii="Arial" w:hAnsi="Arial" w:cs="Arial"/>
          <w:b/>
        </w:rPr>
        <w:t xml:space="preserve">Next Meeting of the Senior Advisory Committee will be held </w:t>
      </w:r>
      <w:r w:rsidR="00031693" w:rsidRPr="007567C9">
        <w:rPr>
          <w:rFonts w:ascii="Arial" w:hAnsi="Arial" w:cs="Arial"/>
          <w:b/>
        </w:rPr>
        <w:t>in-person at the Gus Velasco Neighborhood Center</w:t>
      </w:r>
      <w:r w:rsidR="007832B5" w:rsidRPr="007567C9">
        <w:rPr>
          <w:rFonts w:ascii="Arial" w:hAnsi="Arial" w:cs="Arial"/>
          <w:b/>
        </w:rPr>
        <w:t xml:space="preserve"> on </w:t>
      </w:r>
      <w:r w:rsidR="007D6692">
        <w:rPr>
          <w:rFonts w:ascii="Arial" w:hAnsi="Arial" w:cs="Arial"/>
          <w:b/>
        </w:rPr>
        <w:t>February</w:t>
      </w:r>
      <w:r w:rsidR="00090418">
        <w:rPr>
          <w:rFonts w:ascii="Arial" w:hAnsi="Arial" w:cs="Arial"/>
          <w:b/>
        </w:rPr>
        <w:t xml:space="preserve"> 1</w:t>
      </w:r>
      <w:r w:rsidR="007D6692">
        <w:rPr>
          <w:rFonts w:ascii="Arial" w:hAnsi="Arial" w:cs="Arial"/>
          <w:b/>
        </w:rPr>
        <w:t>1</w:t>
      </w:r>
      <w:r w:rsidR="00030DF4" w:rsidRPr="007567C9">
        <w:rPr>
          <w:rFonts w:ascii="Arial" w:hAnsi="Arial" w:cs="Arial"/>
          <w:b/>
        </w:rPr>
        <w:t>,</w:t>
      </w:r>
      <w:r w:rsidR="00AF680B" w:rsidRPr="007567C9">
        <w:rPr>
          <w:rFonts w:ascii="Arial" w:hAnsi="Arial" w:cs="Arial"/>
          <w:b/>
        </w:rPr>
        <w:t xml:space="preserve"> </w:t>
      </w:r>
      <w:r w:rsidR="00AD0DC4" w:rsidRPr="007567C9">
        <w:rPr>
          <w:rFonts w:ascii="Arial" w:hAnsi="Arial" w:cs="Arial"/>
          <w:b/>
          <w:noProof/>
        </w:rPr>
        <w:t>202</w:t>
      </w:r>
      <w:r w:rsidR="007D6692">
        <w:rPr>
          <w:rFonts w:ascii="Arial" w:hAnsi="Arial" w:cs="Arial"/>
          <w:b/>
          <w:noProof/>
        </w:rPr>
        <w:t>5</w:t>
      </w:r>
      <w:r w:rsidR="00967A42" w:rsidRPr="007567C9">
        <w:rPr>
          <w:rFonts w:ascii="Arial" w:hAnsi="Arial" w:cs="Arial"/>
          <w:b/>
          <w:noProof/>
        </w:rPr>
        <w:t>.</w:t>
      </w:r>
      <w:r w:rsidR="002B72D5" w:rsidRPr="007567C9">
        <w:rPr>
          <w:rFonts w:ascii="Arial" w:hAnsi="Arial" w:cs="Arial"/>
        </w:rPr>
        <w:t xml:space="preserve"> </w:t>
      </w:r>
    </w:p>
    <w:p w14:paraId="64BBF345" w14:textId="7CD5393E" w:rsidR="008E040E" w:rsidRPr="004D2A8F" w:rsidRDefault="008E040E" w:rsidP="008E040E">
      <w:pPr>
        <w:tabs>
          <w:tab w:val="left" w:pos="720"/>
          <w:tab w:val="left" w:pos="900"/>
          <w:tab w:val="left" w:pos="1800"/>
        </w:tabs>
        <w:spacing w:after="120" w:line="259" w:lineRule="auto"/>
        <w:jc w:val="both"/>
        <w:rPr>
          <w:rFonts w:ascii="Arial" w:hAnsi="Arial" w:cs="Arial"/>
          <w:noProof/>
        </w:rPr>
      </w:pPr>
      <w:r w:rsidRPr="004D2A8F">
        <w:rPr>
          <w:rFonts w:ascii="Arial" w:hAnsi="Arial" w:cs="Arial"/>
          <w:noProof/>
        </w:rPr>
        <w:drawing>
          <wp:anchor distT="0" distB="0" distL="114300" distR="114300" simplePos="0" relativeHeight="251660288" behindDoc="1" locked="0" layoutInCell="1" allowOverlap="1" wp14:anchorId="21700E20" wp14:editId="65667508">
            <wp:simplePos x="0" y="0"/>
            <wp:positionH relativeFrom="column">
              <wp:posOffset>295275</wp:posOffset>
            </wp:positionH>
            <wp:positionV relativeFrom="paragraph">
              <wp:posOffset>1270</wp:posOffset>
            </wp:positionV>
            <wp:extent cx="1047750" cy="540385"/>
            <wp:effectExtent l="0" t="0" r="0" b="0"/>
            <wp:wrapTight wrapText="bothSides">
              <wp:wrapPolygon edited="0">
                <wp:start x="0" y="0"/>
                <wp:lineTo x="0" y="19798"/>
                <wp:lineTo x="14531" y="20559"/>
                <wp:lineTo x="21207" y="20559"/>
                <wp:lineTo x="21207" y="761"/>
                <wp:lineTo x="7462" y="0"/>
                <wp:lineTo x="0" y="0"/>
              </wp:wrapPolygon>
            </wp:wrapTight>
            <wp:docPr id="9" name="Picture 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 letter&#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47750" cy="540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57C47" w:rsidRPr="004D2A8F">
        <w:rPr>
          <w:rFonts w:ascii="Arial" w:hAnsi="Arial" w:cs="Arial"/>
          <w:noProof/>
        </w:rPr>
        <w:t xml:space="preserve">   </w:t>
      </w:r>
    </w:p>
    <w:p w14:paraId="4A915991" w14:textId="77777777" w:rsidR="00DC1F8D" w:rsidRPr="004D2A8F" w:rsidRDefault="00DC1F8D" w:rsidP="008E040E">
      <w:pPr>
        <w:tabs>
          <w:tab w:val="left" w:pos="720"/>
          <w:tab w:val="left" w:pos="900"/>
          <w:tab w:val="left" w:pos="1800"/>
        </w:tabs>
        <w:spacing w:after="120" w:line="259" w:lineRule="auto"/>
        <w:jc w:val="both"/>
        <w:rPr>
          <w:rFonts w:ascii="Arial" w:hAnsi="Arial" w:cs="Arial"/>
          <w:noProof/>
        </w:rPr>
      </w:pPr>
      <w:r w:rsidRPr="004D2A8F">
        <w:rPr>
          <w:rFonts w:ascii="Arial" w:hAnsi="Arial" w:cs="Arial"/>
          <w:noProof/>
        </w:rPr>
        <mc:AlternateContent>
          <mc:Choice Requires="wps">
            <w:drawing>
              <wp:anchor distT="0" distB="0" distL="114300" distR="114300" simplePos="0" relativeHeight="251663360" behindDoc="0" locked="0" layoutInCell="1" allowOverlap="1" wp14:anchorId="3A0F679D" wp14:editId="531AF9B2">
                <wp:simplePos x="0" y="0"/>
                <wp:positionH relativeFrom="margin">
                  <wp:posOffset>3578448</wp:posOffset>
                </wp:positionH>
                <wp:positionV relativeFrom="paragraph">
                  <wp:posOffset>137160</wp:posOffset>
                </wp:positionV>
                <wp:extent cx="2808515" cy="223"/>
                <wp:effectExtent l="0" t="0" r="30480" b="19050"/>
                <wp:wrapNone/>
                <wp:docPr id="1" name="Straight Connector 1"/>
                <wp:cNvGraphicFramePr/>
                <a:graphic xmlns:a="http://schemas.openxmlformats.org/drawingml/2006/main">
                  <a:graphicData uri="http://schemas.microsoft.com/office/word/2010/wordprocessingShape">
                    <wps:wsp>
                      <wps:cNvCnPr/>
                      <wps:spPr>
                        <a:xfrm>
                          <a:off x="0" y="0"/>
                          <a:ext cx="2808515" cy="22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6A1DD6" id="Straight Connector 1" o:spid="_x0000_s1026" style="position:absolute;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1.75pt,10.8pt" to="502.9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" strokecolor="black [3213]" strokeweight=".5pt">
                <v:stroke joinstyle="miter"/>
                <w10:wrap anchorx="margin"/>
              </v:line>
            </w:pict>
          </mc:Fallback>
        </mc:AlternateContent>
      </w:r>
      <w:r w:rsidR="008E040E" w:rsidRPr="004D2A8F">
        <w:rPr>
          <w:rFonts w:ascii="Arial" w:hAnsi="Arial" w:cs="Arial"/>
          <w:noProof/>
        </w:rPr>
        <mc:AlternateContent>
          <mc:Choice Requires="wps">
            <w:drawing>
              <wp:anchor distT="0" distB="0" distL="114300" distR="114300" simplePos="0" relativeHeight="251661312" behindDoc="0" locked="0" layoutInCell="1" allowOverlap="1" wp14:anchorId="039BAE40" wp14:editId="6D5A34CC">
                <wp:simplePos x="0" y="0"/>
                <wp:positionH relativeFrom="column">
                  <wp:posOffset>-81280</wp:posOffset>
                </wp:positionH>
                <wp:positionV relativeFrom="paragraph">
                  <wp:posOffset>138430</wp:posOffset>
                </wp:positionV>
                <wp:extent cx="2101932" cy="0"/>
                <wp:effectExtent l="0" t="0" r="31750" b="19050"/>
                <wp:wrapNone/>
                <wp:docPr id="5" name="Straight Connector 5"/>
                <wp:cNvGraphicFramePr/>
                <a:graphic xmlns:a="http://schemas.openxmlformats.org/drawingml/2006/main">
                  <a:graphicData uri="http://schemas.microsoft.com/office/word/2010/wordprocessingShape">
                    <wps:wsp>
                      <wps:cNvCnPr/>
                      <wps:spPr>
                        <a:xfrm>
                          <a:off x="0" y="0"/>
                          <a:ext cx="210193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4E4107B" id="Straight Connector 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6.4pt,10.9pt" to="159.1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" strokecolor="black [3213]" strokeweight=".5pt">
                <v:stroke joinstyle="miter"/>
              </v:line>
            </w:pict>
          </mc:Fallback>
        </mc:AlternateContent>
      </w:r>
      <w:r w:rsidRPr="004D2A8F">
        <w:rPr>
          <w:rFonts w:ascii="Arial" w:hAnsi="Arial" w:cs="Arial"/>
          <w:noProof/>
        </w:rPr>
        <w:tab/>
      </w:r>
      <w:r w:rsidRPr="004D2A8F">
        <w:rPr>
          <w:rFonts w:ascii="Arial" w:hAnsi="Arial" w:cs="Arial"/>
          <w:noProof/>
        </w:rPr>
        <w:tab/>
      </w:r>
      <w:r w:rsidRPr="004D2A8F">
        <w:rPr>
          <w:rFonts w:ascii="Arial" w:hAnsi="Arial" w:cs="Arial"/>
          <w:noProof/>
        </w:rPr>
        <w:tab/>
      </w:r>
      <w:r w:rsidRPr="004D2A8F">
        <w:rPr>
          <w:rFonts w:ascii="Arial" w:hAnsi="Arial" w:cs="Arial"/>
          <w:noProof/>
        </w:rPr>
        <w:tab/>
      </w:r>
      <w:r w:rsidRPr="004D2A8F">
        <w:rPr>
          <w:rFonts w:ascii="Arial" w:hAnsi="Arial" w:cs="Arial"/>
          <w:noProof/>
        </w:rPr>
        <w:tab/>
      </w:r>
      <w:r w:rsidRPr="004D2A8F">
        <w:rPr>
          <w:rFonts w:ascii="Arial" w:hAnsi="Arial" w:cs="Arial"/>
          <w:noProof/>
        </w:rPr>
        <w:tab/>
      </w:r>
    </w:p>
    <w:p w14:paraId="3AECF57F" w14:textId="2E430CFC" w:rsidR="00A0332A" w:rsidRPr="004D2A8F" w:rsidRDefault="00E534F7" w:rsidP="008E040E">
      <w:pPr>
        <w:tabs>
          <w:tab w:val="left" w:pos="720"/>
          <w:tab w:val="left" w:pos="900"/>
          <w:tab w:val="left" w:pos="1800"/>
        </w:tabs>
        <w:spacing w:after="120" w:line="259" w:lineRule="auto"/>
        <w:jc w:val="both"/>
        <w:rPr>
          <w:rFonts w:ascii="Arial" w:hAnsi="Arial" w:cs="Arial"/>
          <w:noProof/>
        </w:rPr>
      </w:pPr>
      <w:r w:rsidRPr="004D2A8F">
        <w:rPr>
          <w:rFonts w:ascii="Arial" w:hAnsi="Arial" w:cs="Arial"/>
        </w:rPr>
        <w:t>Jose Carrillo</w:t>
      </w:r>
      <w:r w:rsidR="00D86146" w:rsidRPr="004D2A8F">
        <w:rPr>
          <w:rFonts w:ascii="Arial" w:hAnsi="Arial" w:cs="Arial"/>
        </w:rPr>
        <w:t>,</w:t>
      </w:r>
      <w:r w:rsidR="0009094E" w:rsidRPr="004D2A8F">
        <w:rPr>
          <w:rFonts w:ascii="Arial" w:hAnsi="Arial" w:cs="Arial"/>
        </w:rPr>
        <w:t xml:space="preserve"> Executive </w:t>
      </w:r>
      <w:r w:rsidR="008E36FF" w:rsidRPr="004D2A8F">
        <w:rPr>
          <w:rFonts w:ascii="Arial" w:hAnsi="Arial" w:cs="Arial"/>
        </w:rPr>
        <w:t>Secretary</w:t>
      </w:r>
      <w:r w:rsidR="00F660E6">
        <w:rPr>
          <w:rFonts w:ascii="Arial" w:hAnsi="Arial" w:cs="Arial"/>
        </w:rPr>
        <w:tab/>
      </w:r>
      <w:r w:rsidR="00F660E6">
        <w:rPr>
          <w:rFonts w:ascii="Arial" w:hAnsi="Arial" w:cs="Arial"/>
        </w:rPr>
        <w:tab/>
        <w:t xml:space="preserve">      </w:t>
      </w:r>
      <w:r w:rsidR="002B72D5" w:rsidRPr="004D2A8F">
        <w:rPr>
          <w:rFonts w:ascii="Arial" w:hAnsi="Arial" w:cs="Arial"/>
        </w:rPr>
        <w:t xml:space="preserve">Adriana </w:t>
      </w:r>
      <w:r w:rsidR="00F660E6">
        <w:rPr>
          <w:rFonts w:ascii="Arial" w:hAnsi="Arial" w:cs="Arial"/>
        </w:rPr>
        <w:t>Ramirez</w:t>
      </w:r>
      <w:r w:rsidR="00DC1F8D" w:rsidRPr="004D2A8F">
        <w:rPr>
          <w:rFonts w:ascii="Arial" w:hAnsi="Arial" w:cs="Arial"/>
        </w:rPr>
        <w:t>, Administrative Assistant II</w:t>
      </w:r>
    </w:p>
    <w:sectPr w:rsidR="00A0332A" w:rsidRPr="004D2A8F" w:rsidSect="00010914">
      <w:headerReference w:type="default" r:id="rId10"/>
      <w:footerReference w:type="default" r:id="rId11"/>
      <w:headerReference w:type="first" r:id="rId12"/>
      <w:footerReference w:type="first" r:id="rId13"/>
      <w:pgSz w:w="12240" w:h="15840" w:code="1"/>
      <w:pgMar w:top="1008" w:right="1080" w:bottom="1008" w:left="108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E41527" w14:textId="77777777" w:rsidR="00AC1446" w:rsidRDefault="00AC1446">
      <w:r>
        <w:separator/>
      </w:r>
    </w:p>
  </w:endnote>
  <w:endnote w:type="continuationSeparator" w:id="0">
    <w:p w14:paraId="364C14B7" w14:textId="77777777" w:rsidR="00AC1446" w:rsidRDefault="00AC14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9875243"/>
      <w:docPartObj>
        <w:docPartGallery w:val="Page Numbers (Bottom of Page)"/>
        <w:docPartUnique/>
      </w:docPartObj>
    </w:sdtPr>
    <w:sdtEndPr>
      <w:rPr>
        <w:rFonts w:ascii="Arial" w:hAnsi="Arial" w:cs="Arial"/>
        <w:noProof/>
        <w:sz w:val="20"/>
        <w:szCs w:val="20"/>
      </w:rPr>
    </w:sdtEndPr>
    <w:sdtContent>
      <w:p w14:paraId="361EC2CA" w14:textId="047B72C7" w:rsidR="0016674A" w:rsidRPr="00AD482F" w:rsidRDefault="0016674A">
        <w:pPr>
          <w:pStyle w:val="Footer"/>
          <w:jc w:val="center"/>
          <w:rPr>
            <w:rFonts w:ascii="Arial" w:hAnsi="Arial" w:cs="Arial"/>
            <w:sz w:val="20"/>
            <w:szCs w:val="20"/>
          </w:rPr>
        </w:pPr>
        <w:r w:rsidRPr="00AD482F">
          <w:rPr>
            <w:rFonts w:ascii="Arial" w:hAnsi="Arial" w:cs="Arial"/>
            <w:sz w:val="20"/>
            <w:szCs w:val="20"/>
          </w:rPr>
          <w:fldChar w:fldCharType="begin"/>
        </w:r>
        <w:r w:rsidRPr="00AD482F">
          <w:rPr>
            <w:rFonts w:ascii="Arial" w:hAnsi="Arial" w:cs="Arial"/>
            <w:sz w:val="20"/>
            <w:szCs w:val="20"/>
          </w:rPr>
          <w:instrText xml:space="preserve"> PAGE   \* MERGEFORMAT </w:instrText>
        </w:r>
        <w:r w:rsidRPr="00AD482F">
          <w:rPr>
            <w:rFonts w:ascii="Arial" w:hAnsi="Arial" w:cs="Arial"/>
            <w:sz w:val="20"/>
            <w:szCs w:val="20"/>
          </w:rPr>
          <w:fldChar w:fldCharType="separate"/>
        </w:r>
        <w:r w:rsidR="00DA7486">
          <w:rPr>
            <w:rFonts w:ascii="Arial" w:hAnsi="Arial" w:cs="Arial"/>
            <w:noProof/>
            <w:sz w:val="20"/>
            <w:szCs w:val="20"/>
          </w:rPr>
          <w:t>3</w:t>
        </w:r>
        <w:r w:rsidRPr="00AD482F">
          <w:rPr>
            <w:rFonts w:ascii="Arial" w:hAnsi="Arial" w:cs="Arial"/>
            <w:noProof/>
            <w:sz w:val="20"/>
            <w:szCs w:val="20"/>
          </w:rPr>
          <w:fldChar w:fldCharType="end"/>
        </w:r>
      </w:p>
    </w:sdtContent>
  </w:sdt>
  <w:p w14:paraId="55238AFC" w14:textId="77777777" w:rsidR="0016674A" w:rsidRDefault="001667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77717502"/>
      <w:docPartObj>
        <w:docPartGallery w:val="Page Numbers (Bottom of Page)"/>
        <w:docPartUnique/>
      </w:docPartObj>
    </w:sdtPr>
    <w:sdtEndPr>
      <w:rPr>
        <w:rFonts w:ascii="Arial" w:hAnsi="Arial" w:cs="Arial"/>
        <w:noProof/>
        <w:sz w:val="20"/>
        <w:szCs w:val="20"/>
      </w:rPr>
    </w:sdtEndPr>
    <w:sdtContent>
      <w:p w14:paraId="254A7D20" w14:textId="794458D1" w:rsidR="0016674A" w:rsidRPr="004C3D71" w:rsidRDefault="0016674A">
        <w:pPr>
          <w:pStyle w:val="Footer"/>
          <w:jc w:val="center"/>
          <w:rPr>
            <w:rFonts w:ascii="Arial" w:hAnsi="Arial" w:cs="Arial"/>
            <w:sz w:val="20"/>
            <w:szCs w:val="20"/>
          </w:rPr>
        </w:pPr>
        <w:r w:rsidRPr="004C3D71">
          <w:rPr>
            <w:rFonts w:ascii="Arial" w:hAnsi="Arial" w:cs="Arial"/>
            <w:sz w:val="20"/>
            <w:szCs w:val="20"/>
          </w:rPr>
          <w:fldChar w:fldCharType="begin"/>
        </w:r>
        <w:r w:rsidRPr="004C3D71">
          <w:rPr>
            <w:rFonts w:ascii="Arial" w:hAnsi="Arial" w:cs="Arial"/>
            <w:sz w:val="20"/>
            <w:szCs w:val="20"/>
          </w:rPr>
          <w:instrText xml:space="preserve"> PAGE   \* MERGEFORMAT </w:instrText>
        </w:r>
        <w:r w:rsidRPr="004C3D71">
          <w:rPr>
            <w:rFonts w:ascii="Arial" w:hAnsi="Arial" w:cs="Arial"/>
            <w:sz w:val="20"/>
            <w:szCs w:val="20"/>
          </w:rPr>
          <w:fldChar w:fldCharType="separate"/>
        </w:r>
        <w:r w:rsidR="00DA7486">
          <w:rPr>
            <w:rFonts w:ascii="Arial" w:hAnsi="Arial" w:cs="Arial"/>
            <w:noProof/>
            <w:sz w:val="20"/>
            <w:szCs w:val="20"/>
          </w:rPr>
          <w:t>1</w:t>
        </w:r>
        <w:r w:rsidRPr="004C3D71">
          <w:rPr>
            <w:rFonts w:ascii="Arial" w:hAnsi="Arial" w:cs="Arial"/>
            <w:noProof/>
            <w:sz w:val="20"/>
            <w:szCs w:val="20"/>
          </w:rPr>
          <w:fldChar w:fldCharType="end"/>
        </w:r>
      </w:p>
    </w:sdtContent>
  </w:sdt>
  <w:p w14:paraId="35AF028D" w14:textId="77777777" w:rsidR="0016674A" w:rsidRDefault="001667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4AB8FE" w14:textId="77777777" w:rsidR="00AC1446" w:rsidRDefault="00AC1446">
      <w:r>
        <w:separator/>
      </w:r>
    </w:p>
  </w:footnote>
  <w:footnote w:type="continuationSeparator" w:id="0">
    <w:p w14:paraId="3E9FCCBA" w14:textId="77777777" w:rsidR="00AC1446" w:rsidRDefault="00AC14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59E3F8" w14:textId="77777777" w:rsidR="0016674A" w:rsidRDefault="0016674A" w:rsidP="00B77381">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2B5868" w14:textId="77777777" w:rsidR="0016674A" w:rsidRDefault="0016674A" w:rsidP="004C3D71">
    <w:pPr>
      <w:pStyle w:val="Header"/>
      <w:jc w:val="center"/>
    </w:pPr>
    <w:r>
      <w:rPr>
        <w:noProof/>
      </w:rPr>
      <w:drawing>
        <wp:inline distT="0" distB="0" distL="0" distR="0" wp14:anchorId="1994ABB0" wp14:editId="778B3B2D">
          <wp:extent cx="1837249" cy="65273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ity Logo.png"/>
                  <pic:cNvPicPr/>
                </pic:nvPicPr>
                <pic:blipFill>
                  <a:blip r:embed="rId1">
                    <a:extLst>
                      <a:ext uri="{28A0092B-C50C-407E-A947-70E740481C1C}">
                        <a14:useLocalDpi xmlns:a14="http://schemas.microsoft.com/office/drawing/2010/main" val="0"/>
                      </a:ext>
                    </a:extLst>
                  </a:blip>
                  <a:stretch>
                    <a:fillRect/>
                  </a:stretch>
                </pic:blipFill>
                <pic:spPr>
                  <a:xfrm>
                    <a:off x="0" y="0"/>
                    <a:ext cx="1890305" cy="67158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C24E9"/>
    <w:multiLevelType w:val="hybridMultilevel"/>
    <w:tmpl w:val="66A6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3402D1"/>
    <w:multiLevelType w:val="hybridMultilevel"/>
    <w:tmpl w:val="7060A3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FE90CB4"/>
    <w:multiLevelType w:val="hybridMultilevel"/>
    <w:tmpl w:val="6AE6991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805AEC"/>
    <w:multiLevelType w:val="hybridMultilevel"/>
    <w:tmpl w:val="A1F4B25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3DF0155"/>
    <w:multiLevelType w:val="hybridMultilevel"/>
    <w:tmpl w:val="AEF0C2B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98D697B"/>
    <w:multiLevelType w:val="hybridMultilevel"/>
    <w:tmpl w:val="61743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E804D9"/>
    <w:multiLevelType w:val="hybridMultilevel"/>
    <w:tmpl w:val="140A0142"/>
    <w:lvl w:ilvl="0" w:tplc="28162696">
      <w:start w:val="1"/>
      <w:numFmt w:val="lowerLetter"/>
      <w:lvlText w:val="%1."/>
      <w:lvlJc w:val="left"/>
      <w:pPr>
        <w:ind w:left="1500" w:hanging="360"/>
      </w:pPr>
      <w:rPr>
        <w:rFonts w:ascii="Arial" w:eastAsia="Times New Roman" w:hAnsi="Arial" w:cs="Arial" w:hint="default"/>
      </w:rPr>
    </w:lvl>
    <w:lvl w:ilvl="1" w:tplc="FFFFFFFF" w:tentative="1">
      <w:start w:val="1"/>
      <w:numFmt w:val="lowerLetter"/>
      <w:lvlText w:val="%2."/>
      <w:lvlJc w:val="left"/>
      <w:pPr>
        <w:ind w:left="2220" w:hanging="360"/>
      </w:pPr>
    </w:lvl>
    <w:lvl w:ilvl="2" w:tplc="FFFFFFFF" w:tentative="1">
      <w:start w:val="1"/>
      <w:numFmt w:val="lowerRoman"/>
      <w:lvlText w:val="%3."/>
      <w:lvlJc w:val="right"/>
      <w:pPr>
        <w:ind w:left="2940" w:hanging="180"/>
      </w:pPr>
    </w:lvl>
    <w:lvl w:ilvl="3" w:tplc="FFFFFFFF" w:tentative="1">
      <w:start w:val="1"/>
      <w:numFmt w:val="decimal"/>
      <w:lvlText w:val="%4."/>
      <w:lvlJc w:val="left"/>
      <w:pPr>
        <w:ind w:left="3660" w:hanging="360"/>
      </w:pPr>
    </w:lvl>
    <w:lvl w:ilvl="4" w:tplc="FFFFFFFF" w:tentative="1">
      <w:start w:val="1"/>
      <w:numFmt w:val="lowerLetter"/>
      <w:lvlText w:val="%5."/>
      <w:lvlJc w:val="left"/>
      <w:pPr>
        <w:ind w:left="4380" w:hanging="360"/>
      </w:pPr>
    </w:lvl>
    <w:lvl w:ilvl="5" w:tplc="FFFFFFFF" w:tentative="1">
      <w:start w:val="1"/>
      <w:numFmt w:val="lowerRoman"/>
      <w:lvlText w:val="%6."/>
      <w:lvlJc w:val="right"/>
      <w:pPr>
        <w:ind w:left="5100" w:hanging="180"/>
      </w:pPr>
    </w:lvl>
    <w:lvl w:ilvl="6" w:tplc="FFFFFFFF" w:tentative="1">
      <w:start w:val="1"/>
      <w:numFmt w:val="decimal"/>
      <w:lvlText w:val="%7."/>
      <w:lvlJc w:val="left"/>
      <w:pPr>
        <w:ind w:left="5820" w:hanging="360"/>
      </w:pPr>
    </w:lvl>
    <w:lvl w:ilvl="7" w:tplc="FFFFFFFF" w:tentative="1">
      <w:start w:val="1"/>
      <w:numFmt w:val="lowerLetter"/>
      <w:lvlText w:val="%8."/>
      <w:lvlJc w:val="left"/>
      <w:pPr>
        <w:ind w:left="6540" w:hanging="360"/>
      </w:pPr>
    </w:lvl>
    <w:lvl w:ilvl="8" w:tplc="FFFFFFFF" w:tentative="1">
      <w:start w:val="1"/>
      <w:numFmt w:val="lowerRoman"/>
      <w:lvlText w:val="%9."/>
      <w:lvlJc w:val="right"/>
      <w:pPr>
        <w:ind w:left="7260" w:hanging="180"/>
      </w:pPr>
    </w:lvl>
  </w:abstractNum>
  <w:abstractNum w:abstractNumId="7" w15:restartNumberingAfterBreak="0">
    <w:nsid w:val="22472E28"/>
    <w:multiLevelType w:val="hybridMultilevel"/>
    <w:tmpl w:val="D64A71F4"/>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8" w15:restartNumberingAfterBreak="0">
    <w:nsid w:val="22750AEC"/>
    <w:multiLevelType w:val="hybridMultilevel"/>
    <w:tmpl w:val="6A2A4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3B4D36"/>
    <w:multiLevelType w:val="hybridMultilevel"/>
    <w:tmpl w:val="77F0C6D8"/>
    <w:lvl w:ilvl="0" w:tplc="D1EAA5C4">
      <w:start w:val="9"/>
      <w:numFmt w:val="decimal"/>
      <w:lvlText w:val="%1."/>
      <w:lvlJc w:val="left"/>
      <w:pPr>
        <w:ind w:left="450" w:hanging="360"/>
      </w:pPr>
      <w:rPr>
        <w:rFonts w:hint="default"/>
        <w:u w:val="none"/>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33D24E71"/>
    <w:multiLevelType w:val="hybridMultilevel"/>
    <w:tmpl w:val="9DBA9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BB39A9"/>
    <w:multiLevelType w:val="hybridMultilevel"/>
    <w:tmpl w:val="87207C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E9E016A"/>
    <w:multiLevelType w:val="hybridMultilevel"/>
    <w:tmpl w:val="B60ED8E8"/>
    <w:lvl w:ilvl="0" w:tplc="F8FA512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ED07AEB"/>
    <w:multiLevelType w:val="hybridMultilevel"/>
    <w:tmpl w:val="2B967FB4"/>
    <w:lvl w:ilvl="0" w:tplc="D81E8176">
      <w:start w:val="1"/>
      <w:numFmt w:val="lowerRoman"/>
      <w:lvlText w:val="%1."/>
      <w:lvlJc w:val="left"/>
      <w:pPr>
        <w:ind w:left="1455" w:hanging="720"/>
      </w:pPr>
      <w:rPr>
        <w:rFonts w:hint="default"/>
      </w:rPr>
    </w:lvl>
    <w:lvl w:ilvl="1" w:tplc="04090019" w:tentative="1">
      <w:start w:val="1"/>
      <w:numFmt w:val="lowerLetter"/>
      <w:lvlText w:val="%2."/>
      <w:lvlJc w:val="left"/>
      <w:pPr>
        <w:ind w:left="1815" w:hanging="360"/>
      </w:pPr>
    </w:lvl>
    <w:lvl w:ilvl="2" w:tplc="0409001B" w:tentative="1">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14" w15:restartNumberingAfterBreak="0">
    <w:nsid w:val="4022142F"/>
    <w:multiLevelType w:val="hybridMultilevel"/>
    <w:tmpl w:val="02D0396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1186CDB"/>
    <w:multiLevelType w:val="hybridMultilevel"/>
    <w:tmpl w:val="BF3AC5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43683AE6"/>
    <w:multiLevelType w:val="hybridMultilevel"/>
    <w:tmpl w:val="E8BE504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2A4C5F"/>
    <w:multiLevelType w:val="hybridMultilevel"/>
    <w:tmpl w:val="2B8E6008"/>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8" w15:restartNumberingAfterBreak="0">
    <w:nsid w:val="494B7733"/>
    <w:multiLevelType w:val="hybridMultilevel"/>
    <w:tmpl w:val="445A89E4"/>
    <w:lvl w:ilvl="0" w:tplc="04090019">
      <w:start w:val="1"/>
      <w:numFmt w:val="lowerLetter"/>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9" w15:restartNumberingAfterBreak="0">
    <w:nsid w:val="49A0412A"/>
    <w:multiLevelType w:val="hybridMultilevel"/>
    <w:tmpl w:val="43BAC90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0724DB"/>
    <w:multiLevelType w:val="hybridMultilevel"/>
    <w:tmpl w:val="22C8CCC2"/>
    <w:lvl w:ilvl="0" w:tplc="28162696">
      <w:start w:val="1"/>
      <w:numFmt w:val="lowerLetter"/>
      <w:lvlText w:val="%1."/>
      <w:lvlJc w:val="left"/>
      <w:pPr>
        <w:ind w:left="720" w:hanging="36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0E40E7"/>
    <w:multiLevelType w:val="hybridMultilevel"/>
    <w:tmpl w:val="61463676"/>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AA84AA5"/>
    <w:multiLevelType w:val="hybridMultilevel"/>
    <w:tmpl w:val="E1287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586B6D"/>
    <w:multiLevelType w:val="hybridMultilevel"/>
    <w:tmpl w:val="DF52D67E"/>
    <w:lvl w:ilvl="0" w:tplc="04090019">
      <w:start w:val="1"/>
      <w:numFmt w:val="lowerLetter"/>
      <w:lvlText w:val="%1."/>
      <w:lvlJc w:val="left"/>
      <w:pPr>
        <w:ind w:left="1208" w:hanging="360"/>
      </w:pPr>
    </w:lvl>
    <w:lvl w:ilvl="1" w:tplc="04090019" w:tentative="1">
      <w:start w:val="1"/>
      <w:numFmt w:val="lowerLetter"/>
      <w:lvlText w:val="%2."/>
      <w:lvlJc w:val="left"/>
      <w:pPr>
        <w:ind w:left="1928" w:hanging="360"/>
      </w:pPr>
    </w:lvl>
    <w:lvl w:ilvl="2" w:tplc="0409001B" w:tentative="1">
      <w:start w:val="1"/>
      <w:numFmt w:val="lowerRoman"/>
      <w:lvlText w:val="%3."/>
      <w:lvlJc w:val="right"/>
      <w:pPr>
        <w:ind w:left="2648" w:hanging="180"/>
      </w:pPr>
    </w:lvl>
    <w:lvl w:ilvl="3" w:tplc="0409000F" w:tentative="1">
      <w:start w:val="1"/>
      <w:numFmt w:val="decimal"/>
      <w:lvlText w:val="%4."/>
      <w:lvlJc w:val="left"/>
      <w:pPr>
        <w:ind w:left="3368" w:hanging="360"/>
      </w:pPr>
    </w:lvl>
    <w:lvl w:ilvl="4" w:tplc="04090019" w:tentative="1">
      <w:start w:val="1"/>
      <w:numFmt w:val="lowerLetter"/>
      <w:lvlText w:val="%5."/>
      <w:lvlJc w:val="left"/>
      <w:pPr>
        <w:ind w:left="4088" w:hanging="360"/>
      </w:pPr>
    </w:lvl>
    <w:lvl w:ilvl="5" w:tplc="0409001B" w:tentative="1">
      <w:start w:val="1"/>
      <w:numFmt w:val="lowerRoman"/>
      <w:lvlText w:val="%6."/>
      <w:lvlJc w:val="right"/>
      <w:pPr>
        <w:ind w:left="4808" w:hanging="180"/>
      </w:pPr>
    </w:lvl>
    <w:lvl w:ilvl="6" w:tplc="0409000F" w:tentative="1">
      <w:start w:val="1"/>
      <w:numFmt w:val="decimal"/>
      <w:lvlText w:val="%7."/>
      <w:lvlJc w:val="left"/>
      <w:pPr>
        <w:ind w:left="5528" w:hanging="360"/>
      </w:pPr>
    </w:lvl>
    <w:lvl w:ilvl="7" w:tplc="04090019" w:tentative="1">
      <w:start w:val="1"/>
      <w:numFmt w:val="lowerLetter"/>
      <w:lvlText w:val="%8."/>
      <w:lvlJc w:val="left"/>
      <w:pPr>
        <w:ind w:left="6248" w:hanging="360"/>
      </w:pPr>
    </w:lvl>
    <w:lvl w:ilvl="8" w:tplc="0409001B" w:tentative="1">
      <w:start w:val="1"/>
      <w:numFmt w:val="lowerRoman"/>
      <w:lvlText w:val="%9."/>
      <w:lvlJc w:val="right"/>
      <w:pPr>
        <w:ind w:left="6968" w:hanging="180"/>
      </w:pPr>
    </w:lvl>
  </w:abstractNum>
  <w:abstractNum w:abstractNumId="24" w15:restartNumberingAfterBreak="0">
    <w:nsid w:val="51DD4C8D"/>
    <w:multiLevelType w:val="hybridMultilevel"/>
    <w:tmpl w:val="F90A8666"/>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5" w15:restartNumberingAfterBreak="0">
    <w:nsid w:val="678C2621"/>
    <w:multiLevelType w:val="hybridMultilevel"/>
    <w:tmpl w:val="042436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BE6D75"/>
    <w:multiLevelType w:val="hybridMultilevel"/>
    <w:tmpl w:val="C6CC3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FB40D4"/>
    <w:multiLevelType w:val="hybridMultilevel"/>
    <w:tmpl w:val="39A62516"/>
    <w:lvl w:ilvl="0" w:tplc="28162696">
      <w:start w:val="1"/>
      <w:numFmt w:val="lowerLetter"/>
      <w:lvlText w:val="%1."/>
      <w:lvlJc w:val="left"/>
      <w:pPr>
        <w:ind w:left="720" w:hanging="36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D3C5598"/>
    <w:multiLevelType w:val="hybridMultilevel"/>
    <w:tmpl w:val="33861CF0"/>
    <w:lvl w:ilvl="0" w:tplc="A8762556">
      <w:start w:val="1"/>
      <w:numFmt w:val="decimal"/>
      <w:lvlText w:val="%1."/>
      <w:lvlJc w:val="left"/>
      <w:pPr>
        <w:tabs>
          <w:tab w:val="num" w:pos="810"/>
        </w:tabs>
        <w:ind w:left="810" w:hanging="720"/>
      </w:pPr>
      <w:rPr>
        <w:rFonts w:hint="default"/>
        <w:color w:val="000000" w:themeColor="text1"/>
        <w:sz w:val="24"/>
        <w:szCs w:val="24"/>
      </w:rPr>
    </w:lvl>
    <w:lvl w:ilvl="1" w:tplc="E2406816">
      <w:start w:val="1"/>
      <w:numFmt w:val="bullet"/>
      <w:lvlText w:val=""/>
      <w:lvlJc w:val="left"/>
      <w:pPr>
        <w:tabs>
          <w:tab w:val="num" w:pos="3060"/>
        </w:tabs>
        <w:ind w:left="3060" w:hanging="360"/>
      </w:pPr>
      <w:rPr>
        <w:rFonts w:ascii="Wingdings" w:hAnsi="Wingdings" w:hint="default"/>
      </w:rPr>
    </w:lvl>
    <w:lvl w:ilvl="2" w:tplc="9DB8210C">
      <w:start w:val="1"/>
      <w:numFmt w:val="lowerRoman"/>
      <w:lvlText w:val="%3."/>
      <w:lvlJc w:val="right"/>
      <w:pPr>
        <w:tabs>
          <w:tab w:val="num" w:pos="3780"/>
        </w:tabs>
        <w:ind w:left="3780" w:hanging="180"/>
      </w:pPr>
    </w:lvl>
    <w:lvl w:ilvl="3" w:tplc="28162696">
      <w:start w:val="1"/>
      <w:numFmt w:val="lowerLetter"/>
      <w:lvlText w:val="%4."/>
      <w:lvlJc w:val="left"/>
      <w:pPr>
        <w:tabs>
          <w:tab w:val="num" w:pos="4500"/>
        </w:tabs>
        <w:ind w:left="4500" w:hanging="360"/>
      </w:pPr>
      <w:rPr>
        <w:rFonts w:ascii="Arial" w:eastAsia="Times New Roman" w:hAnsi="Arial" w:cs="Arial" w:hint="default"/>
      </w:rPr>
    </w:lvl>
    <w:lvl w:ilvl="4" w:tplc="9550C8E8">
      <w:start w:val="1"/>
      <w:numFmt w:val="lowerLetter"/>
      <w:lvlText w:val="%5."/>
      <w:lvlJc w:val="left"/>
      <w:pPr>
        <w:tabs>
          <w:tab w:val="num" w:pos="5220"/>
        </w:tabs>
        <w:ind w:left="5220" w:hanging="360"/>
      </w:pPr>
    </w:lvl>
    <w:lvl w:ilvl="5" w:tplc="F2565AE4">
      <w:start w:val="1"/>
      <w:numFmt w:val="lowerRoman"/>
      <w:lvlText w:val="%6."/>
      <w:lvlJc w:val="right"/>
      <w:pPr>
        <w:tabs>
          <w:tab w:val="num" w:pos="5940"/>
        </w:tabs>
        <w:ind w:left="5940" w:hanging="180"/>
      </w:pPr>
    </w:lvl>
    <w:lvl w:ilvl="6" w:tplc="50DEA4F4">
      <w:start w:val="1"/>
      <w:numFmt w:val="decimal"/>
      <w:lvlText w:val="%7."/>
      <w:lvlJc w:val="left"/>
      <w:pPr>
        <w:tabs>
          <w:tab w:val="num" w:pos="6660"/>
        </w:tabs>
        <w:ind w:left="6660" w:hanging="360"/>
      </w:pPr>
    </w:lvl>
    <w:lvl w:ilvl="7" w:tplc="9A9AA0C4">
      <w:start w:val="1"/>
      <w:numFmt w:val="lowerLetter"/>
      <w:lvlText w:val="%8."/>
      <w:lvlJc w:val="left"/>
      <w:pPr>
        <w:tabs>
          <w:tab w:val="num" w:pos="7380"/>
        </w:tabs>
        <w:ind w:left="7380" w:hanging="360"/>
      </w:pPr>
    </w:lvl>
    <w:lvl w:ilvl="8" w:tplc="19E8448E">
      <w:start w:val="1"/>
      <w:numFmt w:val="lowerRoman"/>
      <w:lvlText w:val="%9."/>
      <w:lvlJc w:val="right"/>
      <w:pPr>
        <w:tabs>
          <w:tab w:val="num" w:pos="8100"/>
        </w:tabs>
        <w:ind w:left="8100" w:hanging="180"/>
      </w:pPr>
    </w:lvl>
  </w:abstractNum>
  <w:abstractNum w:abstractNumId="29" w15:restartNumberingAfterBreak="0">
    <w:nsid w:val="72EE6043"/>
    <w:multiLevelType w:val="hybridMultilevel"/>
    <w:tmpl w:val="8A347130"/>
    <w:lvl w:ilvl="0" w:tplc="04090017">
      <w:start w:val="1"/>
      <w:numFmt w:val="lowerLetter"/>
      <w:lvlText w:val="%1)"/>
      <w:lvlJc w:val="left"/>
      <w:pPr>
        <w:ind w:left="1080" w:hanging="360"/>
      </w:pPr>
      <w:rPr>
        <w:rFonts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0" w15:restartNumberingAfterBreak="0">
    <w:nsid w:val="764F1143"/>
    <w:multiLevelType w:val="hybridMultilevel"/>
    <w:tmpl w:val="D87455F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DB11BF"/>
    <w:multiLevelType w:val="hybridMultilevel"/>
    <w:tmpl w:val="0230258A"/>
    <w:lvl w:ilvl="0" w:tplc="28162696">
      <w:start w:val="1"/>
      <w:numFmt w:val="lowerLetter"/>
      <w:lvlText w:val="%1."/>
      <w:lvlJc w:val="left"/>
      <w:pPr>
        <w:ind w:left="1080" w:hanging="360"/>
      </w:pPr>
      <w:rPr>
        <w:rFonts w:ascii="Arial" w:eastAsia="Times New Roman" w:hAnsi="Arial" w:cs="Aria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2" w15:restartNumberingAfterBreak="0">
    <w:nsid w:val="77D8730E"/>
    <w:multiLevelType w:val="hybridMultilevel"/>
    <w:tmpl w:val="80EA383C"/>
    <w:lvl w:ilvl="0" w:tplc="FA4E06EA">
      <w:start w:val="8"/>
      <w:numFmt w:val="decimal"/>
      <w:lvlText w:val="%1."/>
      <w:lvlJc w:val="left"/>
      <w:pPr>
        <w:ind w:left="450" w:hanging="360"/>
      </w:pPr>
      <w:rPr>
        <w:rFonts w:hint="default"/>
        <w:u w:val="single"/>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3" w15:restartNumberingAfterBreak="0">
    <w:nsid w:val="7B1944E1"/>
    <w:multiLevelType w:val="hybridMultilevel"/>
    <w:tmpl w:val="3A5C4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DE0BF1"/>
    <w:multiLevelType w:val="hybridMultilevel"/>
    <w:tmpl w:val="1264F626"/>
    <w:lvl w:ilvl="0" w:tplc="46FCC794">
      <w:start w:val="1"/>
      <w:numFmt w:val="lowerLetter"/>
      <w:lvlText w:val="%1."/>
      <w:lvlJc w:val="left"/>
      <w:pPr>
        <w:ind w:left="735" w:hanging="405"/>
      </w:pPr>
      <w:rPr>
        <w:rFonts w:hint="default"/>
        <w:i/>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num w:numId="1" w16cid:durableId="1228107642">
    <w:abstractNumId w:val="28"/>
  </w:num>
  <w:num w:numId="2" w16cid:durableId="892884864">
    <w:abstractNumId w:val="5"/>
  </w:num>
  <w:num w:numId="3" w16cid:durableId="708069014">
    <w:abstractNumId w:val="27"/>
  </w:num>
  <w:num w:numId="4" w16cid:durableId="1168134336">
    <w:abstractNumId w:val="15"/>
  </w:num>
  <w:num w:numId="5" w16cid:durableId="843469413">
    <w:abstractNumId w:val="34"/>
  </w:num>
  <w:num w:numId="6" w16cid:durableId="479273263">
    <w:abstractNumId w:val="1"/>
  </w:num>
  <w:num w:numId="7" w16cid:durableId="1341392843">
    <w:abstractNumId w:val="8"/>
  </w:num>
  <w:num w:numId="8" w16cid:durableId="356321129">
    <w:abstractNumId w:val="6"/>
  </w:num>
  <w:num w:numId="9" w16cid:durableId="1385326767">
    <w:abstractNumId w:val="20"/>
  </w:num>
  <w:num w:numId="10" w16cid:durableId="1556159271">
    <w:abstractNumId w:val="31"/>
  </w:num>
  <w:num w:numId="11" w16cid:durableId="70196503">
    <w:abstractNumId w:val="13"/>
  </w:num>
  <w:num w:numId="12" w16cid:durableId="591933526">
    <w:abstractNumId w:val="23"/>
  </w:num>
  <w:num w:numId="13" w16cid:durableId="924538207">
    <w:abstractNumId w:val="14"/>
  </w:num>
  <w:num w:numId="14" w16cid:durableId="1589197021">
    <w:abstractNumId w:val="3"/>
  </w:num>
  <w:num w:numId="15" w16cid:durableId="1792674586">
    <w:abstractNumId w:val="4"/>
  </w:num>
  <w:num w:numId="16" w16cid:durableId="1491943575">
    <w:abstractNumId w:val="11"/>
  </w:num>
  <w:num w:numId="17" w16cid:durableId="107046955">
    <w:abstractNumId w:val="18"/>
  </w:num>
  <w:num w:numId="18" w16cid:durableId="1785883207">
    <w:abstractNumId w:val="30"/>
  </w:num>
  <w:num w:numId="19" w16cid:durableId="193616020">
    <w:abstractNumId w:val="7"/>
  </w:num>
  <w:num w:numId="20" w16cid:durableId="691347696">
    <w:abstractNumId w:val="33"/>
  </w:num>
  <w:num w:numId="21" w16cid:durableId="43872746">
    <w:abstractNumId w:val="26"/>
  </w:num>
  <w:num w:numId="22" w16cid:durableId="1974560806">
    <w:abstractNumId w:val="24"/>
  </w:num>
  <w:num w:numId="23" w16cid:durableId="1445537733">
    <w:abstractNumId w:val="9"/>
  </w:num>
  <w:num w:numId="24" w16cid:durableId="72436035">
    <w:abstractNumId w:val="21"/>
  </w:num>
  <w:num w:numId="25" w16cid:durableId="412626754">
    <w:abstractNumId w:val="10"/>
  </w:num>
  <w:num w:numId="26" w16cid:durableId="1412241601">
    <w:abstractNumId w:val="32"/>
  </w:num>
  <w:num w:numId="27" w16cid:durableId="262614196">
    <w:abstractNumId w:val="19"/>
  </w:num>
  <w:num w:numId="28" w16cid:durableId="1380940409">
    <w:abstractNumId w:val="25"/>
  </w:num>
  <w:num w:numId="29" w16cid:durableId="1226650244">
    <w:abstractNumId w:val="29"/>
  </w:num>
  <w:num w:numId="30" w16cid:durableId="525220713">
    <w:abstractNumId w:val="22"/>
  </w:num>
  <w:num w:numId="31" w16cid:durableId="1927617075">
    <w:abstractNumId w:val="16"/>
  </w:num>
  <w:num w:numId="32" w16cid:durableId="2118602173">
    <w:abstractNumId w:val="2"/>
  </w:num>
  <w:num w:numId="33" w16cid:durableId="1526863417">
    <w:abstractNumId w:val="12"/>
  </w:num>
  <w:num w:numId="34" w16cid:durableId="1377779915">
    <w:abstractNumId w:val="17"/>
  </w:num>
  <w:num w:numId="35" w16cid:durableId="2023968721">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0MrMwNTE3MTQ0tDRR0lEKTi0uzszPAykwsqgFAF+Up8ctAAAA"/>
  </w:docVars>
  <w:rsids>
    <w:rsidRoot w:val="009662BF"/>
    <w:rsid w:val="00001011"/>
    <w:rsid w:val="000010DD"/>
    <w:rsid w:val="00001501"/>
    <w:rsid w:val="000016CE"/>
    <w:rsid w:val="00001FAE"/>
    <w:rsid w:val="00002A13"/>
    <w:rsid w:val="00003219"/>
    <w:rsid w:val="000033A3"/>
    <w:rsid w:val="00003BD0"/>
    <w:rsid w:val="00003E8F"/>
    <w:rsid w:val="000044E0"/>
    <w:rsid w:val="00004506"/>
    <w:rsid w:val="0000591D"/>
    <w:rsid w:val="000061EA"/>
    <w:rsid w:val="00006C2D"/>
    <w:rsid w:val="00010914"/>
    <w:rsid w:val="000114D5"/>
    <w:rsid w:val="00011842"/>
    <w:rsid w:val="00011847"/>
    <w:rsid w:val="000121DA"/>
    <w:rsid w:val="0001298F"/>
    <w:rsid w:val="00012D51"/>
    <w:rsid w:val="000135C8"/>
    <w:rsid w:val="00013CEF"/>
    <w:rsid w:val="00014A6B"/>
    <w:rsid w:val="00016169"/>
    <w:rsid w:val="000177ED"/>
    <w:rsid w:val="00020579"/>
    <w:rsid w:val="00020FBA"/>
    <w:rsid w:val="000218DE"/>
    <w:rsid w:val="00021A59"/>
    <w:rsid w:val="00021F39"/>
    <w:rsid w:val="00023DA6"/>
    <w:rsid w:val="000244A5"/>
    <w:rsid w:val="000260D4"/>
    <w:rsid w:val="000261D2"/>
    <w:rsid w:val="00026401"/>
    <w:rsid w:val="00026EE0"/>
    <w:rsid w:val="00027553"/>
    <w:rsid w:val="000300A2"/>
    <w:rsid w:val="00030DF4"/>
    <w:rsid w:val="00031693"/>
    <w:rsid w:val="00031D57"/>
    <w:rsid w:val="0003277A"/>
    <w:rsid w:val="000331A3"/>
    <w:rsid w:val="00034F04"/>
    <w:rsid w:val="00036891"/>
    <w:rsid w:val="00036AEB"/>
    <w:rsid w:val="00036F86"/>
    <w:rsid w:val="000404EE"/>
    <w:rsid w:val="00040CFE"/>
    <w:rsid w:val="000415CA"/>
    <w:rsid w:val="00043B23"/>
    <w:rsid w:val="00044458"/>
    <w:rsid w:val="0004462B"/>
    <w:rsid w:val="00045218"/>
    <w:rsid w:val="00045C1E"/>
    <w:rsid w:val="00046587"/>
    <w:rsid w:val="0004706D"/>
    <w:rsid w:val="00047422"/>
    <w:rsid w:val="00052323"/>
    <w:rsid w:val="00052D1C"/>
    <w:rsid w:val="000564C7"/>
    <w:rsid w:val="00056623"/>
    <w:rsid w:val="00056670"/>
    <w:rsid w:val="0005699C"/>
    <w:rsid w:val="0005717B"/>
    <w:rsid w:val="0006030F"/>
    <w:rsid w:val="00061A4A"/>
    <w:rsid w:val="00061EF0"/>
    <w:rsid w:val="00062191"/>
    <w:rsid w:val="00062B28"/>
    <w:rsid w:val="0006342A"/>
    <w:rsid w:val="00063A62"/>
    <w:rsid w:val="00063C52"/>
    <w:rsid w:val="00064747"/>
    <w:rsid w:val="00065CFB"/>
    <w:rsid w:val="000660FF"/>
    <w:rsid w:val="00066D9D"/>
    <w:rsid w:val="000706CE"/>
    <w:rsid w:val="0007074E"/>
    <w:rsid w:val="0007140F"/>
    <w:rsid w:val="0007144C"/>
    <w:rsid w:val="00072010"/>
    <w:rsid w:val="0007286A"/>
    <w:rsid w:val="00075E25"/>
    <w:rsid w:val="00077370"/>
    <w:rsid w:val="0007741A"/>
    <w:rsid w:val="00077DD3"/>
    <w:rsid w:val="0008036C"/>
    <w:rsid w:val="00080594"/>
    <w:rsid w:val="00080AEA"/>
    <w:rsid w:val="00082C2B"/>
    <w:rsid w:val="00083278"/>
    <w:rsid w:val="00084A3A"/>
    <w:rsid w:val="00084AF1"/>
    <w:rsid w:val="00084C9A"/>
    <w:rsid w:val="00085C10"/>
    <w:rsid w:val="00087225"/>
    <w:rsid w:val="00087A8B"/>
    <w:rsid w:val="00090418"/>
    <w:rsid w:val="0009094E"/>
    <w:rsid w:val="00090BE8"/>
    <w:rsid w:val="00091F8A"/>
    <w:rsid w:val="00092C41"/>
    <w:rsid w:val="00092CC6"/>
    <w:rsid w:val="00093768"/>
    <w:rsid w:val="00093B0F"/>
    <w:rsid w:val="00094981"/>
    <w:rsid w:val="00094DE1"/>
    <w:rsid w:val="0009516E"/>
    <w:rsid w:val="00095741"/>
    <w:rsid w:val="00095AA5"/>
    <w:rsid w:val="00095AC0"/>
    <w:rsid w:val="00095C15"/>
    <w:rsid w:val="00096DE0"/>
    <w:rsid w:val="00096F9A"/>
    <w:rsid w:val="00097F07"/>
    <w:rsid w:val="000A0890"/>
    <w:rsid w:val="000A0D33"/>
    <w:rsid w:val="000A1AD5"/>
    <w:rsid w:val="000A2B10"/>
    <w:rsid w:val="000A33A0"/>
    <w:rsid w:val="000A5A53"/>
    <w:rsid w:val="000A6E5C"/>
    <w:rsid w:val="000A75B1"/>
    <w:rsid w:val="000A7F6E"/>
    <w:rsid w:val="000B003D"/>
    <w:rsid w:val="000B0963"/>
    <w:rsid w:val="000B2CE2"/>
    <w:rsid w:val="000B52D2"/>
    <w:rsid w:val="000B5B81"/>
    <w:rsid w:val="000B5C57"/>
    <w:rsid w:val="000B6B72"/>
    <w:rsid w:val="000B6C9A"/>
    <w:rsid w:val="000B7272"/>
    <w:rsid w:val="000C0296"/>
    <w:rsid w:val="000C07B7"/>
    <w:rsid w:val="000C0CDB"/>
    <w:rsid w:val="000C11F5"/>
    <w:rsid w:val="000C13C1"/>
    <w:rsid w:val="000C149B"/>
    <w:rsid w:val="000C3879"/>
    <w:rsid w:val="000C5D69"/>
    <w:rsid w:val="000C6152"/>
    <w:rsid w:val="000C6526"/>
    <w:rsid w:val="000D0385"/>
    <w:rsid w:val="000D206A"/>
    <w:rsid w:val="000D28A9"/>
    <w:rsid w:val="000D28EC"/>
    <w:rsid w:val="000D3B10"/>
    <w:rsid w:val="000D3EE1"/>
    <w:rsid w:val="000D45D9"/>
    <w:rsid w:val="000D540E"/>
    <w:rsid w:val="000D6AEF"/>
    <w:rsid w:val="000D7792"/>
    <w:rsid w:val="000D7F07"/>
    <w:rsid w:val="000E0C01"/>
    <w:rsid w:val="000E1159"/>
    <w:rsid w:val="000E12FF"/>
    <w:rsid w:val="000E154E"/>
    <w:rsid w:val="000E1A3D"/>
    <w:rsid w:val="000E3130"/>
    <w:rsid w:val="000E41ED"/>
    <w:rsid w:val="000E5948"/>
    <w:rsid w:val="000E5982"/>
    <w:rsid w:val="000E6AB6"/>
    <w:rsid w:val="000E6E54"/>
    <w:rsid w:val="000E71A7"/>
    <w:rsid w:val="000F07FC"/>
    <w:rsid w:val="000F1CB3"/>
    <w:rsid w:val="000F201B"/>
    <w:rsid w:val="000F3A51"/>
    <w:rsid w:val="000F422F"/>
    <w:rsid w:val="000F6379"/>
    <w:rsid w:val="000F77DC"/>
    <w:rsid w:val="001001AC"/>
    <w:rsid w:val="001004F8"/>
    <w:rsid w:val="00101544"/>
    <w:rsid w:val="0010179E"/>
    <w:rsid w:val="00102137"/>
    <w:rsid w:val="00102408"/>
    <w:rsid w:val="00102CBB"/>
    <w:rsid w:val="00104E9C"/>
    <w:rsid w:val="0010572C"/>
    <w:rsid w:val="00107159"/>
    <w:rsid w:val="00107AD4"/>
    <w:rsid w:val="00110D8A"/>
    <w:rsid w:val="0011190B"/>
    <w:rsid w:val="001129D7"/>
    <w:rsid w:val="001134B1"/>
    <w:rsid w:val="00113E25"/>
    <w:rsid w:val="001155A7"/>
    <w:rsid w:val="00115F8B"/>
    <w:rsid w:val="00116ECE"/>
    <w:rsid w:val="00120353"/>
    <w:rsid w:val="0012161A"/>
    <w:rsid w:val="0012489F"/>
    <w:rsid w:val="001256C2"/>
    <w:rsid w:val="00125961"/>
    <w:rsid w:val="00126EF9"/>
    <w:rsid w:val="00127E45"/>
    <w:rsid w:val="00127F69"/>
    <w:rsid w:val="00130A5A"/>
    <w:rsid w:val="00130AF7"/>
    <w:rsid w:val="00132808"/>
    <w:rsid w:val="001333B8"/>
    <w:rsid w:val="00133847"/>
    <w:rsid w:val="001342FC"/>
    <w:rsid w:val="0014054B"/>
    <w:rsid w:val="00140C37"/>
    <w:rsid w:val="00142E2F"/>
    <w:rsid w:val="001431A6"/>
    <w:rsid w:val="00145375"/>
    <w:rsid w:val="0014615F"/>
    <w:rsid w:val="00150453"/>
    <w:rsid w:val="001511B2"/>
    <w:rsid w:val="00151A25"/>
    <w:rsid w:val="00151A9A"/>
    <w:rsid w:val="00151CF8"/>
    <w:rsid w:val="00152489"/>
    <w:rsid w:val="00153390"/>
    <w:rsid w:val="001540C4"/>
    <w:rsid w:val="00154BBA"/>
    <w:rsid w:val="00156083"/>
    <w:rsid w:val="00156100"/>
    <w:rsid w:val="001566D2"/>
    <w:rsid w:val="00156D2F"/>
    <w:rsid w:val="0015742D"/>
    <w:rsid w:val="00160128"/>
    <w:rsid w:val="00161A08"/>
    <w:rsid w:val="00162193"/>
    <w:rsid w:val="00163BAE"/>
    <w:rsid w:val="00163C47"/>
    <w:rsid w:val="00164022"/>
    <w:rsid w:val="00164563"/>
    <w:rsid w:val="00165075"/>
    <w:rsid w:val="0016674A"/>
    <w:rsid w:val="00167551"/>
    <w:rsid w:val="001675FE"/>
    <w:rsid w:val="0017099D"/>
    <w:rsid w:val="001736C0"/>
    <w:rsid w:val="00174292"/>
    <w:rsid w:val="00174CEB"/>
    <w:rsid w:val="00174E27"/>
    <w:rsid w:val="00177FCA"/>
    <w:rsid w:val="001801A9"/>
    <w:rsid w:val="00180846"/>
    <w:rsid w:val="00180958"/>
    <w:rsid w:val="00183C78"/>
    <w:rsid w:val="00183D84"/>
    <w:rsid w:val="001842DB"/>
    <w:rsid w:val="00184368"/>
    <w:rsid w:val="00185DAD"/>
    <w:rsid w:val="001866E6"/>
    <w:rsid w:val="00190145"/>
    <w:rsid w:val="00190C3C"/>
    <w:rsid w:val="00192683"/>
    <w:rsid w:val="001928D0"/>
    <w:rsid w:val="00192C8C"/>
    <w:rsid w:val="00192EF7"/>
    <w:rsid w:val="00193A6A"/>
    <w:rsid w:val="00194CB4"/>
    <w:rsid w:val="00196532"/>
    <w:rsid w:val="001A002A"/>
    <w:rsid w:val="001A05E5"/>
    <w:rsid w:val="001A0DC2"/>
    <w:rsid w:val="001A136E"/>
    <w:rsid w:val="001A1F29"/>
    <w:rsid w:val="001A2055"/>
    <w:rsid w:val="001A23AF"/>
    <w:rsid w:val="001A31E0"/>
    <w:rsid w:val="001A36FE"/>
    <w:rsid w:val="001B2299"/>
    <w:rsid w:val="001B33CC"/>
    <w:rsid w:val="001B3C70"/>
    <w:rsid w:val="001B3DB9"/>
    <w:rsid w:val="001B3FA5"/>
    <w:rsid w:val="001B4CC1"/>
    <w:rsid w:val="001B5040"/>
    <w:rsid w:val="001B5251"/>
    <w:rsid w:val="001B6674"/>
    <w:rsid w:val="001B74CA"/>
    <w:rsid w:val="001C1672"/>
    <w:rsid w:val="001C2345"/>
    <w:rsid w:val="001C4898"/>
    <w:rsid w:val="001C4D41"/>
    <w:rsid w:val="001C5558"/>
    <w:rsid w:val="001C5D6B"/>
    <w:rsid w:val="001C6ABD"/>
    <w:rsid w:val="001D1384"/>
    <w:rsid w:val="001D17E3"/>
    <w:rsid w:val="001D1D71"/>
    <w:rsid w:val="001D1DE7"/>
    <w:rsid w:val="001D1FAA"/>
    <w:rsid w:val="001D1FD3"/>
    <w:rsid w:val="001D210B"/>
    <w:rsid w:val="001D4A4A"/>
    <w:rsid w:val="001D4C2F"/>
    <w:rsid w:val="001D4DD1"/>
    <w:rsid w:val="001E0DDA"/>
    <w:rsid w:val="001E15E0"/>
    <w:rsid w:val="001E1914"/>
    <w:rsid w:val="001E19BD"/>
    <w:rsid w:val="001E28EF"/>
    <w:rsid w:val="001E2A4A"/>
    <w:rsid w:val="001E2D4D"/>
    <w:rsid w:val="001E385A"/>
    <w:rsid w:val="001E4959"/>
    <w:rsid w:val="001E50BF"/>
    <w:rsid w:val="001E561F"/>
    <w:rsid w:val="001E573E"/>
    <w:rsid w:val="001E5959"/>
    <w:rsid w:val="001E6314"/>
    <w:rsid w:val="001E74D7"/>
    <w:rsid w:val="001F112C"/>
    <w:rsid w:val="001F1678"/>
    <w:rsid w:val="001F1CCC"/>
    <w:rsid w:val="001F2518"/>
    <w:rsid w:val="001F332C"/>
    <w:rsid w:val="001F35E3"/>
    <w:rsid w:val="001F3FE6"/>
    <w:rsid w:val="001F4382"/>
    <w:rsid w:val="001F5251"/>
    <w:rsid w:val="001F6187"/>
    <w:rsid w:val="001F61A6"/>
    <w:rsid w:val="001F7C5D"/>
    <w:rsid w:val="00201F89"/>
    <w:rsid w:val="00202404"/>
    <w:rsid w:val="00202B9D"/>
    <w:rsid w:val="00202CD2"/>
    <w:rsid w:val="00203D59"/>
    <w:rsid w:val="00204CA7"/>
    <w:rsid w:val="00205095"/>
    <w:rsid w:val="00205BCC"/>
    <w:rsid w:val="00205C25"/>
    <w:rsid w:val="0020638E"/>
    <w:rsid w:val="00206B65"/>
    <w:rsid w:val="002077D3"/>
    <w:rsid w:val="00207D31"/>
    <w:rsid w:val="00210387"/>
    <w:rsid w:val="00210680"/>
    <w:rsid w:val="00210C52"/>
    <w:rsid w:val="00211107"/>
    <w:rsid w:val="0021141D"/>
    <w:rsid w:val="002119DF"/>
    <w:rsid w:val="00211D6B"/>
    <w:rsid w:val="002130CE"/>
    <w:rsid w:val="00213A5F"/>
    <w:rsid w:val="0021487C"/>
    <w:rsid w:val="00214C59"/>
    <w:rsid w:val="00215394"/>
    <w:rsid w:val="002153D3"/>
    <w:rsid w:val="00215835"/>
    <w:rsid w:val="00217856"/>
    <w:rsid w:val="002178C1"/>
    <w:rsid w:val="00217F8A"/>
    <w:rsid w:val="00222378"/>
    <w:rsid w:val="0022260B"/>
    <w:rsid w:val="00222635"/>
    <w:rsid w:val="00222660"/>
    <w:rsid w:val="0022292C"/>
    <w:rsid w:val="00223583"/>
    <w:rsid w:val="00223C56"/>
    <w:rsid w:val="00224058"/>
    <w:rsid w:val="002243B0"/>
    <w:rsid w:val="00224580"/>
    <w:rsid w:val="00227CA7"/>
    <w:rsid w:val="00230AD7"/>
    <w:rsid w:val="002310D0"/>
    <w:rsid w:val="00231DCD"/>
    <w:rsid w:val="00231E40"/>
    <w:rsid w:val="00232B0F"/>
    <w:rsid w:val="002339DF"/>
    <w:rsid w:val="0023402B"/>
    <w:rsid w:val="002356A6"/>
    <w:rsid w:val="00237313"/>
    <w:rsid w:val="0024037F"/>
    <w:rsid w:val="0024054E"/>
    <w:rsid w:val="002423DD"/>
    <w:rsid w:val="002439B9"/>
    <w:rsid w:val="00244B7C"/>
    <w:rsid w:val="00245A69"/>
    <w:rsid w:val="00246EEE"/>
    <w:rsid w:val="0024772D"/>
    <w:rsid w:val="002515B5"/>
    <w:rsid w:val="00251C1E"/>
    <w:rsid w:val="002526E4"/>
    <w:rsid w:val="002542FE"/>
    <w:rsid w:val="00254444"/>
    <w:rsid w:val="002545F7"/>
    <w:rsid w:val="0025525D"/>
    <w:rsid w:val="00255610"/>
    <w:rsid w:val="00255628"/>
    <w:rsid w:val="0025785B"/>
    <w:rsid w:val="00261CA1"/>
    <w:rsid w:val="00261FEF"/>
    <w:rsid w:val="00263135"/>
    <w:rsid w:val="002635B3"/>
    <w:rsid w:val="00263AA8"/>
    <w:rsid w:val="00264DE6"/>
    <w:rsid w:val="002653A4"/>
    <w:rsid w:val="002660FE"/>
    <w:rsid w:val="00266F40"/>
    <w:rsid w:val="002678AB"/>
    <w:rsid w:val="0027053D"/>
    <w:rsid w:val="002727FF"/>
    <w:rsid w:val="00272ECD"/>
    <w:rsid w:val="00273B1F"/>
    <w:rsid w:val="002745CF"/>
    <w:rsid w:val="002753D2"/>
    <w:rsid w:val="00276714"/>
    <w:rsid w:val="00276C56"/>
    <w:rsid w:val="00276FC0"/>
    <w:rsid w:val="0028013A"/>
    <w:rsid w:val="00280202"/>
    <w:rsid w:val="00281AA9"/>
    <w:rsid w:val="00281E7E"/>
    <w:rsid w:val="00282B75"/>
    <w:rsid w:val="00284274"/>
    <w:rsid w:val="002843D4"/>
    <w:rsid w:val="0028496D"/>
    <w:rsid w:val="00285ACE"/>
    <w:rsid w:val="0029005C"/>
    <w:rsid w:val="00290E9D"/>
    <w:rsid w:val="0029170A"/>
    <w:rsid w:val="00292390"/>
    <w:rsid w:val="002926E5"/>
    <w:rsid w:val="002927C3"/>
    <w:rsid w:val="00292CB7"/>
    <w:rsid w:val="002935FE"/>
    <w:rsid w:val="00293B35"/>
    <w:rsid w:val="002943D2"/>
    <w:rsid w:val="00295B7A"/>
    <w:rsid w:val="00295C24"/>
    <w:rsid w:val="00297A9A"/>
    <w:rsid w:val="002A01C9"/>
    <w:rsid w:val="002A25EC"/>
    <w:rsid w:val="002A26D0"/>
    <w:rsid w:val="002A366A"/>
    <w:rsid w:val="002A3AA4"/>
    <w:rsid w:val="002A4CFB"/>
    <w:rsid w:val="002A5976"/>
    <w:rsid w:val="002A700E"/>
    <w:rsid w:val="002B0CBC"/>
    <w:rsid w:val="002B1C34"/>
    <w:rsid w:val="002B1C9B"/>
    <w:rsid w:val="002B29AE"/>
    <w:rsid w:val="002B3BF6"/>
    <w:rsid w:val="002B409E"/>
    <w:rsid w:val="002B44BF"/>
    <w:rsid w:val="002B463E"/>
    <w:rsid w:val="002B47A6"/>
    <w:rsid w:val="002B4D6E"/>
    <w:rsid w:val="002B5A31"/>
    <w:rsid w:val="002B69C7"/>
    <w:rsid w:val="002B72D5"/>
    <w:rsid w:val="002B7818"/>
    <w:rsid w:val="002C29D3"/>
    <w:rsid w:val="002C7506"/>
    <w:rsid w:val="002D12C2"/>
    <w:rsid w:val="002D1A14"/>
    <w:rsid w:val="002D29E9"/>
    <w:rsid w:val="002D2E06"/>
    <w:rsid w:val="002D3D4C"/>
    <w:rsid w:val="002D545A"/>
    <w:rsid w:val="002D7ACC"/>
    <w:rsid w:val="002E02E5"/>
    <w:rsid w:val="002E1023"/>
    <w:rsid w:val="002E17F2"/>
    <w:rsid w:val="002E323E"/>
    <w:rsid w:val="002E32D5"/>
    <w:rsid w:val="002E3A66"/>
    <w:rsid w:val="002E3C32"/>
    <w:rsid w:val="002E61F3"/>
    <w:rsid w:val="002E70F5"/>
    <w:rsid w:val="002F0189"/>
    <w:rsid w:val="002F021A"/>
    <w:rsid w:val="002F07E1"/>
    <w:rsid w:val="002F2642"/>
    <w:rsid w:val="002F2BA4"/>
    <w:rsid w:val="002F2DA3"/>
    <w:rsid w:val="002F3698"/>
    <w:rsid w:val="002F37AB"/>
    <w:rsid w:val="002F4483"/>
    <w:rsid w:val="002F5CF7"/>
    <w:rsid w:val="002F6E9E"/>
    <w:rsid w:val="002F7749"/>
    <w:rsid w:val="00300C21"/>
    <w:rsid w:val="003017DD"/>
    <w:rsid w:val="00301D05"/>
    <w:rsid w:val="0030308E"/>
    <w:rsid w:val="00303CCD"/>
    <w:rsid w:val="00304471"/>
    <w:rsid w:val="00304D7C"/>
    <w:rsid w:val="00305AAE"/>
    <w:rsid w:val="00305DD3"/>
    <w:rsid w:val="00306611"/>
    <w:rsid w:val="00307C3B"/>
    <w:rsid w:val="00310ED7"/>
    <w:rsid w:val="00310FDA"/>
    <w:rsid w:val="00311ABE"/>
    <w:rsid w:val="00311EB8"/>
    <w:rsid w:val="0031281C"/>
    <w:rsid w:val="00314B19"/>
    <w:rsid w:val="003159EE"/>
    <w:rsid w:val="00315BBA"/>
    <w:rsid w:val="003163E7"/>
    <w:rsid w:val="00316DAE"/>
    <w:rsid w:val="0031721C"/>
    <w:rsid w:val="00317CA8"/>
    <w:rsid w:val="00317F51"/>
    <w:rsid w:val="0032056A"/>
    <w:rsid w:val="003206B7"/>
    <w:rsid w:val="00321DA8"/>
    <w:rsid w:val="00322BE7"/>
    <w:rsid w:val="003231F7"/>
    <w:rsid w:val="00323447"/>
    <w:rsid w:val="00323AEB"/>
    <w:rsid w:val="00323C50"/>
    <w:rsid w:val="003242B1"/>
    <w:rsid w:val="003242ED"/>
    <w:rsid w:val="00324F30"/>
    <w:rsid w:val="003255D3"/>
    <w:rsid w:val="00325A3A"/>
    <w:rsid w:val="00325DD2"/>
    <w:rsid w:val="003260EA"/>
    <w:rsid w:val="0032692E"/>
    <w:rsid w:val="00326C74"/>
    <w:rsid w:val="00327DEE"/>
    <w:rsid w:val="00327E99"/>
    <w:rsid w:val="003305BE"/>
    <w:rsid w:val="00331B9A"/>
    <w:rsid w:val="0033229A"/>
    <w:rsid w:val="00332534"/>
    <w:rsid w:val="00332B80"/>
    <w:rsid w:val="003337C1"/>
    <w:rsid w:val="00333B5D"/>
    <w:rsid w:val="00335D74"/>
    <w:rsid w:val="0033709C"/>
    <w:rsid w:val="00337C90"/>
    <w:rsid w:val="003402B6"/>
    <w:rsid w:val="00341407"/>
    <w:rsid w:val="003416FC"/>
    <w:rsid w:val="003421F6"/>
    <w:rsid w:val="003424E7"/>
    <w:rsid w:val="003432A8"/>
    <w:rsid w:val="00343401"/>
    <w:rsid w:val="00343613"/>
    <w:rsid w:val="00343F39"/>
    <w:rsid w:val="00344CA5"/>
    <w:rsid w:val="003451AD"/>
    <w:rsid w:val="0034621A"/>
    <w:rsid w:val="00347772"/>
    <w:rsid w:val="0035059C"/>
    <w:rsid w:val="00350628"/>
    <w:rsid w:val="00350CE4"/>
    <w:rsid w:val="0035114B"/>
    <w:rsid w:val="003513D3"/>
    <w:rsid w:val="00353D76"/>
    <w:rsid w:val="00354DCF"/>
    <w:rsid w:val="00355741"/>
    <w:rsid w:val="003565C4"/>
    <w:rsid w:val="00356783"/>
    <w:rsid w:val="0035684F"/>
    <w:rsid w:val="0035761C"/>
    <w:rsid w:val="00361EAB"/>
    <w:rsid w:val="00362546"/>
    <w:rsid w:val="00363C2B"/>
    <w:rsid w:val="0036408E"/>
    <w:rsid w:val="003645EC"/>
    <w:rsid w:val="003649B7"/>
    <w:rsid w:val="00364A94"/>
    <w:rsid w:val="00364CBA"/>
    <w:rsid w:val="00364F73"/>
    <w:rsid w:val="003654B3"/>
    <w:rsid w:val="003661BD"/>
    <w:rsid w:val="003662F7"/>
    <w:rsid w:val="00366B62"/>
    <w:rsid w:val="0036761D"/>
    <w:rsid w:val="003706E3"/>
    <w:rsid w:val="003736B9"/>
    <w:rsid w:val="00373765"/>
    <w:rsid w:val="00374332"/>
    <w:rsid w:val="00376259"/>
    <w:rsid w:val="00377C38"/>
    <w:rsid w:val="003816B0"/>
    <w:rsid w:val="00381B1A"/>
    <w:rsid w:val="003826C0"/>
    <w:rsid w:val="003836D5"/>
    <w:rsid w:val="00384789"/>
    <w:rsid w:val="00384B5D"/>
    <w:rsid w:val="00386585"/>
    <w:rsid w:val="00386A6B"/>
    <w:rsid w:val="00387EA4"/>
    <w:rsid w:val="00390F09"/>
    <w:rsid w:val="00392CA8"/>
    <w:rsid w:val="0039363D"/>
    <w:rsid w:val="0039562D"/>
    <w:rsid w:val="0039587F"/>
    <w:rsid w:val="00395A99"/>
    <w:rsid w:val="0039602C"/>
    <w:rsid w:val="00396218"/>
    <w:rsid w:val="0039714B"/>
    <w:rsid w:val="003972D5"/>
    <w:rsid w:val="00397A0F"/>
    <w:rsid w:val="003A039F"/>
    <w:rsid w:val="003A0C54"/>
    <w:rsid w:val="003A1CF9"/>
    <w:rsid w:val="003A261D"/>
    <w:rsid w:val="003A426F"/>
    <w:rsid w:val="003A46D9"/>
    <w:rsid w:val="003A49B7"/>
    <w:rsid w:val="003A5307"/>
    <w:rsid w:val="003A5737"/>
    <w:rsid w:val="003A6088"/>
    <w:rsid w:val="003A62B0"/>
    <w:rsid w:val="003A6328"/>
    <w:rsid w:val="003A7B90"/>
    <w:rsid w:val="003B127C"/>
    <w:rsid w:val="003B1CFE"/>
    <w:rsid w:val="003B2160"/>
    <w:rsid w:val="003B246D"/>
    <w:rsid w:val="003B3429"/>
    <w:rsid w:val="003B3776"/>
    <w:rsid w:val="003B4A99"/>
    <w:rsid w:val="003B4D10"/>
    <w:rsid w:val="003B6B07"/>
    <w:rsid w:val="003B7DAA"/>
    <w:rsid w:val="003C0BCB"/>
    <w:rsid w:val="003C1069"/>
    <w:rsid w:val="003C144D"/>
    <w:rsid w:val="003C1EE0"/>
    <w:rsid w:val="003C2022"/>
    <w:rsid w:val="003C25C1"/>
    <w:rsid w:val="003C30DF"/>
    <w:rsid w:val="003C33EB"/>
    <w:rsid w:val="003C40AB"/>
    <w:rsid w:val="003C4DB6"/>
    <w:rsid w:val="003C5693"/>
    <w:rsid w:val="003C661A"/>
    <w:rsid w:val="003C6970"/>
    <w:rsid w:val="003C6FF6"/>
    <w:rsid w:val="003C7D36"/>
    <w:rsid w:val="003D0963"/>
    <w:rsid w:val="003D1127"/>
    <w:rsid w:val="003D1AE8"/>
    <w:rsid w:val="003D1CEE"/>
    <w:rsid w:val="003D20E7"/>
    <w:rsid w:val="003D216F"/>
    <w:rsid w:val="003D366D"/>
    <w:rsid w:val="003D445D"/>
    <w:rsid w:val="003D6123"/>
    <w:rsid w:val="003D64BC"/>
    <w:rsid w:val="003D7818"/>
    <w:rsid w:val="003D78E4"/>
    <w:rsid w:val="003D7CCF"/>
    <w:rsid w:val="003D7DE0"/>
    <w:rsid w:val="003E0C55"/>
    <w:rsid w:val="003E1236"/>
    <w:rsid w:val="003E3F05"/>
    <w:rsid w:val="003E4546"/>
    <w:rsid w:val="003E4D2D"/>
    <w:rsid w:val="003E4F55"/>
    <w:rsid w:val="003E5712"/>
    <w:rsid w:val="003E6A6F"/>
    <w:rsid w:val="003E700C"/>
    <w:rsid w:val="003E7405"/>
    <w:rsid w:val="003E784F"/>
    <w:rsid w:val="003F0AF2"/>
    <w:rsid w:val="003F490B"/>
    <w:rsid w:val="003F4C5F"/>
    <w:rsid w:val="003F4F76"/>
    <w:rsid w:val="003F5155"/>
    <w:rsid w:val="003F7641"/>
    <w:rsid w:val="0040247E"/>
    <w:rsid w:val="00403D30"/>
    <w:rsid w:val="00403E2F"/>
    <w:rsid w:val="00403E96"/>
    <w:rsid w:val="00404ED0"/>
    <w:rsid w:val="0040510C"/>
    <w:rsid w:val="00405BCC"/>
    <w:rsid w:val="00406529"/>
    <w:rsid w:val="0040776B"/>
    <w:rsid w:val="00407EEA"/>
    <w:rsid w:val="00410C19"/>
    <w:rsid w:val="0041194D"/>
    <w:rsid w:val="004124C3"/>
    <w:rsid w:val="0041330C"/>
    <w:rsid w:val="00413DF0"/>
    <w:rsid w:val="0041460E"/>
    <w:rsid w:val="00414916"/>
    <w:rsid w:val="0041525E"/>
    <w:rsid w:val="00415867"/>
    <w:rsid w:val="00417926"/>
    <w:rsid w:val="00420929"/>
    <w:rsid w:val="00421109"/>
    <w:rsid w:val="004214D8"/>
    <w:rsid w:val="004217E6"/>
    <w:rsid w:val="00421ECD"/>
    <w:rsid w:val="0042245C"/>
    <w:rsid w:val="00422475"/>
    <w:rsid w:val="00422F9B"/>
    <w:rsid w:val="00423088"/>
    <w:rsid w:val="00424202"/>
    <w:rsid w:val="004242F8"/>
    <w:rsid w:val="004268AE"/>
    <w:rsid w:val="00426E85"/>
    <w:rsid w:val="00426ED6"/>
    <w:rsid w:val="00427519"/>
    <w:rsid w:val="00427561"/>
    <w:rsid w:val="0042799F"/>
    <w:rsid w:val="004327C1"/>
    <w:rsid w:val="00432DF0"/>
    <w:rsid w:val="004338A5"/>
    <w:rsid w:val="00434666"/>
    <w:rsid w:val="00434F51"/>
    <w:rsid w:val="00435A08"/>
    <w:rsid w:val="00436041"/>
    <w:rsid w:val="00436B6D"/>
    <w:rsid w:val="0044036A"/>
    <w:rsid w:val="00440766"/>
    <w:rsid w:val="00440D6F"/>
    <w:rsid w:val="00441A09"/>
    <w:rsid w:val="004422A9"/>
    <w:rsid w:val="00442E6E"/>
    <w:rsid w:val="0044362F"/>
    <w:rsid w:val="00443832"/>
    <w:rsid w:val="00444A25"/>
    <w:rsid w:val="00444C57"/>
    <w:rsid w:val="0044576D"/>
    <w:rsid w:val="00446459"/>
    <w:rsid w:val="00447C75"/>
    <w:rsid w:val="00447FA9"/>
    <w:rsid w:val="0045002C"/>
    <w:rsid w:val="00450223"/>
    <w:rsid w:val="0045094A"/>
    <w:rsid w:val="00450EE0"/>
    <w:rsid w:val="004528D3"/>
    <w:rsid w:val="00452B35"/>
    <w:rsid w:val="0045426D"/>
    <w:rsid w:val="0045474A"/>
    <w:rsid w:val="0045555B"/>
    <w:rsid w:val="00456AE2"/>
    <w:rsid w:val="00460E33"/>
    <w:rsid w:val="004612D9"/>
    <w:rsid w:val="00462D26"/>
    <w:rsid w:val="00463B85"/>
    <w:rsid w:val="0046404C"/>
    <w:rsid w:val="00464142"/>
    <w:rsid w:val="00464A54"/>
    <w:rsid w:val="00465941"/>
    <w:rsid w:val="00465960"/>
    <w:rsid w:val="00466108"/>
    <w:rsid w:val="00466550"/>
    <w:rsid w:val="00467E85"/>
    <w:rsid w:val="00467F81"/>
    <w:rsid w:val="00470F62"/>
    <w:rsid w:val="00471FC4"/>
    <w:rsid w:val="00473CE0"/>
    <w:rsid w:val="004746D1"/>
    <w:rsid w:val="0047473F"/>
    <w:rsid w:val="00475070"/>
    <w:rsid w:val="0047592B"/>
    <w:rsid w:val="0048046D"/>
    <w:rsid w:val="00480898"/>
    <w:rsid w:val="00481270"/>
    <w:rsid w:val="00482E99"/>
    <w:rsid w:val="00483BDF"/>
    <w:rsid w:val="004841AA"/>
    <w:rsid w:val="004844D2"/>
    <w:rsid w:val="00484BBA"/>
    <w:rsid w:val="00485471"/>
    <w:rsid w:val="004854C3"/>
    <w:rsid w:val="00485FEC"/>
    <w:rsid w:val="00486368"/>
    <w:rsid w:val="00486E6F"/>
    <w:rsid w:val="00487074"/>
    <w:rsid w:val="00487375"/>
    <w:rsid w:val="00487580"/>
    <w:rsid w:val="004900F9"/>
    <w:rsid w:val="00490AAC"/>
    <w:rsid w:val="00491022"/>
    <w:rsid w:val="004916E1"/>
    <w:rsid w:val="004928F8"/>
    <w:rsid w:val="00492B06"/>
    <w:rsid w:val="00493723"/>
    <w:rsid w:val="00493B79"/>
    <w:rsid w:val="00494091"/>
    <w:rsid w:val="0049422A"/>
    <w:rsid w:val="00494D0D"/>
    <w:rsid w:val="0049551D"/>
    <w:rsid w:val="00497482"/>
    <w:rsid w:val="004A035F"/>
    <w:rsid w:val="004A0A1A"/>
    <w:rsid w:val="004A56B8"/>
    <w:rsid w:val="004A5FB6"/>
    <w:rsid w:val="004A73ED"/>
    <w:rsid w:val="004B2BA1"/>
    <w:rsid w:val="004B38D6"/>
    <w:rsid w:val="004B4AE2"/>
    <w:rsid w:val="004B52E2"/>
    <w:rsid w:val="004B554C"/>
    <w:rsid w:val="004B5FAC"/>
    <w:rsid w:val="004B63C8"/>
    <w:rsid w:val="004B702B"/>
    <w:rsid w:val="004C00CE"/>
    <w:rsid w:val="004C03B0"/>
    <w:rsid w:val="004C0672"/>
    <w:rsid w:val="004C085F"/>
    <w:rsid w:val="004C1570"/>
    <w:rsid w:val="004C1A4B"/>
    <w:rsid w:val="004C24A6"/>
    <w:rsid w:val="004C2727"/>
    <w:rsid w:val="004C352C"/>
    <w:rsid w:val="004C3808"/>
    <w:rsid w:val="004C3D71"/>
    <w:rsid w:val="004C432D"/>
    <w:rsid w:val="004C5C29"/>
    <w:rsid w:val="004C7ED8"/>
    <w:rsid w:val="004D2A8F"/>
    <w:rsid w:val="004D3F14"/>
    <w:rsid w:val="004D3FB5"/>
    <w:rsid w:val="004D45FF"/>
    <w:rsid w:val="004D4AD9"/>
    <w:rsid w:val="004D4D8D"/>
    <w:rsid w:val="004D5812"/>
    <w:rsid w:val="004D6F49"/>
    <w:rsid w:val="004D7281"/>
    <w:rsid w:val="004E03D7"/>
    <w:rsid w:val="004E0472"/>
    <w:rsid w:val="004E0EDF"/>
    <w:rsid w:val="004E3C2B"/>
    <w:rsid w:val="004E4E26"/>
    <w:rsid w:val="004E4EDD"/>
    <w:rsid w:val="004E6909"/>
    <w:rsid w:val="004E69D1"/>
    <w:rsid w:val="004E6CAF"/>
    <w:rsid w:val="004E74BE"/>
    <w:rsid w:val="004E7BB2"/>
    <w:rsid w:val="004E7F6A"/>
    <w:rsid w:val="004F0748"/>
    <w:rsid w:val="004F1203"/>
    <w:rsid w:val="004F235C"/>
    <w:rsid w:val="004F2A16"/>
    <w:rsid w:val="004F2D99"/>
    <w:rsid w:val="004F3C2D"/>
    <w:rsid w:val="004F408E"/>
    <w:rsid w:val="004F5812"/>
    <w:rsid w:val="004F6A3B"/>
    <w:rsid w:val="004F6BC1"/>
    <w:rsid w:val="004F7803"/>
    <w:rsid w:val="004F7BA9"/>
    <w:rsid w:val="00501225"/>
    <w:rsid w:val="00502170"/>
    <w:rsid w:val="005036A9"/>
    <w:rsid w:val="00503CE8"/>
    <w:rsid w:val="00504A6D"/>
    <w:rsid w:val="00505CD2"/>
    <w:rsid w:val="0050619A"/>
    <w:rsid w:val="005066E9"/>
    <w:rsid w:val="0050742E"/>
    <w:rsid w:val="0051089F"/>
    <w:rsid w:val="005109C6"/>
    <w:rsid w:val="00510C28"/>
    <w:rsid w:val="00510DD4"/>
    <w:rsid w:val="00512608"/>
    <w:rsid w:val="00512DB7"/>
    <w:rsid w:val="00513077"/>
    <w:rsid w:val="00513668"/>
    <w:rsid w:val="0051378E"/>
    <w:rsid w:val="00516271"/>
    <w:rsid w:val="005163FF"/>
    <w:rsid w:val="0051662D"/>
    <w:rsid w:val="00516836"/>
    <w:rsid w:val="00517614"/>
    <w:rsid w:val="005178B5"/>
    <w:rsid w:val="00521EE6"/>
    <w:rsid w:val="00523269"/>
    <w:rsid w:val="00523A6E"/>
    <w:rsid w:val="00523AF5"/>
    <w:rsid w:val="005246E8"/>
    <w:rsid w:val="00525B6C"/>
    <w:rsid w:val="005264AA"/>
    <w:rsid w:val="00526947"/>
    <w:rsid w:val="00526E60"/>
    <w:rsid w:val="00526FAF"/>
    <w:rsid w:val="00527076"/>
    <w:rsid w:val="005313A9"/>
    <w:rsid w:val="00531F22"/>
    <w:rsid w:val="0053270C"/>
    <w:rsid w:val="00533BFB"/>
    <w:rsid w:val="00536CCC"/>
    <w:rsid w:val="00536CFF"/>
    <w:rsid w:val="00537844"/>
    <w:rsid w:val="00537F01"/>
    <w:rsid w:val="00541D89"/>
    <w:rsid w:val="005439AC"/>
    <w:rsid w:val="0054415C"/>
    <w:rsid w:val="0054452E"/>
    <w:rsid w:val="00544B3B"/>
    <w:rsid w:val="00544E4F"/>
    <w:rsid w:val="005452F0"/>
    <w:rsid w:val="00545A45"/>
    <w:rsid w:val="00546922"/>
    <w:rsid w:val="00546CE5"/>
    <w:rsid w:val="00547FE4"/>
    <w:rsid w:val="0055097A"/>
    <w:rsid w:val="0055102B"/>
    <w:rsid w:val="0055389C"/>
    <w:rsid w:val="00554237"/>
    <w:rsid w:val="00554A62"/>
    <w:rsid w:val="00556B85"/>
    <w:rsid w:val="00556C76"/>
    <w:rsid w:val="00557B3E"/>
    <w:rsid w:val="00561494"/>
    <w:rsid w:val="005620C7"/>
    <w:rsid w:val="005624C8"/>
    <w:rsid w:val="00562533"/>
    <w:rsid w:val="0056286B"/>
    <w:rsid w:val="00562A9F"/>
    <w:rsid w:val="0056486C"/>
    <w:rsid w:val="005658EE"/>
    <w:rsid w:val="00567679"/>
    <w:rsid w:val="00570EA3"/>
    <w:rsid w:val="00572412"/>
    <w:rsid w:val="00572A40"/>
    <w:rsid w:val="00572FBB"/>
    <w:rsid w:val="00573213"/>
    <w:rsid w:val="005737B5"/>
    <w:rsid w:val="0057385E"/>
    <w:rsid w:val="005746AD"/>
    <w:rsid w:val="005749EA"/>
    <w:rsid w:val="00575566"/>
    <w:rsid w:val="00576D81"/>
    <w:rsid w:val="005779D3"/>
    <w:rsid w:val="00577E84"/>
    <w:rsid w:val="0058084D"/>
    <w:rsid w:val="00580C9E"/>
    <w:rsid w:val="00580F8A"/>
    <w:rsid w:val="00581D8E"/>
    <w:rsid w:val="00582031"/>
    <w:rsid w:val="00582264"/>
    <w:rsid w:val="005826AE"/>
    <w:rsid w:val="00582E72"/>
    <w:rsid w:val="00583A39"/>
    <w:rsid w:val="0058450B"/>
    <w:rsid w:val="00584617"/>
    <w:rsid w:val="00584A46"/>
    <w:rsid w:val="00585C5E"/>
    <w:rsid w:val="00585CDB"/>
    <w:rsid w:val="00585DD8"/>
    <w:rsid w:val="00587774"/>
    <w:rsid w:val="0058778C"/>
    <w:rsid w:val="00587950"/>
    <w:rsid w:val="00587A6A"/>
    <w:rsid w:val="0059064F"/>
    <w:rsid w:val="005918B1"/>
    <w:rsid w:val="00591B3E"/>
    <w:rsid w:val="00592B85"/>
    <w:rsid w:val="00594606"/>
    <w:rsid w:val="0059496B"/>
    <w:rsid w:val="00594D0B"/>
    <w:rsid w:val="00595988"/>
    <w:rsid w:val="0059650D"/>
    <w:rsid w:val="0059677D"/>
    <w:rsid w:val="00596878"/>
    <w:rsid w:val="005970E8"/>
    <w:rsid w:val="005977DD"/>
    <w:rsid w:val="005A0589"/>
    <w:rsid w:val="005A2947"/>
    <w:rsid w:val="005A3863"/>
    <w:rsid w:val="005A3B9F"/>
    <w:rsid w:val="005A449F"/>
    <w:rsid w:val="005A4B9C"/>
    <w:rsid w:val="005A5BB6"/>
    <w:rsid w:val="005A5E5B"/>
    <w:rsid w:val="005A6164"/>
    <w:rsid w:val="005A6906"/>
    <w:rsid w:val="005A760F"/>
    <w:rsid w:val="005B0060"/>
    <w:rsid w:val="005B199A"/>
    <w:rsid w:val="005B19CB"/>
    <w:rsid w:val="005B22A2"/>
    <w:rsid w:val="005B249C"/>
    <w:rsid w:val="005B36A1"/>
    <w:rsid w:val="005B4846"/>
    <w:rsid w:val="005B581B"/>
    <w:rsid w:val="005B615C"/>
    <w:rsid w:val="005B6700"/>
    <w:rsid w:val="005B709D"/>
    <w:rsid w:val="005B7704"/>
    <w:rsid w:val="005C45FE"/>
    <w:rsid w:val="005C4D44"/>
    <w:rsid w:val="005C5275"/>
    <w:rsid w:val="005C5446"/>
    <w:rsid w:val="005C5611"/>
    <w:rsid w:val="005C59F8"/>
    <w:rsid w:val="005C6EB9"/>
    <w:rsid w:val="005D26C6"/>
    <w:rsid w:val="005D3727"/>
    <w:rsid w:val="005D3812"/>
    <w:rsid w:val="005D4353"/>
    <w:rsid w:val="005D43CF"/>
    <w:rsid w:val="005D4567"/>
    <w:rsid w:val="005D6633"/>
    <w:rsid w:val="005D6941"/>
    <w:rsid w:val="005E033A"/>
    <w:rsid w:val="005E0CEE"/>
    <w:rsid w:val="005E0D0E"/>
    <w:rsid w:val="005E0E4A"/>
    <w:rsid w:val="005E1F67"/>
    <w:rsid w:val="005E2A45"/>
    <w:rsid w:val="005E31A5"/>
    <w:rsid w:val="005E38FB"/>
    <w:rsid w:val="005E42F9"/>
    <w:rsid w:val="005E5536"/>
    <w:rsid w:val="005F02F9"/>
    <w:rsid w:val="005F1802"/>
    <w:rsid w:val="005F3BD0"/>
    <w:rsid w:val="005F578A"/>
    <w:rsid w:val="005F5A0D"/>
    <w:rsid w:val="005F7EC1"/>
    <w:rsid w:val="006008FD"/>
    <w:rsid w:val="00600E33"/>
    <w:rsid w:val="00601619"/>
    <w:rsid w:val="00603D7E"/>
    <w:rsid w:val="00604781"/>
    <w:rsid w:val="00604914"/>
    <w:rsid w:val="00604A40"/>
    <w:rsid w:val="0060783B"/>
    <w:rsid w:val="006108F1"/>
    <w:rsid w:val="00612CA3"/>
    <w:rsid w:val="006130C9"/>
    <w:rsid w:val="00613A44"/>
    <w:rsid w:val="00613D59"/>
    <w:rsid w:val="00616B1E"/>
    <w:rsid w:val="00617BB4"/>
    <w:rsid w:val="006207AD"/>
    <w:rsid w:val="00621531"/>
    <w:rsid w:val="00622196"/>
    <w:rsid w:val="00622577"/>
    <w:rsid w:val="00622E1A"/>
    <w:rsid w:val="00624AA7"/>
    <w:rsid w:val="00624B4A"/>
    <w:rsid w:val="006258BF"/>
    <w:rsid w:val="00625DC4"/>
    <w:rsid w:val="00625F8E"/>
    <w:rsid w:val="006272AE"/>
    <w:rsid w:val="006274FB"/>
    <w:rsid w:val="00630C84"/>
    <w:rsid w:val="00630DB1"/>
    <w:rsid w:val="0063174F"/>
    <w:rsid w:val="0063184F"/>
    <w:rsid w:val="006325E0"/>
    <w:rsid w:val="00633007"/>
    <w:rsid w:val="00633979"/>
    <w:rsid w:val="0063475F"/>
    <w:rsid w:val="0063696A"/>
    <w:rsid w:val="00636D5B"/>
    <w:rsid w:val="00637323"/>
    <w:rsid w:val="00641B7E"/>
    <w:rsid w:val="00641B8C"/>
    <w:rsid w:val="00642681"/>
    <w:rsid w:val="00642C97"/>
    <w:rsid w:val="00643D27"/>
    <w:rsid w:val="00644070"/>
    <w:rsid w:val="00644527"/>
    <w:rsid w:val="00644A63"/>
    <w:rsid w:val="00644C76"/>
    <w:rsid w:val="00644FEF"/>
    <w:rsid w:val="00645305"/>
    <w:rsid w:val="00645917"/>
    <w:rsid w:val="00646424"/>
    <w:rsid w:val="00646A04"/>
    <w:rsid w:val="0064752B"/>
    <w:rsid w:val="00647DC7"/>
    <w:rsid w:val="00650EDD"/>
    <w:rsid w:val="00651C4F"/>
    <w:rsid w:val="00652B97"/>
    <w:rsid w:val="00654299"/>
    <w:rsid w:val="006545A9"/>
    <w:rsid w:val="0065489D"/>
    <w:rsid w:val="00654AE8"/>
    <w:rsid w:val="0065510B"/>
    <w:rsid w:val="00655184"/>
    <w:rsid w:val="0065572A"/>
    <w:rsid w:val="0065685A"/>
    <w:rsid w:val="00656A82"/>
    <w:rsid w:val="00657C47"/>
    <w:rsid w:val="00663070"/>
    <w:rsid w:val="006631DE"/>
    <w:rsid w:val="00665901"/>
    <w:rsid w:val="00665A9D"/>
    <w:rsid w:val="00666DB6"/>
    <w:rsid w:val="00667BA5"/>
    <w:rsid w:val="00667FAA"/>
    <w:rsid w:val="006701E4"/>
    <w:rsid w:val="00672B6F"/>
    <w:rsid w:val="00673847"/>
    <w:rsid w:val="00673FB6"/>
    <w:rsid w:val="00674F8A"/>
    <w:rsid w:val="006758A0"/>
    <w:rsid w:val="006769B0"/>
    <w:rsid w:val="00681FF7"/>
    <w:rsid w:val="006824DD"/>
    <w:rsid w:val="0068267D"/>
    <w:rsid w:val="00683A26"/>
    <w:rsid w:val="00685517"/>
    <w:rsid w:val="00686129"/>
    <w:rsid w:val="006864C1"/>
    <w:rsid w:val="0069233E"/>
    <w:rsid w:val="0069267E"/>
    <w:rsid w:val="006938B4"/>
    <w:rsid w:val="006938D5"/>
    <w:rsid w:val="00693AF3"/>
    <w:rsid w:val="00695158"/>
    <w:rsid w:val="00695CB4"/>
    <w:rsid w:val="006964C3"/>
    <w:rsid w:val="00697719"/>
    <w:rsid w:val="00697B44"/>
    <w:rsid w:val="006A075D"/>
    <w:rsid w:val="006A1D62"/>
    <w:rsid w:val="006A20DD"/>
    <w:rsid w:val="006A453D"/>
    <w:rsid w:val="006A466C"/>
    <w:rsid w:val="006A5901"/>
    <w:rsid w:val="006B0046"/>
    <w:rsid w:val="006B0BE7"/>
    <w:rsid w:val="006B18A9"/>
    <w:rsid w:val="006B1BB7"/>
    <w:rsid w:val="006B24F8"/>
    <w:rsid w:val="006B283C"/>
    <w:rsid w:val="006B3190"/>
    <w:rsid w:val="006B404E"/>
    <w:rsid w:val="006B52FE"/>
    <w:rsid w:val="006B7736"/>
    <w:rsid w:val="006C112F"/>
    <w:rsid w:val="006C15C5"/>
    <w:rsid w:val="006C1BD9"/>
    <w:rsid w:val="006C53F2"/>
    <w:rsid w:val="006C6E44"/>
    <w:rsid w:val="006D04A7"/>
    <w:rsid w:val="006D104E"/>
    <w:rsid w:val="006D22E4"/>
    <w:rsid w:val="006D2347"/>
    <w:rsid w:val="006D251E"/>
    <w:rsid w:val="006D2635"/>
    <w:rsid w:val="006D32B3"/>
    <w:rsid w:val="006D6B72"/>
    <w:rsid w:val="006D6C6B"/>
    <w:rsid w:val="006E0F4E"/>
    <w:rsid w:val="006E1455"/>
    <w:rsid w:val="006E32A0"/>
    <w:rsid w:val="006E5A80"/>
    <w:rsid w:val="006E6558"/>
    <w:rsid w:val="006E6CFA"/>
    <w:rsid w:val="006F05EF"/>
    <w:rsid w:val="006F0660"/>
    <w:rsid w:val="006F151F"/>
    <w:rsid w:val="006F38D7"/>
    <w:rsid w:val="006F4472"/>
    <w:rsid w:val="006F5A7B"/>
    <w:rsid w:val="006F5B73"/>
    <w:rsid w:val="006F6A29"/>
    <w:rsid w:val="006F6A8A"/>
    <w:rsid w:val="006F75B4"/>
    <w:rsid w:val="006F7AAF"/>
    <w:rsid w:val="007016D3"/>
    <w:rsid w:val="00702711"/>
    <w:rsid w:val="00703C01"/>
    <w:rsid w:val="00703DF4"/>
    <w:rsid w:val="007056DE"/>
    <w:rsid w:val="00710087"/>
    <w:rsid w:val="007115E4"/>
    <w:rsid w:val="0071474B"/>
    <w:rsid w:val="007150FE"/>
    <w:rsid w:val="00715E33"/>
    <w:rsid w:val="00716298"/>
    <w:rsid w:val="007166F0"/>
    <w:rsid w:val="00721612"/>
    <w:rsid w:val="007218A1"/>
    <w:rsid w:val="00721A0A"/>
    <w:rsid w:val="00722030"/>
    <w:rsid w:val="0072281F"/>
    <w:rsid w:val="00722F67"/>
    <w:rsid w:val="0072398D"/>
    <w:rsid w:val="007245CE"/>
    <w:rsid w:val="00724DFE"/>
    <w:rsid w:val="007258C5"/>
    <w:rsid w:val="00725F76"/>
    <w:rsid w:val="007263C7"/>
    <w:rsid w:val="00726AAB"/>
    <w:rsid w:val="00727493"/>
    <w:rsid w:val="00730A3E"/>
    <w:rsid w:val="00730AB0"/>
    <w:rsid w:val="00732197"/>
    <w:rsid w:val="00733054"/>
    <w:rsid w:val="007330AC"/>
    <w:rsid w:val="0073424A"/>
    <w:rsid w:val="0073484C"/>
    <w:rsid w:val="00734FAD"/>
    <w:rsid w:val="0073712A"/>
    <w:rsid w:val="0073738B"/>
    <w:rsid w:val="007375C4"/>
    <w:rsid w:val="00737B3F"/>
    <w:rsid w:val="00740723"/>
    <w:rsid w:val="00740A0E"/>
    <w:rsid w:val="00741973"/>
    <w:rsid w:val="007424D6"/>
    <w:rsid w:val="00744E29"/>
    <w:rsid w:val="007450AB"/>
    <w:rsid w:val="0074697B"/>
    <w:rsid w:val="00746EA4"/>
    <w:rsid w:val="0074744E"/>
    <w:rsid w:val="0075062A"/>
    <w:rsid w:val="00750B76"/>
    <w:rsid w:val="00752696"/>
    <w:rsid w:val="007527F1"/>
    <w:rsid w:val="00754012"/>
    <w:rsid w:val="00754B13"/>
    <w:rsid w:val="007567C9"/>
    <w:rsid w:val="00757955"/>
    <w:rsid w:val="00757B2A"/>
    <w:rsid w:val="00757E79"/>
    <w:rsid w:val="00760287"/>
    <w:rsid w:val="00761A3E"/>
    <w:rsid w:val="007626F2"/>
    <w:rsid w:val="00762FEA"/>
    <w:rsid w:val="00764D09"/>
    <w:rsid w:val="0076577A"/>
    <w:rsid w:val="00766ABE"/>
    <w:rsid w:val="00766B18"/>
    <w:rsid w:val="007707B2"/>
    <w:rsid w:val="00771402"/>
    <w:rsid w:val="00771970"/>
    <w:rsid w:val="0077392D"/>
    <w:rsid w:val="00774534"/>
    <w:rsid w:val="00774E9C"/>
    <w:rsid w:val="00774EE0"/>
    <w:rsid w:val="0077614C"/>
    <w:rsid w:val="00776520"/>
    <w:rsid w:val="007775DB"/>
    <w:rsid w:val="0077787D"/>
    <w:rsid w:val="00777CEC"/>
    <w:rsid w:val="00777E65"/>
    <w:rsid w:val="00780A44"/>
    <w:rsid w:val="00780D84"/>
    <w:rsid w:val="00780EBE"/>
    <w:rsid w:val="00782E2B"/>
    <w:rsid w:val="007832B5"/>
    <w:rsid w:val="007845F7"/>
    <w:rsid w:val="00785E75"/>
    <w:rsid w:val="007878B9"/>
    <w:rsid w:val="00787D8E"/>
    <w:rsid w:val="007916EE"/>
    <w:rsid w:val="0079172C"/>
    <w:rsid w:val="00791AD8"/>
    <w:rsid w:val="00792B3D"/>
    <w:rsid w:val="007934F6"/>
    <w:rsid w:val="00793B6F"/>
    <w:rsid w:val="0079403C"/>
    <w:rsid w:val="007948D9"/>
    <w:rsid w:val="00794919"/>
    <w:rsid w:val="0079523D"/>
    <w:rsid w:val="007959B0"/>
    <w:rsid w:val="00796016"/>
    <w:rsid w:val="007A12EF"/>
    <w:rsid w:val="007A3059"/>
    <w:rsid w:val="007A33C3"/>
    <w:rsid w:val="007A3865"/>
    <w:rsid w:val="007A3A43"/>
    <w:rsid w:val="007A54BC"/>
    <w:rsid w:val="007A5C7E"/>
    <w:rsid w:val="007A7089"/>
    <w:rsid w:val="007B092B"/>
    <w:rsid w:val="007B0BA5"/>
    <w:rsid w:val="007B260A"/>
    <w:rsid w:val="007B2AE2"/>
    <w:rsid w:val="007B41AE"/>
    <w:rsid w:val="007B4393"/>
    <w:rsid w:val="007B4616"/>
    <w:rsid w:val="007B5096"/>
    <w:rsid w:val="007B51AF"/>
    <w:rsid w:val="007B5EDF"/>
    <w:rsid w:val="007B639D"/>
    <w:rsid w:val="007B6D14"/>
    <w:rsid w:val="007B7172"/>
    <w:rsid w:val="007B78E8"/>
    <w:rsid w:val="007B7C74"/>
    <w:rsid w:val="007C011E"/>
    <w:rsid w:val="007C2A15"/>
    <w:rsid w:val="007C2FF2"/>
    <w:rsid w:val="007C401C"/>
    <w:rsid w:val="007C618A"/>
    <w:rsid w:val="007C6C41"/>
    <w:rsid w:val="007D156C"/>
    <w:rsid w:val="007D2EAF"/>
    <w:rsid w:val="007D51AD"/>
    <w:rsid w:val="007D5B91"/>
    <w:rsid w:val="007D61E9"/>
    <w:rsid w:val="007D6692"/>
    <w:rsid w:val="007D6954"/>
    <w:rsid w:val="007D759F"/>
    <w:rsid w:val="007E0026"/>
    <w:rsid w:val="007E2C8C"/>
    <w:rsid w:val="007E4006"/>
    <w:rsid w:val="007E596F"/>
    <w:rsid w:val="007E6A6E"/>
    <w:rsid w:val="007E738D"/>
    <w:rsid w:val="007E78D6"/>
    <w:rsid w:val="007E7EA3"/>
    <w:rsid w:val="007F04FC"/>
    <w:rsid w:val="007F1705"/>
    <w:rsid w:val="007F1E48"/>
    <w:rsid w:val="007F2107"/>
    <w:rsid w:val="007F2497"/>
    <w:rsid w:val="007F308E"/>
    <w:rsid w:val="007F503E"/>
    <w:rsid w:val="007F56FA"/>
    <w:rsid w:val="007F5FE8"/>
    <w:rsid w:val="007F6B77"/>
    <w:rsid w:val="0080019B"/>
    <w:rsid w:val="00803893"/>
    <w:rsid w:val="00803C3D"/>
    <w:rsid w:val="0080447B"/>
    <w:rsid w:val="008066A9"/>
    <w:rsid w:val="00806E83"/>
    <w:rsid w:val="00810082"/>
    <w:rsid w:val="008126AF"/>
    <w:rsid w:val="008130AD"/>
    <w:rsid w:val="00813940"/>
    <w:rsid w:val="00814DF8"/>
    <w:rsid w:val="008209D7"/>
    <w:rsid w:val="00820F28"/>
    <w:rsid w:val="00821232"/>
    <w:rsid w:val="008215FF"/>
    <w:rsid w:val="0082165E"/>
    <w:rsid w:val="00821F0A"/>
    <w:rsid w:val="00824AE8"/>
    <w:rsid w:val="00826867"/>
    <w:rsid w:val="00830399"/>
    <w:rsid w:val="00830FA3"/>
    <w:rsid w:val="0083206D"/>
    <w:rsid w:val="0083492B"/>
    <w:rsid w:val="008367CE"/>
    <w:rsid w:val="008374F4"/>
    <w:rsid w:val="00837AD1"/>
    <w:rsid w:val="00837F5F"/>
    <w:rsid w:val="0084008D"/>
    <w:rsid w:val="00842EF3"/>
    <w:rsid w:val="00842FA4"/>
    <w:rsid w:val="00844AED"/>
    <w:rsid w:val="00844D3D"/>
    <w:rsid w:val="00845950"/>
    <w:rsid w:val="008460D0"/>
    <w:rsid w:val="00846245"/>
    <w:rsid w:val="00846291"/>
    <w:rsid w:val="00846ECF"/>
    <w:rsid w:val="00847A1C"/>
    <w:rsid w:val="008507EF"/>
    <w:rsid w:val="0085081F"/>
    <w:rsid w:val="00852E91"/>
    <w:rsid w:val="008531F7"/>
    <w:rsid w:val="0085350B"/>
    <w:rsid w:val="008539EA"/>
    <w:rsid w:val="008559A5"/>
    <w:rsid w:val="00855A07"/>
    <w:rsid w:val="00856626"/>
    <w:rsid w:val="00856E14"/>
    <w:rsid w:val="0085744D"/>
    <w:rsid w:val="008576C1"/>
    <w:rsid w:val="00860C55"/>
    <w:rsid w:val="0086127A"/>
    <w:rsid w:val="008619B7"/>
    <w:rsid w:val="00863E29"/>
    <w:rsid w:val="00864F8D"/>
    <w:rsid w:val="008658F8"/>
    <w:rsid w:val="00871B04"/>
    <w:rsid w:val="008720E8"/>
    <w:rsid w:val="0087296A"/>
    <w:rsid w:val="00873E95"/>
    <w:rsid w:val="0087476F"/>
    <w:rsid w:val="00874ED0"/>
    <w:rsid w:val="00875F41"/>
    <w:rsid w:val="00877366"/>
    <w:rsid w:val="00880534"/>
    <w:rsid w:val="0088163E"/>
    <w:rsid w:val="00882182"/>
    <w:rsid w:val="008827C1"/>
    <w:rsid w:val="00883441"/>
    <w:rsid w:val="00883B1C"/>
    <w:rsid w:val="008840E3"/>
    <w:rsid w:val="00884193"/>
    <w:rsid w:val="008844BF"/>
    <w:rsid w:val="008844D2"/>
    <w:rsid w:val="00884A40"/>
    <w:rsid w:val="00884D60"/>
    <w:rsid w:val="00885901"/>
    <w:rsid w:val="00886CAF"/>
    <w:rsid w:val="008871B1"/>
    <w:rsid w:val="00887B74"/>
    <w:rsid w:val="00890179"/>
    <w:rsid w:val="008903B2"/>
    <w:rsid w:val="00890C2A"/>
    <w:rsid w:val="008917CF"/>
    <w:rsid w:val="00891A1C"/>
    <w:rsid w:val="00891A2C"/>
    <w:rsid w:val="00891BBA"/>
    <w:rsid w:val="00892148"/>
    <w:rsid w:val="00892A82"/>
    <w:rsid w:val="00893795"/>
    <w:rsid w:val="008962F7"/>
    <w:rsid w:val="0089662A"/>
    <w:rsid w:val="00897645"/>
    <w:rsid w:val="008A03EC"/>
    <w:rsid w:val="008A0550"/>
    <w:rsid w:val="008A0807"/>
    <w:rsid w:val="008A0B30"/>
    <w:rsid w:val="008A0D8E"/>
    <w:rsid w:val="008A1540"/>
    <w:rsid w:val="008A17E3"/>
    <w:rsid w:val="008A1A9C"/>
    <w:rsid w:val="008A25F6"/>
    <w:rsid w:val="008A368F"/>
    <w:rsid w:val="008A3990"/>
    <w:rsid w:val="008A3F88"/>
    <w:rsid w:val="008A3FAA"/>
    <w:rsid w:val="008A4A26"/>
    <w:rsid w:val="008A5056"/>
    <w:rsid w:val="008A50D9"/>
    <w:rsid w:val="008A6843"/>
    <w:rsid w:val="008A799E"/>
    <w:rsid w:val="008A7B45"/>
    <w:rsid w:val="008B3C9D"/>
    <w:rsid w:val="008B3EDE"/>
    <w:rsid w:val="008B4922"/>
    <w:rsid w:val="008B5343"/>
    <w:rsid w:val="008B6CD3"/>
    <w:rsid w:val="008B7901"/>
    <w:rsid w:val="008C0751"/>
    <w:rsid w:val="008C0C19"/>
    <w:rsid w:val="008C0D89"/>
    <w:rsid w:val="008C194D"/>
    <w:rsid w:val="008C1B78"/>
    <w:rsid w:val="008C3735"/>
    <w:rsid w:val="008C46E8"/>
    <w:rsid w:val="008C535E"/>
    <w:rsid w:val="008C55BD"/>
    <w:rsid w:val="008C7437"/>
    <w:rsid w:val="008C746C"/>
    <w:rsid w:val="008C7724"/>
    <w:rsid w:val="008C78A4"/>
    <w:rsid w:val="008D0347"/>
    <w:rsid w:val="008D0A65"/>
    <w:rsid w:val="008D0F2B"/>
    <w:rsid w:val="008D18FA"/>
    <w:rsid w:val="008D1F91"/>
    <w:rsid w:val="008D22E5"/>
    <w:rsid w:val="008D259F"/>
    <w:rsid w:val="008D3283"/>
    <w:rsid w:val="008D43D4"/>
    <w:rsid w:val="008D4A27"/>
    <w:rsid w:val="008D5E56"/>
    <w:rsid w:val="008D685D"/>
    <w:rsid w:val="008E040E"/>
    <w:rsid w:val="008E1DDC"/>
    <w:rsid w:val="008E2C99"/>
    <w:rsid w:val="008E324A"/>
    <w:rsid w:val="008E36FF"/>
    <w:rsid w:val="008E3F5B"/>
    <w:rsid w:val="008E4B50"/>
    <w:rsid w:val="008E528C"/>
    <w:rsid w:val="008E5905"/>
    <w:rsid w:val="008E5F8D"/>
    <w:rsid w:val="008E7D99"/>
    <w:rsid w:val="008E7E37"/>
    <w:rsid w:val="008E7F76"/>
    <w:rsid w:val="008F241B"/>
    <w:rsid w:val="008F2AB0"/>
    <w:rsid w:val="008F2BD4"/>
    <w:rsid w:val="008F319E"/>
    <w:rsid w:val="008F4D6E"/>
    <w:rsid w:val="008F5E1B"/>
    <w:rsid w:val="008F702D"/>
    <w:rsid w:val="00900615"/>
    <w:rsid w:val="0090118E"/>
    <w:rsid w:val="00901525"/>
    <w:rsid w:val="0090154E"/>
    <w:rsid w:val="009016EB"/>
    <w:rsid w:val="0090186E"/>
    <w:rsid w:val="00902C85"/>
    <w:rsid w:val="009037CC"/>
    <w:rsid w:val="009041F7"/>
    <w:rsid w:val="009046CF"/>
    <w:rsid w:val="00905D7A"/>
    <w:rsid w:val="009065D4"/>
    <w:rsid w:val="009069E5"/>
    <w:rsid w:val="00907938"/>
    <w:rsid w:val="009108CB"/>
    <w:rsid w:val="00911B5A"/>
    <w:rsid w:val="0091259F"/>
    <w:rsid w:val="00914E56"/>
    <w:rsid w:val="0091529B"/>
    <w:rsid w:val="009167CB"/>
    <w:rsid w:val="00917255"/>
    <w:rsid w:val="00920259"/>
    <w:rsid w:val="0092063A"/>
    <w:rsid w:val="00920A21"/>
    <w:rsid w:val="00921B9F"/>
    <w:rsid w:val="00922612"/>
    <w:rsid w:val="0092322A"/>
    <w:rsid w:val="0092378F"/>
    <w:rsid w:val="009238F7"/>
    <w:rsid w:val="009239F7"/>
    <w:rsid w:val="00923F97"/>
    <w:rsid w:val="00925F31"/>
    <w:rsid w:val="009266AE"/>
    <w:rsid w:val="009274E0"/>
    <w:rsid w:val="00927A45"/>
    <w:rsid w:val="00927A6B"/>
    <w:rsid w:val="00927D23"/>
    <w:rsid w:val="009303F6"/>
    <w:rsid w:val="009314FF"/>
    <w:rsid w:val="009319AA"/>
    <w:rsid w:val="00931A86"/>
    <w:rsid w:val="00932863"/>
    <w:rsid w:val="0093332A"/>
    <w:rsid w:val="00933A86"/>
    <w:rsid w:val="009343F2"/>
    <w:rsid w:val="00934DFA"/>
    <w:rsid w:val="009371A1"/>
    <w:rsid w:val="009412AD"/>
    <w:rsid w:val="0094162D"/>
    <w:rsid w:val="00941F26"/>
    <w:rsid w:val="00942D38"/>
    <w:rsid w:val="00943312"/>
    <w:rsid w:val="0094427D"/>
    <w:rsid w:val="009454A9"/>
    <w:rsid w:val="0094578D"/>
    <w:rsid w:val="00946007"/>
    <w:rsid w:val="009461C7"/>
    <w:rsid w:val="00946B0A"/>
    <w:rsid w:val="00946E9E"/>
    <w:rsid w:val="00951765"/>
    <w:rsid w:val="00952CFE"/>
    <w:rsid w:val="0095545D"/>
    <w:rsid w:val="009557FD"/>
    <w:rsid w:val="00955850"/>
    <w:rsid w:val="00955CF1"/>
    <w:rsid w:val="0095633E"/>
    <w:rsid w:val="00956557"/>
    <w:rsid w:val="00960204"/>
    <w:rsid w:val="009615EE"/>
    <w:rsid w:val="0096305F"/>
    <w:rsid w:val="00963502"/>
    <w:rsid w:val="00963E2E"/>
    <w:rsid w:val="0096409C"/>
    <w:rsid w:val="009650EA"/>
    <w:rsid w:val="009655D5"/>
    <w:rsid w:val="009662BF"/>
    <w:rsid w:val="009667B5"/>
    <w:rsid w:val="0096703B"/>
    <w:rsid w:val="00967A42"/>
    <w:rsid w:val="00970EB5"/>
    <w:rsid w:val="00971BCE"/>
    <w:rsid w:val="00972A57"/>
    <w:rsid w:val="00972C6C"/>
    <w:rsid w:val="00973EF1"/>
    <w:rsid w:val="009743CB"/>
    <w:rsid w:val="00975C16"/>
    <w:rsid w:val="009829DE"/>
    <w:rsid w:val="00982F93"/>
    <w:rsid w:val="009833D1"/>
    <w:rsid w:val="00983788"/>
    <w:rsid w:val="009851EB"/>
    <w:rsid w:val="009859C3"/>
    <w:rsid w:val="00986241"/>
    <w:rsid w:val="0098665A"/>
    <w:rsid w:val="00986D42"/>
    <w:rsid w:val="0098709D"/>
    <w:rsid w:val="00990AB1"/>
    <w:rsid w:val="00990E01"/>
    <w:rsid w:val="0099166C"/>
    <w:rsid w:val="009923AD"/>
    <w:rsid w:val="00993979"/>
    <w:rsid w:val="00993B0D"/>
    <w:rsid w:val="00993DFE"/>
    <w:rsid w:val="009946DA"/>
    <w:rsid w:val="009957DA"/>
    <w:rsid w:val="00995DE1"/>
    <w:rsid w:val="0099669A"/>
    <w:rsid w:val="0099677F"/>
    <w:rsid w:val="00996C2D"/>
    <w:rsid w:val="00997FBD"/>
    <w:rsid w:val="009A0ACA"/>
    <w:rsid w:val="009A111D"/>
    <w:rsid w:val="009A34E3"/>
    <w:rsid w:val="009A37EE"/>
    <w:rsid w:val="009A4526"/>
    <w:rsid w:val="009A49F4"/>
    <w:rsid w:val="009A4D21"/>
    <w:rsid w:val="009A5168"/>
    <w:rsid w:val="009A5291"/>
    <w:rsid w:val="009A5324"/>
    <w:rsid w:val="009A55A2"/>
    <w:rsid w:val="009A6450"/>
    <w:rsid w:val="009A67AE"/>
    <w:rsid w:val="009A73AC"/>
    <w:rsid w:val="009B3233"/>
    <w:rsid w:val="009B4078"/>
    <w:rsid w:val="009B4380"/>
    <w:rsid w:val="009B4C21"/>
    <w:rsid w:val="009B509F"/>
    <w:rsid w:val="009B512B"/>
    <w:rsid w:val="009B54B5"/>
    <w:rsid w:val="009B56C1"/>
    <w:rsid w:val="009B7279"/>
    <w:rsid w:val="009C2C49"/>
    <w:rsid w:val="009C3A34"/>
    <w:rsid w:val="009C5139"/>
    <w:rsid w:val="009C5846"/>
    <w:rsid w:val="009C6D5C"/>
    <w:rsid w:val="009C7819"/>
    <w:rsid w:val="009D017C"/>
    <w:rsid w:val="009D023A"/>
    <w:rsid w:val="009D040C"/>
    <w:rsid w:val="009D07C5"/>
    <w:rsid w:val="009D0B8F"/>
    <w:rsid w:val="009D107F"/>
    <w:rsid w:val="009D1DC3"/>
    <w:rsid w:val="009D55B7"/>
    <w:rsid w:val="009D5CD5"/>
    <w:rsid w:val="009D5E8F"/>
    <w:rsid w:val="009D5FBD"/>
    <w:rsid w:val="009D6416"/>
    <w:rsid w:val="009D6A01"/>
    <w:rsid w:val="009D6F6A"/>
    <w:rsid w:val="009D720B"/>
    <w:rsid w:val="009D7B95"/>
    <w:rsid w:val="009E0742"/>
    <w:rsid w:val="009E1306"/>
    <w:rsid w:val="009E13E4"/>
    <w:rsid w:val="009E2E14"/>
    <w:rsid w:val="009E3334"/>
    <w:rsid w:val="009E3F2C"/>
    <w:rsid w:val="009E49BF"/>
    <w:rsid w:val="009E7BC8"/>
    <w:rsid w:val="009F0116"/>
    <w:rsid w:val="009F070D"/>
    <w:rsid w:val="009F1648"/>
    <w:rsid w:val="009F1BEB"/>
    <w:rsid w:val="009F1DF6"/>
    <w:rsid w:val="009F20AA"/>
    <w:rsid w:val="009F2242"/>
    <w:rsid w:val="009F2887"/>
    <w:rsid w:val="009F2F1F"/>
    <w:rsid w:val="009F380D"/>
    <w:rsid w:val="009F3DB6"/>
    <w:rsid w:val="009F4593"/>
    <w:rsid w:val="009F4759"/>
    <w:rsid w:val="009F49BE"/>
    <w:rsid w:val="009F621A"/>
    <w:rsid w:val="009F68BE"/>
    <w:rsid w:val="009F6B21"/>
    <w:rsid w:val="009F6F6E"/>
    <w:rsid w:val="00A00134"/>
    <w:rsid w:val="00A008AE"/>
    <w:rsid w:val="00A00B20"/>
    <w:rsid w:val="00A0186D"/>
    <w:rsid w:val="00A0218F"/>
    <w:rsid w:val="00A026F3"/>
    <w:rsid w:val="00A026F8"/>
    <w:rsid w:val="00A02ACB"/>
    <w:rsid w:val="00A02ADA"/>
    <w:rsid w:val="00A0332A"/>
    <w:rsid w:val="00A03E3D"/>
    <w:rsid w:val="00A0573A"/>
    <w:rsid w:val="00A057FB"/>
    <w:rsid w:val="00A05827"/>
    <w:rsid w:val="00A0672B"/>
    <w:rsid w:val="00A11033"/>
    <w:rsid w:val="00A1165A"/>
    <w:rsid w:val="00A127D4"/>
    <w:rsid w:val="00A12C6D"/>
    <w:rsid w:val="00A1335C"/>
    <w:rsid w:val="00A135B8"/>
    <w:rsid w:val="00A136BC"/>
    <w:rsid w:val="00A14CA3"/>
    <w:rsid w:val="00A20871"/>
    <w:rsid w:val="00A20C47"/>
    <w:rsid w:val="00A2292C"/>
    <w:rsid w:val="00A22CCB"/>
    <w:rsid w:val="00A245FA"/>
    <w:rsid w:val="00A248CD"/>
    <w:rsid w:val="00A24CC9"/>
    <w:rsid w:val="00A25451"/>
    <w:rsid w:val="00A275BB"/>
    <w:rsid w:val="00A31899"/>
    <w:rsid w:val="00A31D20"/>
    <w:rsid w:val="00A32471"/>
    <w:rsid w:val="00A32E41"/>
    <w:rsid w:val="00A33441"/>
    <w:rsid w:val="00A33882"/>
    <w:rsid w:val="00A37BB4"/>
    <w:rsid w:val="00A400CB"/>
    <w:rsid w:val="00A405A1"/>
    <w:rsid w:val="00A412E8"/>
    <w:rsid w:val="00A413C6"/>
    <w:rsid w:val="00A419A6"/>
    <w:rsid w:val="00A41F97"/>
    <w:rsid w:val="00A42D3D"/>
    <w:rsid w:val="00A441AF"/>
    <w:rsid w:val="00A4451E"/>
    <w:rsid w:val="00A45D5C"/>
    <w:rsid w:val="00A465AC"/>
    <w:rsid w:val="00A46751"/>
    <w:rsid w:val="00A4694E"/>
    <w:rsid w:val="00A46D8B"/>
    <w:rsid w:val="00A47DEF"/>
    <w:rsid w:val="00A51063"/>
    <w:rsid w:val="00A51915"/>
    <w:rsid w:val="00A51934"/>
    <w:rsid w:val="00A53972"/>
    <w:rsid w:val="00A546C3"/>
    <w:rsid w:val="00A54F55"/>
    <w:rsid w:val="00A55733"/>
    <w:rsid w:val="00A5715B"/>
    <w:rsid w:val="00A57D09"/>
    <w:rsid w:val="00A60BE3"/>
    <w:rsid w:val="00A61FA8"/>
    <w:rsid w:val="00A63590"/>
    <w:rsid w:val="00A645C1"/>
    <w:rsid w:val="00A65AD4"/>
    <w:rsid w:val="00A67843"/>
    <w:rsid w:val="00A7008B"/>
    <w:rsid w:val="00A71F80"/>
    <w:rsid w:val="00A73DC6"/>
    <w:rsid w:val="00A73F6B"/>
    <w:rsid w:val="00A74086"/>
    <w:rsid w:val="00A744DE"/>
    <w:rsid w:val="00A74B98"/>
    <w:rsid w:val="00A766A3"/>
    <w:rsid w:val="00A77BC6"/>
    <w:rsid w:val="00A77D02"/>
    <w:rsid w:val="00A80261"/>
    <w:rsid w:val="00A81701"/>
    <w:rsid w:val="00A834EB"/>
    <w:rsid w:val="00A855D3"/>
    <w:rsid w:val="00A85DC5"/>
    <w:rsid w:val="00A86472"/>
    <w:rsid w:val="00A86627"/>
    <w:rsid w:val="00A8666E"/>
    <w:rsid w:val="00A86AE4"/>
    <w:rsid w:val="00A86BEC"/>
    <w:rsid w:val="00A86D57"/>
    <w:rsid w:val="00A8749A"/>
    <w:rsid w:val="00A87F0C"/>
    <w:rsid w:val="00A9038B"/>
    <w:rsid w:val="00A91CA2"/>
    <w:rsid w:val="00A92284"/>
    <w:rsid w:val="00A924DB"/>
    <w:rsid w:val="00A942DC"/>
    <w:rsid w:val="00A95AA5"/>
    <w:rsid w:val="00A95F07"/>
    <w:rsid w:val="00A9700B"/>
    <w:rsid w:val="00A97256"/>
    <w:rsid w:val="00A979ED"/>
    <w:rsid w:val="00A97DFE"/>
    <w:rsid w:val="00AA0671"/>
    <w:rsid w:val="00AA2088"/>
    <w:rsid w:val="00AA3AFC"/>
    <w:rsid w:val="00AA3B79"/>
    <w:rsid w:val="00AA450D"/>
    <w:rsid w:val="00AA5758"/>
    <w:rsid w:val="00AA62C2"/>
    <w:rsid w:val="00AA6A85"/>
    <w:rsid w:val="00AB0559"/>
    <w:rsid w:val="00AB05D5"/>
    <w:rsid w:val="00AB0AAC"/>
    <w:rsid w:val="00AB239E"/>
    <w:rsid w:val="00AB2808"/>
    <w:rsid w:val="00AB3FCF"/>
    <w:rsid w:val="00AB4CEF"/>
    <w:rsid w:val="00AB4E47"/>
    <w:rsid w:val="00AB5654"/>
    <w:rsid w:val="00AB57B2"/>
    <w:rsid w:val="00AB6029"/>
    <w:rsid w:val="00AB698A"/>
    <w:rsid w:val="00AB6C02"/>
    <w:rsid w:val="00AB6E5B"/>
    <w:rsid w:val="00AB79B6"/>
    <w:rsid w:val="00AB7C7A"/>
    <w:rsid w:val="00AC1322"/>
    <w:rsid w:val="00AC1446"/>
    <w:rsid w:val="00AC1BF5"/>
    <w:rsid w:val="00AC36E9"/>
    <w:rsid w:val="00AC4A8F"/>
    <w:rsid w:val="00AC4AF4"/>
    <w:rsid w:val="00AC61B8"/>
    <w:rsid w:val="00AC63FB"/>
    <w:rsid w:val="00AC6DD4"/>
    <w:rsid w:val="00AD00A6"/>
    <w:rsid w:val="00AD0840"/>
    <w:rsid w:val="00AD0DC4"/>
    <w:rsid w:val="00AD1855"/>
    <w:rsid w:val="00AD2356"/>
    <w:rsid w:val="00AD24D2"/>
    <w:rsid w:val="00AD34ED"/>
    <w:rsid w:val="00AD3DEC"/>
    <w:rsid w:val="00AD4643"/>
    <w:rsid w:val="00AD47B3"/>
    <w:rsid w:val="00AD482F"/>
    <w:rsid w:val="00AD5B68"/>
    <w:rsid w:val="00AD772A"/>
    <w:rsid w:val="00AE1174"/>
    <w:rsid w:val="00AE1263"/>
    <w:rsid w:val="00AE19A0"/>
    <w:rsid w:val="00AE20E0"/>
    <w:rsid w:val="00AE2C9D"/>
    <w:rsid w:val="00AE4E52"/>
    <w:rsid w:val="00AE523D"/>
    <w:rsid w:val="00AE6646"/>
    <w:rsid w:val="00AE79C0"/>
    <w:rsid w:val="00AF078D"/>
    <w:rsid w:val="00AF116C"/>
    <w:rsid w:val="00AF2140"/>
    <w:rsid w:val="00AF334C"/>
    <w:rsid w:val="00AF3ECD"/>
    <w:rsid w:val="00AF4C7D"/>
    <w:rsid w:val="00AF4C8F"/>
    <w:rsid w:val="00AF5B7A"/>
    <w:rsid w:val="00AF6041"/>
    <w:rsid w:val="00AF634C"/>
    <w:rsid w:val="00AF680B"/>
    <w:rsid w:val="00AF6E56"/>
    <w:rsid w:val="00AF79A5"/>
    <w:rsid w:val="00AF7B4C"/>
    <w:rsid w:val="00AF7BFA"/>
    <w:rsid w:val="00B00BF8"/>
    <w:rsid w:val="00B017A6"/>
    <w:rsid w:val="00B02F21"/>
    <w:rsid w:val="00B046E3"/>
    <w:rsid w:val="00B06F3E"/>
    <w:rsid w:val="00B06FAD"/>
    <w:rsid w:val="00B079C7"/>
    <w:rsid w:val="00B07EAB"/>
    <w:rsid w:val="00B1066A"/>
    <w:rsid w:val="00B1066F"/>
    <w:rsid w:val="00B125AE"/>
    <w:rsid w:val="00B13DA0"/>
    <w:rsid w:val="00B14824"/>
    <w:rsid w:val="00B14A17"/>
    <w:rsid w:val="00B15F5C"/>
    <w:rsid w:val="00B166BA"/>
    <w:rsid w:val="00B17AD2"/>
    <w:rsid w:val="00B17F90"/>
    <w:rsid w:val="00B2189C"/>
    <w:rsid w:val="00B2300E"/>
    <w:rsid w:val="00B24D06"/>
    <w:rsid w:val="00B25071"/>
    <w:rsid w:val="00B26132"/>
    <w:rsid w:val="00B26F44"/>
    <w:rsid w:val="00B27672"/>
    <w:rsid w:val="00B27FC2"/>
    <w:rsid w:val="00B3063C"/>
    <w:rsid w:val="00B311E9"/>
    <w:rsid w:val="00B316BC"/>
    <w:rsid w:val="00B31D71"/>
    <w:rsid w:val="00B34A79"/>
    <w:rsid w:val="00B34D0D"/>
    <w:rsid w:val="00B36184"/>
    <w:rsid w:val="00B3657C"/>
    <w:rsid w:val="00B36DED"/>
    <w:rsid w:val="00B37664"/>
    <w:rsid w:val="00B40275"/>
    <w:rsid w:val="00B40B24"/>
    <w:rsid w:val="00B40F73"/>
    <w:rsid w:val="00B42009"/>
    <w:rsid w:val="00B428E8"/>
    <w:rsid w:val="00B44CF3"/>
    <w:rsid w:val="00B4600A"/>
    <w:rsid w:val="00B47274"/>
    <w:rsid w:val="00B50FCB"/>
    <w:rsid w:val="00B5160D"/>
    <w:rsid w:val="00B53477"/>
    <w:rsid w:val="00B535C8"/>
    <w:rsid w:val="00B547A6"/>
    <w:rsid w:val="00B55DC2"/>
    <w:rsid w:val="00B61A59"/>
    <w:rsid w:val="00B61B23"/>
    <w:rsid w:val="00B62F7F"/>
    <w:rsid w:val="00B65A6F"/>
    <w:rsid w:val="00B6614B"/>
    <w:rsid w:val="00B66867"/>
    <w:rsid w:val="00B66CC2"/>
    <w:rsid w:val="00B70BC3"/>
    <w:rsid w:val="00B70CBC"/>
    <w:rsid w:val="00B71CF7"/>
    <w:rsid w:val="00B72552"/>
    <w:rsid w:val="00B72D2A"/>
    <w:rsid w:val="00B735CF"/>
    <w:rsid w:val="00B73AEA"/>
    <w:rsid w:val="00B75A0B"/>
    <w:rsid w:val="00B76AF0"/>
    <w:rsid w:val="00B77381"/>
    <w:rsid w:val="00B8040C"/>
    <w:rsid w:val="00B81646"/>
    <w:rsid w:val="00B8189E"/>
    <w:rsid w:val="00B82E59"/>
    <w:rsid w:val="00B84013"/>
    <w:rsid w:val="00B84B58"/>
    <w:rsid w:val="00B8745E"/>
    <w:rsid w:val="00B87FE2"/>
    <w:rsid w:val="00B90EBF"/>
    <w:rsid w:val="00B91AEE"/>
    <w:rsid w:val="00B924FE"/>
    <w:rsid w:val="00B929EF"/>
    <w:rsid w:val="00B92A37"/>
    <w:rsid w:val="00B93370"/>
    <w:rsid w:val="00B94259"/>
    <w:rsid w:val="00B94677"/>
    <w:rsid w:val="00B94F51"/>
    <w:rsid w:val="00B95472"/>
    <w:rsid w:val="00B97B40"/>
    <w:rsid w:val="00BA0190"/>
    <w:rsid w:val="00BA14E9"/>
    <w:rsid w:val="00BA28A4"/>
    <w:rsid w:val="00BA2A1D"/>
    <w:rsid w:val="00BA330C"/>
    <w:rsid w:val="00BA37FC"/>
    <w:rsid w:val="00BA395D"/>
    <w:rsid w:val="00BA5410"/>
    <w:rsid w:val="00BA5C31"/>
    <w:rsid w:val="00BA662C"/>
    <w:rsid w:val="00BB12F6"/>
    <w:rsid w:val="00BB39E2"/>
    <w:rsid w:val="00BB4B82"/>
    <w:rsid w:val="00BB4F5B"/>
    <w:rsid w:val="00BB59B1"/>
    <w:rsid w:val="00BB707C"/>
    <w:rsid w:val="00BB7AEC"/>
    <w:rsid w:val="00BC0145"/>
    <w:rsid w:val="00BC029F"/>
    <w:rsid w:val="00BC067F"/>
    <w:rsid w:val="00BC36A6"/>
    <w:rsid w:val="00BC4045"/>
    <w:rsid w:val="00BC4298"/>
    <w:rsid w:val="00BC4D96"/>
    <w:rsid w:val="00BC52A8"/>
    <w:rsid w:val="00BC5356"/>
    <w:rsid w:val="00BC5BD2"/>
    <w:rsid w:val="00BC5E60"/>
    <w:rsid w:val="00BC7CDE"/>
    <w:rsid w:val="00BD032E"/>
    <w:rsid w:val="00BD1783"/>
    <w:rsid w:val="00BD1D16"/>
    <w:rsid w:val="00BD217C"/>
    <w:rsid w:val="00BD3494"/>
    <w:rsid w:val="00BD3BDA"/>
    <w:rsid w:val="00BD5B4F"/>
    <w:rsid w:val="00BD64C2"/>
    <w:rsid w:val="00BD735E"/>
    <w:rsid w:val="00BE0769"/>
    <w:rsid w:val="00BE157C"/>
    <w:rsid w:val="00BE17AE"/>
    <w:rsid w:val="00BE18AA"/>
    <w:rsid w:val="00BE284E"/>
    <w:rsid w:val="00BE49CB"/>
    <w:rsid w:val="00BE503B"/>
    <w:rsid w:val="00BE5F89"/>
    <w:rsid w:val="00BE6AA3"/>
    <w:rsid w:val="00BE7301"/>
    <w:rsid w:val="00BE73B4"/>
    <w:rsid w:val="00BF09E4"/>
    <w:rsid w:val="00BF0D81"/>
    <w:rsid w:val="00BF1332"/>
    <w:rsid w:val="00BF4E03"/>
    <w:rsid w:val="00BF61DF"/>
    <w:rsid w:val="00BF724D"/>
    <w:rsid w:val="00C003C0"/>
    <w:rsid w:val="00C01895"/>
    <w:rsid w:val="00C019B8"/>
    <w:rsid w:val="00C01BAF"/>
    <w:rsid w:val="00C035C6"/>
    <w:rsid w:val="00C035E2"/>
    <w:rsid w:val="00C04DFA"/>
    <w:rsid w:val="00C05116"/>
    <w:rsid w:val="00C07951"/>
    <w:rsid w:val="00C108BC"/>
    <w:rsid w:val="00C14078"/>
    <w:rsid w:val="00C14686"/>
    <w:rsid w:val="00C1510B"/>
    <w:rsid w:val="00C159C6"/>
    <w:rsid w:val="00C168A8"/>
    <w:rsid w:val="00C16954"/>
    <w:rsid w:val="00C17A8F"/>
    <w:rsid w:val="00C17C0B"/>
    <w:rsid w:val="00C208F0"/>
    <w:rsid w:val="00C25E01"/>
    <w:rsid w:val="00C262AA"/>
    <w:rsid w:val="00C27961"/>
    <w:rsid w:val="00C27F04"/>
    <w:rsid w:val="00C3051F"/>
    <w:rsid w:val="00C306F6"/>
    <w:rsid w:val="00C31475"/>
    <w:rsid w:val="00C32C01"/>
    <w:rsid w:val="00C33996"/>
    <w:rsid w:val="00C33AAA"/>
    <w:rsid w:val="00C34AC4"/>
    <w:rsid w:val="00C34F2A"/>
    <w:rsid w:val="00C35390"/>
    <w:rsid w:val="00C353E3"/>
    <w:rsid w:val="00C35B10"/>
    <w:rsid w:val="00C36927"/>
    <w:rsid w:val="00C37229"/>
    <w:rsid w:val="00C3776C"/>
    <w:rsid w:val="00C40055"/>
    <w:rsid w:val="00C40524"/>
    <w:rsid w:val="00C40E40"/>
    <w:rsid w:val="00C40F13"/>
    <w:rsid w:val="00C41643"/>
    <w:rsid w:val="00C43BD8"/>
    <w:rsid w:val="00C43EC0"/>
    <w:rsid w:val="00C44DC7"/>
    <w:rsid w:val="00C454AD"/>
    <w:rsid w:val="00C45A3D"/>
    <w:rsid w:val="00C46708"/>
    <w:rsid w:val="00C47FD6"/>
    <w:rsid w:val="00C5010B"/>
    <w:rsid w:val="00C50895"/>
    <w:rsid w:val="00C52B6B"/>
    <w:rsid w:val="00C53663"/>
    <w:rsid w:val="00C5458D"/>
    <w:rsid w:val="00C55ADE"/>
    <w:rsid w:val="00C561B2"/>
    <w:rsid w:val="00C56CE2"/>
    <w:rsid w:val="00C56D3E"/>
    <w:rsid w:val="00C57474"/>
    <w:rsid w:val="00C57C2D"/>
    <w:rsid w:val="00C613E3"/>
    <w:rsid w:val="00C615D9"/>
    <w:rsid w:val="00C62E24"/>
    <w:rsid w:val="00C647FE"/>
    <w:rsid w:val="00C653E3"/>
    <w:rsid w:val="00C67BF1"/>
    <w:rsid w:val="00C70072"/>
    <w:rsid w:val="00C70573"/>
    <w:rsid w:val="00C70BA4"/>
    <w:rsid w:val="00C70CCE"/>
    <w:rsid w:val="00C71C45"/>
    <w:rsid w:val="00C71CA2"/>
    <w:rsid w:val="00C72C8A"/>
    <w:rsid w:val="00C730CD"/>
    <w:rsid w:val="00C731C7"/>
    <w:rsid w:val="00C73CA1"/>
    <w:rsid w:val="00C76213"/>
    <w:rsid w:val="00C762C0"/>
    <w:rsid w:val="00C768E8"/>
    <w:rsid w:val="00C76907"/>
    <w:rsid w:val="00C76BF9"/>
    <w:rsid w:val="00C80A8F"/>
    <w:rsid w:val="00C80ADA"/>
    <w:rsid w:val="00C82B05"/>
    <w:rsid w:val="00C82BDD"/>
    <w:rsid w:val="00C83FF4"/>
    <w:rsid w:val="00C85B58"/>
    <w:rsid w:val="00C867C3"/>
    <w:rsid w:val="00C87501"/>
    <w:rsid w:val="00C8750F"/>
    <w:rsid w:val="00C90A97"/>
    <w:rsid w:val="00C9249F"/>
    <w:rsid w:val="00C9336E"/>
    <w:rsid w:val="00C941C7"/>
    <w:rsid w:val="00C943E6"/>
    <w:rsid w:val="00C94647"/>
    <w:rsid w:val="00C94A04"/>
    <w:rsid w:val="00C94A9A"/>
    <w:rsid w:val="00C94B5E"/>
    <w:rsid w:val="00CA0596"/>
    <w:rsid w:val="00CA11F5"/>
    <w:rsid w:val="00CA2B85"/>
    <w:rsid w:val="00CA2DBF"/>
    <w:rsid w:val="00CA3B2D"/>
    <w:rsid w:val="00CA4CB4"/>
    <w:rsid w:val="00CA4F2F"/>
    <w:rsid w:val="00CA5055"/>
    <w:rsid w:val="00CA5651"/>
    <w:rsid w:val="00CA56AD"/>
    <w:rsid w:val="00CA5D48"/>
    <w:rsid w:val="00CA6070"/>
    <w:rsid w:val="00CA6831"/>
    <w:rsid w:val="00CA6B0D"/>
    <w:rsid w:val="00CA6EFD"/>
    <w:rsid w:val="00CA7BCA"/>
    <w:rsid w:val="00CA7DCF"/>
    <w:rsid w:val="00CB2897"/>
    <w:rsid w:val="00CB41BE"/>
    <w:rsid w:val="00CB4330"/>
    <w:rsid w:val="00CB48B9"/>
    <w:rsid w:val="00CB506F"/>
    <w:rsid w:val="00CB5630"/>
    <w:rsid w:val="00CB5668"/>
    <w:rsid w:val="00CB6160"/>
    <w:rsid w:val="00CB647E"/>
    <w:rsid w:val="00CB6B5A"/>
    <w:rsid w:val="00CB7062"/>
    <w:rsid w:val="00CB790D"/>
    <w:rsid w:val="00CB7AC2"/>
    <w:rsid w:val="00CC06A1"/>
    <w:rsid w:val="00CC0F3A"/>
    <w:rsid w:val="00CC13D8"/>
    <w:rsid w:val="00CC1813"/>
    <w:rsid w:val="00CC298B"/>
    <w:rsid w:val="00CC3909"/>
    <w:rsid w:val="00CC3E21"/>
    <w:rsid w:val="00CC4512"/>
    <w:rsid w:val="00CC4623"/>
    <w:rsid w:val="00CC5A43"/>
    <w:rsid w:val="00CC632A"/>
    <w:rsid w:val="00CD01DA"/>
    <w:rsid w:val="00CD1036"/>
    <w:rsid w:val="00CD1730"/>
    <w:rsid w:val="00CD227E"/>
    <w:rsid w:val="00CD23A8"/>
    <w:rsid w:val="00CD36E0"/>
    <w:rsid w:val="00CD3768"/>
    <w:rsid w:val="00CD58B2"/>
    <w:rsid w:val="00CE04CB"/>
    <w:rsid w:val="00CE0B74"/>
    <w:rsid w:val="00CE0FFF"/>
    <w:rsid w:val="00CE1AB7"/>
    <w:rsid w:val="00CE2F1A"/>
    <w:rsid w:val="00CE37CC"/>
    <w:rsid w:val="00CE499D"/>
    <w:rsid w:val="00CE4BCA"/>
    <w:rsid w:val="00CE5B3F"/>
    <w:rsid w:val="00CE73FA"/>
    <w:rsid w:val="00CE77A7"/>
    <w:rsid w:val="00CF007E"/>
    <w:rsid w:val="00CF0595"/>
    <w:rsid w:val="00CF1654"/>
    <w:rsid w:val="00CF1F43"/>
    <w:rsid w:val="00CF2502"/>
    <w:rsid w:val="00CF27EC"/>
    <w:rsid w:val="00CF3057"/>
    <w:rsid w:val="00CF364F"/>
    <w:rsid w:val="00CF6D63"/>
    <w:rsid w:val="00CF72B5"/>
    <w:rsid w:val="00D0075A"/>
    <w:rsid w:val="00D01599"/>
    <w:rsid w:val="00D03088"/>
    <w:rsid w:val="00D05925"/>
    <w:rsid w:val="00D0775D"/>
    <w:rsid w:val="00D1034E"/>
    <w:rsid w:val="00D1071B"/>
    <w:rsid w:val="00D11DD8"/>
    <w:rsid w:val="00D1243F"/>
    <w:rsid w:val="00D13ADC"/>
    <w:rsid w:val="00D13C8E"/>
    <w:rsid w:val="00D14660"/>
    <w:rsid w:val="00D14FF6"/>
    <w:rsid w:val="00D160F4"/>
    <w:rsid w:val="00D2031B"/>
    <w:rsid w:val="00D20594"/>
    <w:rsid w:val="00D21677"/>
    <w:rsid w:val="00D23571"/>
    <w:rsid w:val="00D24BF2"/>
    <w:rsid w:val="00D25BE4"/>
    <w:rsid w:val="00D31220"/>
    <w:rsid w:val="00D31792"/>
    <w:rsid w:val="00D31D5F"/>
    <w:rsid w:val="00D32DEE"/>
    <w:rsid w:val="00D33D8C"/>
    <w:rsid w:val="00D34177"/>
    <w:rsid w:val="00D34F9A"/>
    <w:rsid w:val="00D36AE2"/>
    <w:rsid w:val="00D37DFF"/>
    <w:rsid w:val="00D40EEC"/>
    <w:rsid w:val="00D4185A"/>
    <w:rsid w:val="00D41CB4"/>
    <w:rsid w:val="00D4203D"/>
    <w:rsid w:val="00D420A0"/>
    <w:rsid w:val="00D4210D"/>
    <w:rsid w:val="00D43126"/>
    <w:rsid w:val="00D432C3"/>
    <w:rsid w:val="00D45030"/>
    <w:rsid w:val="00D4541E"/>
    <w:rsid w:val="00D46BA8"/>
    <w:rsid w:val="00D46E48"/>
    <w:rsid w:val="00D46E6B"/>
    <w:rsid w:val="00D47586"/>
    <w:rsid w:val="00D47609"/>
    <w:rsid w:val="00D5028D"/>
    <w:rsid w:val="00D50EEA"/>
    <w:rsid w:val="00D51866"/>
    <w:rsid w:val="00D51897"/>
    <w:rsid w:val="00D52AF5"/>
    <w:rsid w:val="00D53443"/>
    <w:rsid w:val="00D534C6"/>
    <w:rsid w:val="00D537EF"/>
    <w:rsid w:val="00D5398C"/>
    <w:rsid w:val="00D53C7D"/>
    <w:rsid w:val="00D5471B"/>
    <w:rsid w:val="00D55332"/>
    <w:rsid w:val="00D55A5A"/>
    <w:rsid w:val="00D55EA0"/>
    <w:rsid w:val="00D56938"/>
    <w:rsid w:val="00D56AA3"/>
    <w:rsid w:val="00D579B8"/>
    <w:rsid w:val="00D57A7F"/>
    <w:rsid w:val="00D60E7C"/>
    <w:rsid w:val="00D61903"/>
    <w:rsid w:val="00D61EE5"/>
    <w:rsid w:val="00D62465"/>
    <w:rsid w:val="00D62BB0"/>
    <w:rsid w:val="00D63417"/>
    <w:rsid w:val="00D650B2"/>
    <w:rsid w:val="00D65672"/>
    <w:rsid w:val="00D6764B"/>
    <w:rsid w:val="00D67D6A"/>
    <w:rsid w:val="00D70FBE"/>
    <w:rsid w:val="00D71544"/>
    <w:rsid w:val="00D715F0"/>
    <w:rsid w:val="00D725BF"/>
    <w:rsid w:val="00D7404F"/>
    <w:rsid w:val="00D74A19"/>
    <w:rsid w:val="00D74E27"/>
    <w:rsid w:val="00D75D66"/>
    <w:rsid w:val="00D76082"/>
    <w:rsid w:val="00D761B5"/>
    <w:rsid w:val="00D766A2"/>
    <w:rsid w:val="00D804B3"/>
    <w:rsid w:val="00D8139D"/>
    <w:rsid w:val="00D814B5"/>
    <w:rsid w:val="00D81DF9"/>
    <w:rsid w:val="00D82670"/>
    <w:rsid w:val="00D8269A"/>
    <w:rsid w:val="00D828AE"/>
    <w:rsid w:val="00D833EC"/>
    <w:rsid w:val="00D84141"/>
    <w:rsid w:val="00D85BCB"/>
    <w:rsid w:val="00D86146"/>
    <w:rsid w:val="00D86D92"/>
    <w:rsid w:val="00D86F0E"/>
    <w:rsid w:val="00D87D36"/>
    <w:rsid w:val="00D908D7"/>
    <w:rsid w:val="00D918BA"/>
    <w:rsid w:val="00D9211A"/>
    <w:rsid w:val="00D92200"/>
    <w:rsid w:val="00D92231"/>
    <w:rsid w:val="00D92787"/>
    <w:rsid w:val="00D97DA1"/>
    <w:rsid w:val="00DA299B"/>
    <w:rsid w:val="00DA375D"/>
    <w:rsid w:val="00DA42BA"/>
    <w:rsid w:val="00DA4673"/>
    <w:rsid w:val="00DA4F24"/>
    <w:rsid w:val="00DA6988"/>
    <w:rsid w:val="00DA6D35"/>
    <w:rsid w:val="00DA7486"/>
    <w:rsid w:val="00DA752F"/>
    <w:rsid w:val="00DB00F0"/>
    <w:rsid w:val="00DB018D"/>
    <w:rsid w:val="00DB02A2"/>
    <w:rsid w:val="00DB0D58"/>
    <w:rsid w:val="00DB24C4"/>
    <w:rsid w:val="00DB2851"/>
    <w:rsid w:val="00DB33E8"/>
    <w:rsid w:val="00DC04BF"/>
    <w:rsid w:val="00DC0553"/>
    <w:rsid w:val="00DC16F5"/>
    <w:rsid w:val="00DC1F8D"/>
    <w:rsid w:val="00DC30F3"/>
    <w:rsid w:val="00DC357B"/>
    <w:rsid w:val="00DC3A90"/>
    <w:rsid w:val="00DC4445"/>
    <w:rsid w:val="00DC5139"/>
    <w:rsid w:val="00DC515B"/>
    <w:rsid w:val="00DC58D0"/>
    <w:rsid w:val="00DC677B"/>
    <w:rsid w:val="00DC7096"/>
    <w:rsid w:val="00DD06E3"/>
    <w:rsid w:val="00DD0959"/>
    <w:rsid w:val="00DD0B9D"/>
    <w:rsid w:val="00DD28F6"/>
    <w:rsid w:val="00DD4DD1"/>
    <w:rsid w:val="00DD4FA5"/>
    <w:rsid w:val="00DD51A7"/>
    <w:rsid w:val="00DD5865"/>
    <w:rsid w:val="00DD5E68"/>
    <w:rsid w:val="00DD6660"/>
    <w:rsid w:val="00DD750E"/>
    <w:rsid w:val="00DE1CC8"/>
    <w:rsid w:val="00DE2889"/>
    <w:rsid w:val="00DE4454"/>
    <w:rsid w:val="00DE4DD4"/>
    <w:rsid w:val="00DE504A"/>
    <w:rsid w:val="00DE5A31"/>
    <w:rsid w:val="00DE5B44"/>
    <w:rsid w:val="00DE61F2"/>
    <w:rsid w:val="00DE63CC"/>
    <w:rsid w:val="00DE6526"/>
    <w:rsid w:val="00DE6D2F"/>
    <w:rsid w:val="00DE7014"/>
    <w:rsid w:val="00DE77D6"/>
    <w:rsid w:val="00DF0736"/>
    <w:rsid w:val="00DF0A59"/>
    <w:rsid w:val="00DF19F2"/>
    <w:rsid w:val="00DF26D7"/>
    <w:rsid w:val="00DF3399"/>
    <w:rsid w:val="00DF3779"/>
    <w:rsid w:val="00DF467D"/>
    <w:rsid w:val="00DF4893"/>
    <w:rsid w:val="00DF524E"/>
    <w:rsid w:val="00DF6B0C"/>
    <w:rsid w:val="00DF752B"/>
    <w:rsid w:val="00DF7609"/>
    <w:rsid w:val="00DF7B8C"/>
    <w:rsid w:val="00E01A6A"/>
    <w:rsid w:val="00E021D1"/>
    <w:rsid w:val="00E03B47"/>
    <w:rsid w:val="00E04F51"/>
    <w:rsid w:val="00E05A67"/>
    <w:rsid w:val="00E06750"/>
    <w:rsid w:val="00E10C75"/>
    <w:rsid w:val="00E1120D"/>
    <w:rsid w:val="00E11858"/>
    <w:rsid w:val="00E12162"/>
    <w:rsid w:val="00E12E97"/>
    <w:rsid w:val="00E14014"/>
    <w:rsid w:val="00E1592E"/>
    <w:rsid w:val="00E1694A"/>
    <w:rsid w:val="00E2041C"/>
    <w:rsid w:val="00E20750"/>
    <w:rsid w:val="00E208F0"/>
    <w:rsid w:val="00E20B56"/>
    <w:rsid w:val="00E20C36"/>
    <w:rsid w:val="00E20EA5"/>
    <w:rsid w:val="00E223CD"/>
    <w:rsid w:val="00E22FBC"/>
    <w:rsid w:val="00E23353"/>
    <w:rsid w:val="00E234B3"/>
    <w:rsid w:val="00E23AEF"/>
    <w:rsid w:val="00E24285"/>
    <w:rsid w:val="00E246D2"/>
    <w:rsid w:val="00E24EC1"/>
    <w:rsid w:val="00E273A9"/>
    <w:rsid w:val="00E306C3"/>
    <w:rsid w:val="00E316C0"/>
    <w:rsid w:val="00E31F2A"/>
    <w:rsid w:val="00E340CC"/>
    <w:rsid w:val="00E3789F"/>
    <w:rsid w:val="00E40EEA"/>
    <w:rsid w:val="00E4233B"/>
    <w:rsid w:val="00E42372"/>
    <w:rsid w:val="00E42D6B"/>
    <w:rsid w:val="00E42FED"/>
    <w:rsid w:val="00E43739"/>
    <w:rsid w:val="00E4563C"/>
    <w:rsid w:val="00E457E7"/>
    <w:rsid w:val="00E4677D"/>
    <w:rsid w:val="00E46C32"/>
    <w:rsid w:val="00E478E4"/>
    <w:rsid w:val="00E50586"/>
    <w:rsid w:val="00E52103"/>
    <w:rsid w:val="00E521BA"/>
    <w:rsid w:val="00E52463"/>
    <w:rsid w:val="00E534F7"/>
    <w:rsid w:val="00E53BC8"/>
    <w:rsid w:val="00E54936"/>
    <w:rsid w:val="00E5531F"/>
    <w:rsid w:val="00E55CF3"/>
    <w:rsid w:val="00E564C9"/>
    <w:rsid w:val="00E5711F"/>
    <w:rsid w:val="00E572B4"/>
    <w:rsid w:val="00E57443"/>
    <w:rsid w:val="00E63C94"/>
    <w:rsid w:val="00E6486B"/>
    <w:rsid w:val="00E65051"/>
    <w:rsid w:val="00E664E6"/>
    <w:rsid w:val="00E677EC"/>
    <w:rsid w:val="00E72905"/>
    <w:rsid w:val="00E729BE"/>
    <w:rsid w:val="00E73D5B"/>
    <w:rsid w:val="00E75CE2"/>
    <w:rsid w:val="00E80BBB"/>
    <w:rsid w:val="00E80C2A"/>
    <w:rsid w:val="00E81041"/>
    <w:rsid w:val="00E82743"/>
    <w:rsid w:val="00E82CB3"/>
    <w:rsid w:val="00E83130"/>
    <w:rsid w:val="00E8361A"/>
    <w:rsid w:val="00E8436E"/>
    <w:rsid w:val="00E87662"/>
    <w:rsid w:val="00E87DA9"/>
    <w:rsid w:val="00E912D3"/>
    <w:rsid w:val="00E91D17"/>
    <w:rsid w:val="00E92A52"/>
    <w:rsid w:val="00E932E2"/>
    <w:rsid w:val="00E939B4"/>
    <w:rsid w:val="00E94A99"/>
    <w:rsid w:val="00E94C55"/>
    <w:rsid w:val="00E951BB"/>
    <w:rsid w:val="00E9571C"/>
    <w:rsid w:val="00E95825"/>
    <w:rsid w:val="00EA0881"/>
    <w:rsid w:val="00EA09E7"/>
    <w:rsid w:val="00EA20D0"/>
    <w:rsid w:val="00EA28A2"/>
    <w:rsid w:val="00EA3667"/>
    <w:rsid w:val="00EA3740"/>
    <w:rsid w:val="00EA3898"/>
    <w:rsid w:val="00EA3B4E"/>
    <w:rsid w:val="00EA5184"/>
    <w:rsid w:val="00EA5ACC"/>
    <w:rsid w:val="00EA5E65"/>
    <w:rsid w:val="00EA72DF"/>
    <w:rsid w:val="00EA73FD"/>
    <w:rsid w:val="00EB03E1"/>
    <w:rsid w:val="00EB109F"/>
    <w:rsid w:val="00EB2517"/>
    <w:rsid w:val="00EB42E0"/>
    <w:rsid w:val="00EB440F"/>
    <w:rsid w:val="00EB4450"/>
    <w:rsid w:val="00EB5EA4"/>
    <w:rsid w:val="00EB6EB2"/>
    <w:rsid w:val="00EB7785"/>
    <w:rsid w:val="00EB7F39"/>
    <w:rsid w:val="00EC05E4"/>
    <w:rsid w:val="00EC1194"/>
    <w:rsid w:val="00EC171B"/>
    <w:rsid w:val="00EC20F0"/>
    <w:rsid w:val="00EC2F29"/>
    <w:rsid w:val="00EC6C43"/>
    <w:rsid w:val="00EC7D5E"/>
    <w:rsid w:val="00ED078B"/>
    <w:rsid w:val="00ED0C2A"/>
    <w:rsid w:val="00ED0F90"/>
    <w:rsid w:val="00ED1C8D"/>
    <w:rsid w:val="00ED2E6E"/>
    <w:rsid w:val="00ED3E96"/>
    <w:rsid w:val="00ED5D98"/>
    <w:rsid w:val="00ED7301"/>
    <w:rsid w:val="00ED78A4"/>
    <w:rsid w:val="00ED7A2F"/>
    <w:rsid w:val="00EE0B4C"/>
    <w:rsid w:val="00EE0DF8"/>
    <w:rsid w:val="00EE1154"/>
    <w:rsid w:val="00EE1C28"/>
    <w:rsid w:val="00EE2369"/>
    <w:rsid w:val="00EE30B5"/>
    <w:rsid w:val="00EE324E"/>
    <w:rsid w:val="00EE45C0"/>
    <w:rsid w:val="00EE53C2"/>
    <w:rsid w:val="00EE5A3D"/>
    <w:rsid w:val="00EE7DFF"/>
    <w:rsid w:val="00EF1296"/>
    <w:rsid w:val="00EF4EF5"/>
    <w:rsid w:val="00EF751F"/>
    <w:rsid w:val="00F029AA"/>
    <w:rsid w:val="00F03594"/>
    <w:rsid w:val="00F04E02"/>
    <w:rsid w:val="00F07405"/>
    <w:rsid w:val="00F078FE"/>
    <w:rsid w:val="00F1028E"/>
    <w:rsid w:val="00F11FDE"/>
    <w:rsid w:val="00F1268A"/>
    <w:rsid w:val="00F12DAB"/>
    <w:rsid w:val="00F130C2"/>
    <w:rsid w:val="00F13571"/>
    <w:rsid w:val="00F14458"/>
    <w:rsid w:val="00F14E1F"/>
    <w:rsid w:val="00F1548B"/>
    <w:rsid w:val="00F154C7"/>
    <w:rsid w:val="00F154E6"/>
    <w:rsid w:val="00F201A1"/>
    <w:rsid w:val="00F203D0"/>
    <w:rsid w:val="00F20523"/>
    <w:rsid w:val="00F20AA1"/>
    <w:rsid w:val="00F221D5"/>
    <w:rsid w:val="00F23F42"/>
    <w:rsid w:val="00F246FE"/>
    <w:rsid w:val="00F24BA8"/>
    <w:rsid w:val="00F24FFF"/>
    <w:rsid w:val="00F2558D"/>
    <w:rsid w:val="00F26A05"/>
    <w:rsid w:val="00F26E25"/>
    <w:rsid w:val="00F31773"/>
    <w:rsid w:val="00F31B1E"/>
    <w:rsid w:val="00F31B91"/>
    <w:rsid w:val="00F32722"/>
    <w:rsid w:val="00F3517C"/>
    <w:rsid w:val="00F359D2"/>
    <w:rsid w:val="00F35D61"/>
    <w:rsid w:val="00F3653A"/>
    <w:rsid w:val="00F36776"/>
    <w:rsid w:val="00F42276"/>
    <w:rsid w:val="00F42328"/>
    <w:rsid w:val="00F4501C"/>
    <w:rsid w:val="00F45FCA"/>
    <w:rsid w:val="00F463AB"/>
    <w:rsid w:val="00F47DDD"/>
    <w:rsid w:val="00F47E6F"/>
    <w:rsid w:val="00F50659"/>
    <w:rsid w:val="00F515D7"/>
    <w:rsid w:val="00F52568"/>
    <w:rsid w:val="00F52F8E"/>
    <w:rsid w:val="00F54616"/>
    <w:rsid w:val="00F546FC"/>
    <w:rsid w:val="00F54AD6"/>
    <w:rsid w:val="00F552E6"/>
    <w:rsid w:val="00F55A56"/>
    <w:rsid w:val="00F5716B"/>
    <w:rsid w:val="00F60D4C"/>
    <w:rsid w:val="00F61BBC"/>
    <w:rsid w:val="00F6206D"/>
    <w:rsid w:val="00F627DA"/>
    <w:rsid w:val="00F62A22"/>
    <w:rsid w:val="00F64110"/>
    <w:rsid w:val="00F64311"/>
    <w:rsid w:val="00F65A70"/>
    <w:rsid w:val="00F660E6"/>
    <w:rsid w:val="00F671F3"/>
    <w:rsid w:val="00F6738F"/>
    <w:rsid w:val="00F70921"/>
    <w:rsid w:val="00F70A44"/>
    <w:rsid w:val="00F71C82"/>
    <w:rsid w:val="00F71CB6"/>
    <w:rsid w:val="00F73337"/>
    <w:rsid w:val="00F748F1"/>
    <w:rsid w:val="00F74B11"/>
    <w:rsid w:val="00F74F01"/>
    <w:rsid w:val="00F75369"/>
    <w:rsid w:val="00F7651D"/>
    <w:rsid w:val="00F76C0A"/>
    <w:rsid w:val="00F77C55"/>
    <w:rsid w:val="00F81364"/>
    <w:rsid w:val="00F827E5"/>
    <w:rsid w:val="00F82DE6"/>
    <w:rsid w:val="00F83A45"/>
    <w:rsid w:val="00F85016"/>
    <w:rsid w:val="00F850E0"/>
    <w:rsid w:val="00F85458"/>
    <w:rsid w:val="00F85BA4"/>
    <w:rsid w:val="00F864DF"/>
    <w:rsid w:val="00F87E87"/>
    <w:rsid w:val="00F903D2"/>
    <w:rsid w:val="00F90FD0"/>
    <w:rsid w:val="00F91672"/>
    <w:rsid w:val="00F918A0"/>
    <w:rsid w:val="00F9191D"/>
    <w:rsid w:val="00F91A2E"/>
    <w:rsid w:val="00F9257D"/>
    <w:rsid w:val="00F93C89"/>
    <w:rsid w:val="00F941EA"/>
    <w:rsid w:val="00F9489B"/>
    <w:rsid w:val="00F95290"/>
    <w:rsid w:val="00F95394"/>
    <w:rsid w:val="00F96847"/>
    <w:rsid w:val="00F96EE2"/>
    <w:rsid w:val="00F9766A"/>
    <w:rsid w:val="00FA010F"/>
    <w:rsid w:val="00FA1A29"/>
    <w:rsid w:val="00FA5C94"/>
    <w:rsid w:val="00FA7BCF"/>
    <w:rsid w:val="00FB0A91"/>
    <w:rsid w:val="00FB0D4E"/>
    <w:rsid w:val="00FB1D7A"/>
    <w:rsid w:val="00FB1D7D"/>
    <w:rsid w:val="00FB23D6"/>
    <w:rsid w:val="00FB27DA"/>
    <w:rsid w:val="00FB281E"/>
    <w:rsid w:val="00FB32D7"/>
    <w:rsid w:val="00FB4F0E"/>
    <w:rsid w:val="00FB4F0F"/>
    <w:rsid w:val="00FB5836"/>
    <w:rsid w:val="00FB7A00"/>
    <w:rsid w:val="00FB7C3D"/>
    <w:rsid w:val="00FB7E1D"/>
    <w:rsid w:val="00FC20B5"/>
    <w:rsid w:val="00FC2B6E"/>
    <w:rsid w:val="00FC3ADB"/>
    <w:rsid w:val="00FC4A24"/>
    <w:rsid w:val="00FC5D96"/>
    <w:rsid w:val="00FC6146"/>
    <w:rsid w:val="00FD01F5"/>
    <w:rsid w:val="00FD02B8"/>
    <w:rsid w:val="00FD18F6"/>
    <w:rsid w:val="00FD1C7C"/>
    <w:rsid w:val="00FD1E41"/>
    <w:rsid w:val="00FD22A3"/>
    <w:rsid w:val="00FD28CF"/>
    <w:rsid w:val="00FD2F35"/>
    <w:rsid w:val="00FD3630"/>
    <w:rsid w:val="00FD50FC"/>
    <w:rsid w:val="00FD689F"/>
    <w:rsid w:val="00FD72E6"/>
    <w:rsid w:val="00FD73F8"/>
    <w:rsid w:val="00FE0142"/>
    <w:rsid w:val="00FE1D2A"/>
    <w:rsid w:val="00FE2254"/>
    <w:rsid w:val="00FE25C0"/>
    <w:rsid w:val="00FE2BC0"/>
    <w:rsid w:val="00FE5055"/>
    <w:rsid w:val="00FE5933"/>
    <w:rsid w:val="00FE5F7E"/>
    <w:rsid w:val="00FE61F9"/>
    <w:rsid w:val="00FE6DC0"/>
    <w:rsid w:val="00FE727E"/>
    <w:rsid w:val="00FE72C8"/>
    <w:rsid w:val="00FE7420"/>
    <w:rsid w:val="00FE753B"/>
    <w:rsid w:val="00FE7EF6"/>
    <w:rsid w:val="00FF0992"/>
    <w:rsid w:val="00FF15C9"/>
    <w:rsid w:val="00FF1F81"/>
    <w:rsid w:val="00FF23B8"/>
    <w:rsid w:val="00FF2E40"/>
    <w:rsid w:val="00FF2FD4"/>
    <w:rsid w:val="00FF3EB6"/>
    <w:rsid w:val="00FF4696"/>
    <w:rsid w:val="00FF49C7"/>
    <w:rsid w:val="00FF4CB9"/>
    <w:rsid w:val="00FF5706"/>
    <w:rsid w:val="00FF5BD6"/>
    <w:rsid w:val="00FF617B"/>
    <w:rsid w:val="00FF66C6"/>
    <w:rsid w:val="00FF7A98"/>
    <w:rsid w:val="00FF7E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9BC963"/>
  <w15:docId w15:val="{4F60E6F4-B55A-4219-8248-ED6C7587D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B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62BF"/>
    <w:pPr>
      <w:ind w:left="720"/>
    </w:pPr>
  </w:style>
  <w:style w:type="paragraph" w:styleId="BalloonText">
    <w:name w:val="Balloon Text"/>
    <w:basedOn w:val="Normal"/>
    <w:link w:val="BalloonTextChar"/>
    <w:uiPriority w:val="99"/>
    <w:semiHidden/>
    <w:unhideWhenUsed/>
    <w:rsid w:val="008E4B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4B50"/>
    <w:rPr>
      <w:rFonts w:ascii="Segoe UI" w:eastAsia="Times New Roman" w:hAnsi="Segoe UI" w:cs="Segoe UI"/>
      <w:sz w:val="18"/>
      <w:szCs w:val="18"/>
    </w:rPr>
  </w:style>
  <w:style w:type="paragraph" w:styleId="Header">
    <w:name w:val="header"/>
    <w:basedOn w:val="Normal"/>
    <w:link w:val="HeaderChar"/>
    <w:uiPriority w:val="99"/>
    <w:unhideWhenUsed/>
    <w:rsid w:val="00B77381"/>
    <w:pPr>
      <w:tabs>
        <w:tab w:val="center" w:pos="4680"/>
        <w:tab w:val="right" w:pos="9360"/>
      </w:tabs>
    </w:pPr>
  </w:style>
  <w:style w:type="character" w:customStyle="1" w:styleId="HeaderChar">
    <w:name w:val="Header Char"/>
    <w:basedOn w:val="DefaultParagraphFont"/>
    <w:link w:val="Header"/>
    <w:uiPriority w:val="99"/>
    <w:rsid w:val="00B7738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77381"/>
    <w:pPr>
      <w:tabs>
        <w:tab w:val="center" w:pos="4680"/>
        <w:tab w:val="right" w:pos="9360"/>
      </w:tabs>
    </w:pPr>
  </w:style>
  <w:style w:type="character" w:customStyle="1" w:styleId="FooterChar">
    <w:name w:val="Footer Char"/>
    <w:basedOn w:val="DefaultParagraphFont"/>
    <w:link w:val="Footer"/>
    <w:uiPriority w:val="99"/>
    <w:rsid w:val="00B77381"/>
    <w:rPr>
      <w:rFonts w:ascii="Times New Roman" w:eastAsia="Times New Roman" w:hAnsi="Times New Roman" w:cs="Times New Roman"/>
      <w:sz w:val="24"/>
      <w:szCs w:val="24"/>
    </w:rPr>
  </w:style>
  <w:style w:type="paragraph" w:customStyle="1" w:styleId="Default">
    <w:name w:val="Default"/>
    <w:rsid w:val="00424202"/>
    <w:pPr>
      <w:autoSpaceDE w:val="0"/>
      <w:autoSpaceDN w:val="0"/>
      <w:adjustRightInd w:val="0"/>
      <w:spacing w:after="0" w:line="240" w:lineRule="auto"/>
    </w:pPr>
    <w:rPr>
      <w:rFonts w:ascii="Arial" w:hAnsi="Arial" w:cs="Arial"/>
      <w:color w:val="000000"/>
      <w:sz w:val="24"/>
      <w:szCs w:val="24"/>
    </w:rPr>
  </w:style>
  <w:style w:type="character" w:customStyle="1" w:styleId="mceitemhidden">
    <w:name w:val="mceitemhidden"/>
    <w:basedOn w:val="DefaultParagraphFont"/>
    <w:rsid w:val="005066E9"/>
  </w:style>
  <w:style w:type="character" w:customStyle="1" w:styleId="hiddenspellerror1">
    <w:name w:val="hiddenspellerror1"/>
    <w:basedOn w:val="DefaultParagraphFont"/>
    <w:rsid w:val="005066E9"/>
  </w:style>
  <w:style w:type="character" w:customStyle="1" w:styleId="hiddensuggestion1">
    <w:name w:val="hiddensuggestion1"/>
    <w:basedOn w:val="DefaultParagraphFont"/>
    <w:rsid w:val="006D6C6B"/>
  </w:style>
  <w:style w:type="character" w:customStyle="1" w:styleId="hiddengrammarerror1">
    <w:name w:val="hiddengrammarerror1"/>
    <w:basedOn w:val="DefaultParagraphFont"/>
    <w:rsid w:val="006D6C6B"/>
  </w:style>
  <w:style w:type="paragraph" w:styleId="NormalWeb">
    <w:name w:val="Normal (Web)"/>
    <w:basedOn w:val="Normal"/>
    <w:uiPriority w:val="99"/>
    <w:semiHidden/>
    <w:unhideWhenUsed/>
    <w:rsid w:val="00010914"/>
    <w:pPr>
      <w:spacing w:before="100" w:beforeAutospacing="1" w:after="100" w:afterAutospacing="1"/>
    </w:pPr>
  </w:style>
  <w:style w:type="character" w:styleId="Strong">
    <w:name w:val="Strong"/>
    <w:basedOn w:val="DefaultParagraphFont"/>
    <w:uiPriority w:val="22"/>
    <w:qFormat/>
    <w:rsid w:val="00010914"/>
    <w:rPr>
      <w:b/>
      <w:bCs/>
    </w:rPr>
  </w:style>
  <w:style w:type="character" w:styleId="Emphasis">
    <w:name w:val="Emphasis"/>
    <w:basedOn w:val="DefaultParagraphFont"/>
    <w:uiPriority w:val="20"/>
    <w:qFormat/>
    <w:rsid w:val="00010914"/>
    <w:rPr>
      <w:i/>
      <w:iCs/>
    </w:rPr>
  </w:style>
  <w:style w:type="character" w:styleId="Hyperlink">
    <w:name w:val="Hyperlink"/>
    <w:basedOn w:val="DefaultParagraphFont"/>
    <w:uiPriority w:val="99"/>
    <w:semiHidden/>
    <w:unhideWhenUsed/>
    <w:rsid w:val="00010914"/>
    <w:rPr>
      <w:color w:val="0000FF"/>
      <w:u w:val="single"/>
    </w:rPr>
  </w:style>
  <w:style w:type="character" w:styleId="HTMLCite">
    <w:name w:val="HTML Cite"/>
    <w:basedOn w:val="DefaultParagraphFont"/>
    <w:uiPriority w:val="99"/>
    <w:semiHidden/>
    <w:unhideWhenUsed/>
    <w:rsid w:val="00010914"/>
    <w:rPr>
      <w:i/>
      <w:iCs/>
    </w:rPr>
  </w:style>
  <w:style w:type="table" w:styleId="TableGrid">
    <w:name w:val="Table Grid"/>
    <w:basedOn w:val="TableNormal"/>
    <w:rsid w:val="0009094E"/>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86F0E"/>
    <w:pPr>
      <w:spacing w:after="0"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844BF"/>
    <w:rPr>
      <w:sz w:val="16"/>
      <w:szCs w:val="16"/>
    </w:rPr>
  </w:style>
  <w:style w:type="paragraph" w:styleId="CommentText">
    <w:name w:val="annotation text"/>
    <w:basedOn w:val="Normal"/>
    <w:link w:val="CommentTextChar"/>
    <w:uiPriority w:val="99"/>
    <w:semiHidden/>
    <w:unhideWhenUsed/>
    <w:rsid w:val="008844BF"/>
    <w:rPr>
      <w:sz w:val="20"/>
      <w:szCs w:val="20"/>
    </w:rPr>
  </w:style>
  <w:style w:type="character" w:customStyle="1" w:styleId="CommentTextChar">
    <w:name w:val="Comment Text Char"/>
    <w:basedOn w:val="DefaultParagraphFont"/>
    <w:link w:val="CommentText"/>
    <w:uiPriority w:val="99"/>
    <w:semiHidden/>
    <w:rsid w:val="008844B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844BF"/>
    <w:rPr>
      <w:b/>
      <w:bCs/>
    </w:rPr>
  </w:style>
  <w:style w:type="character" w:customStyle="1" w:styleId="CommentSubjectChar">
    <w:name w:val="Comment Subject Char"/>
    <w:basedOn w:val="CommentTextChar"/>
    <w:link w:val="CommentSubject"/>
    <w:uiPriority w:val="99"/>
    <w:semiHidden/>
    <w:rsid w:val="008844BF"/>
    <w:rPr>
      <w:rFonts w:ascii="Times New Roman" w:eastAsia="Times New Roman" w:hAnsi="Times New Roman" w:cs="Times New Roman"/>
      <w:b/>
      <w:bCs/>
      <w:sz w:val="20"/>
      <w:szCs w:val="20"/>
    </w:rPr>
  </w:style>
  <w:style w:type="character" w:styleId="SubtleReference">
    <w:name w:val="Subtle Reference"/>
    <w:basedOn w:val="DefaultParagraphFont"/>
    <w:uiPriority w:val="31"/>
    <w:qFormat/>
    <w:rsid w:val="00311EB8"/>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87603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4BF423-7348-4AF9-A9DF-9C5043B51CF5}">
  <ds:schemaRefs>
    <ds:schemaRef ds:uri="http://schemas.openxmlformats.org/officeDocument/2006/bibliography"/>
  </ds:schemaRefs>
</ds:datastoreItem>
</file>

<file path=docMetadata/LabelInfo.xml><?xml version="1.0" encoding="utf-8"?>
<clbl:labelList xmlns:clbl="http://schemas.microsoft.com/office/2020/mipLabelMetadata">
  <clbl:label id="{defa4170-0d19-0005-0004-bc88714345d2}" enabled="1" method="Standard" siteId="{5075696d-a752-40d9-ac6e-a2e89a21c92f}" contentBits="0" removed="0"/>
</clbl:labelList>
</file>

<file path=docProps/app.xml><?xml version="1.0" encoding="utf-8"?>
<Properties xmlns="http://schemas.openxmlformats.org/officeDocument/2006/extended-properties" xmlns:vt="http://schemas.openxmlformats.org/officeDocument/2006/docPropsVTypes">
  <Template>Normal</Template>
  <TotalTime>2</TotalTime>
  <Pages>3</Pages>
  <Words>848</Words>
  <Characters>483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a Garcia</dc:creator>
  <cp:keywords/>
  <dc:description/>
  <cp:lastModifiedBy>Maricela Balderas</cp:lastModifiedBy>
  <cp:revision>2</cp:revision>
  <cp:lastPrinted>2022-02-04T17:06:00Z</cp:lastPrinted>
  <dcterms:created xsi:type="dcterms:W3CDTF">2025-01-30T17:18:00Z</dcterms:created>
  <dcterms:modified xsi:type="dcterms:W3CDTF">2025-01-30T17:18:00Z</dcterms:modified>
</cp:coreProperties>
</file>